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326B72">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326B72">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326B72">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326B72">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326B72">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326B72">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326B72">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326B72">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326B72">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326B72">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326B72">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326B72">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326B72">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326B72">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326B72">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326B72">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326B72">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326B72">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326B72">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326B72">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326B72">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326B72">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326B72">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326B72">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326B72">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98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3F2EF9E1" w:rsidR="000848EB" w:rsidRPr="00903DBA" w:rsidRDefault="0031120D" w:rsidP="000848EB">
      <w:pPr>
        <w:pStyle w:val="Code"/>
        <w:rPr>
          <w:highlight w:val="white"/>
        </w:rPr>
      </w:pPr>
      <w:r>
        <w:rPr>
          <w:highlight w:val="white"/>
        </w:rPr>
        <w:t>//using</w:t>
      </w:r>
      <w:r w:rsidR="000848EB" w:rsidRPr="00903DBA">
        <w:rPr>
          <w:highlight w:val="white"/>
        </w:rPr>
        <w:t xml:space="preserve"> System;</w:t>
      </w:r>
    </w:p>
    <w:p w14:paraId="67E53E0E" w14:textId="74D452BD" w:rsidR="000848EB" w:rsidRPr="00903DBA" w:rsidRDefault="0031120D" w:rsidP="000848EB">
      <w:pPr>
        <w:pStyle w:val="Code"/>
        <w:rPr>
          <w:highlight w:val="white"/>
        </w:rPr>
      </w:pPr>
      <w:r>
        <w:rPr>
          <w:highlight w:val="white"/>
        </w:rPr>
        <w:t>//using</w:t>
      </w:r>
      <w:r w:rsidR="000848EB" w:rsidRPr="00903DBA">
        <w:rPr>
          <w:highlight w:val="white"/>
        </w:rPr>
        <w:t xml:space="preserve"> System.IO;</w:t>
      </w:r>
    </w:p>
    <w:p w14:paraId="608A8FA0" w14:textId="411D242D" w:rsidR="000848EB" w:rsidRPr="00903DBA" w:rsidRDefault="0031120D" w:rsidP="000848EB">
      <w:pPr>
        <w:pStyle w:val="Code"/>
        <w:rPr>
          <w:highlight w:val="white"/>
        </w:rPr>
      </w:pPr>
      <w:r>
        <w:rPr>
          <w:highlight w:val="white"/>
        </w:rPr>
        <w:t>//using</w:t>
      </w:r>
      <w:r w:rsidR="000848EB" w:rsidRPr="00903DBA">
        <w:rPr>
          <w:highlight w:val="white"/>
        </w:rPr>
        <w:t xml:space="preserve"> System.Text;</w:t>
      </w:r>
    </w:p>
    <w:p w14:paraId="3EB4E696" w14:textId="5B7F04DB" w:rsidR="000848EB" w:rsidRPr="00903DBA" w:rsidRDefault="0031120D" w:rsidP="000848EB">
      <w:pPr>
        <w:pStyle w:val="Code"/>
        <w:rPr>
          <w:highlight w:val="white"/>
        </w:rPr>
      </w:pPr>
      <w:r>
        <w:rPr>
          <w:highlight w:val="white"/>
        </w:rPr>
        <w:t>//using</w:t>
      </w:r>
      <w:r w:rsidR="000848EB" w:rsidRPr="00903DBA">
        <w:rPr>
          <w:highlight w:val="white"/>
        </w:rPr>
        <w:t xml:space="preserve"> System.Globalization;</w:t>
      </w:r>
    </w:p>
    <w:p w14:paraId="3CFECCD4" w14:textId="5BCEB1B3" w:rsidR="000848EB" w:rsidRPr="00903DBA" w:rsidRDefault="0031120D" w:rsidP="000848EB">
      <w:pPr>
        <w:pStyle w:val="Code"/>
        <w:rPr>
          <w:highlight w:val="white"/>
        </w:rPr>
      </w:pPr>
      <w:r>
        <w:rPr>
          <w:highlight w:val="white"/>
        </w:rPr>
        <w:t>//using</w:t>
      </w:r>
      <w:r w:rsidR="000848EB" w:rsidRPr="00903DBA">
        <w:rPr>
          <w:highlight w:val="white"/>
        </w:rPr>
        <w:t xml:space="preserve">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4E604C5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5F5E5656" w14:textId="1968B822" w:rsidR="003835EF" w:rsidRDefault="003835EF" w:rsidP="003835EF">
      <w:pPr>
        <w:pStyle w:val="Heading2"/>
        <w:rPr>
          <w:highlight w:val="white"/>
        </w:rPr>
      </w:pPr>
      <w:r>
        <w:rPr>
          <w:highlight w:val="white"/>
        </w:rPr>
        <w:t>Global Using</w:t>
      </w:r>
    </w:p>
    <w:p w14:paraId="616CBCED" w14:textId="79A6C741" w:rsidR="000E1699" w:rsidRPr="000E1699" w:rsidRDefault="000E1699" w:rsidP="000E1699">
      <w:pPr>
        <w:rPr>
          <w:highlight w:val="white"/>
        </w:rPr>
      </w:pPr>
      <w:r>
        <w:rPr>
          <w:highlight w:val="white"/>
        </w:rPr>
        <w:t>C# 10 allows namespaces to be used globally with the &lt;k&gt;</w:t>
      </w:r>
      <w:r w:rsidRPr="000E1699">
        <w:rPr>
          <w:rStyle w:val="KeyWord0"/>
          <w:highlight w:val="white"/>
        </w:rPr>
        <w:t>global using</w:t>
      </w:r>
      <w:r>
        <w:rPr>
          <w:highlight w:val="white"/>
        </w:rPr>
        <w:t>&lt;/k&gt; directive.</w:t>
      </w:r>
    </w:p>
    <w:p w14:paraId="69749472" w14:textId="4F8B6F05" w:rsidR="003835EF" w:rsidRDefault="003835EF" w:rsidP="003835EF">
      <w:pPr>
        <w:pStyle w:val="CodeHeader"/>
      </w:pPr>
      <w:r>
        <w:t>&lt;</w:t>
      </w:r>
      <w:proofErr w:type="spellStart"/>
      <w:r>
        <w:t>ch</w:t>
      </w:r>
      <w:proofErr w:type="spellEnd"/>
      <w:r>
        <w:t>&gt;</w:t>
      </w:r>
      <w:proofErr w:type="spellStart"/>
      <w:r>
        <w:t>Global.</w:t>
      </w:r>
      <w:r w:rsidRPr="00903DBA">
        <w:t>cs</w:t>
      </w:r>
      <w:proofErr w:type="spellEnd"/>
      <w:r>
        <w:t>&lt;/</w:t>
      </w:r>
      <w:proofErr w:type="spellStart"/>
      <w:r>
        <w:t>ch</w:t>
      </w:r>
      <w:proofErr w:type="spellEnd"/>
      <w:r>
        <w:t>&gt;</w:t>
      </w:r>
    </w:p>
    <w:p w14:paraId="6A6ADA97" w14:textId="77777777" w:rsidR="003835EF" w:rsidRPr="003835EF" w:rsidRDefault="003835EF" w:rsidP="003835EF">
      <w:pPr>
        <w:pStyle w:val="Code"/>
      </w:pPr>
      <w:r w:rsidRPr="003835EF">
        <w:t>global using System;</w:t>
      </w:r>
    </w:p>
    <w:p w14:paraId="2050BA1C" w14:textId="77777777" w:rsidR="003835EF" w:rsidRPr="003835EF" w:rsidRDefault="003835EF" w:rsidP="003835EF">
      <w:pPr>
        <w:pStyle w:val="Code"/>
      </w:pPr>
      <w:r w:rsidRPr="003835EF">
        <w:t>global using System.IO;</w:t>
      </w:r>
    </w:p>
    <w:p w14:paraId="54008330" w14:textId="77777777" w:rsidR="003835EF" w:rsidRPr="003835EF" w:rsidRDefault="003835EF" w:rsidP="003835EF">
      <w:pPr>
        <w:pStyle w:val="Code"/>
      </w:pPr>
      <w:r w:rsidRPr="003835EF">
        <w:t>global using System.Text;</w:t>
      </w:r>
    </w:p>
    <w:p w14:paraId="32B59910" w14:textId="77777777" w:rsidR="003835EF" w:rsidRPr="003835EF" w:rsidRDefault="003835EF" w:rsidP="003835EF">
      <w:pPr>
        <w:pStyle w:val="Code"/>
      </w:pPr>
      <w:r w:rsidRPr="003835EF">
        <w:t>global using System.Linq;</w:t>
      </w:r>
    </w:p>
    <w:p w14:paraId="7BBDBF5E" w14:textId="77777777" w:rsidR="003835EF" w:rsidRPr="003835EF" w:rsidRDefault="003835EF" w:rsidP="003835EF">
      <w:pPr>
        <w:pStyle w:val="Code"/>
      </w:pPr>
      <w:r w:rsidRPr="003835EF">
        <w:t>global using System.Numerics;</w:t>
      </w:r>
    </w:p>
    <w:p w14:paraId="39638112" w14:textId="77777777" w:rsidR="003835EF" w:rsidRPr="003835EF" w:rsidRDefault="003835EF" w:rsidP="003835EF">
      <w:pPr>
        <w:pStyle w:val="Code"/>
      </w:pPr>
      <w:r w:rsidRPr="003835EF">
        <w:t>global using System.Reflection;</w:t>
      </w:r>
    </w:p>
    <w:p w14:paraId="395B5632" w14:textId="77777777" w:rsidR="003835EF" w:rsidRPr="003835EF" w:rsidRDefault="003835EF" w:rsidP="003835EF">
      <w:pPr>
        <w:pStyle w:val="Code"/>
      </w:pPr>
      <w:r w:rsidRPr="003835EF">
        <w:t>global using System.Globalization;</w:t>
      </w:r>
    </w:p>
    <w:p w14:paraId="332EF9C5" w14:textId="0006A106" w:rsidR="003835EF" w:rsidRPr="003835EF" w:rsidRDefault="003835EF" w:rsidP="003835EF">
      <w:pPr>
        <w:pStyle w:val="Code"/>
      </w:pPr>
      <w:r w:rsidRPr="003835EF">
        <w:t>global using System.Collections.Generic;</w:t>
      </w:r>
    </w:p>
    <w:p w14:paraId="36B44AAA" w14:textId="77777777" w:rsidR="003835EF" w:rsidRPr="003835EF" w:rsidRDefault="003835EF" w:rsidP="003835EF">
      <w:pPr>
        <w:rPr>
          <w:highlight w:val="white"/>
        </w:rPr>
      </w:pP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4E502F22" w:rsidR="009E5232" w:rsidRPr="00903DBA" w:rsidRDefault="0031120D" w:rsidP="009E5232">
      <w:pPr>
        <w:pStyle w:val="Code"/>
        <w:rPr>
          <w:highlight w:val="white"/>
        </w:rPr>
      </w:pPr>
      <w:r>
        <w:rPr>
          <w:highlight w:val="white"/>
        </w:rPr>
        <w:t>%using</w:t>
      </w:r>
      <w:r w:rsidR="009E5232" w:rsidRPr="00903DBA">
        <w:rPr>
          <w:highlight w:val="white"/>
        </w:rPr>
        <w:t xml:space="preserve"> CCompiler;</w:t>
      </w:r>
    </w:p>
    <w:p w14:paraId="0A658BE2" w14:textId="594CFB88" w:rsidR="009E5232" w:rsidRPr="00903DBA" w:rsidRDefault="0031120D" w:rsidP="009E5232">
      <w:pPr>
        <w:pStyle w:val="Code"/>
        <w:rPr>
          <w:highlight w:val="white"/>
        </w:rPr>
      </w:pPr>
      <w:r>
        <w:rPr>
          <w:highlight w:val="white"/>
        </w:rPr>
        <w:t>%using</w:t>
      </w:r>
      <w:r w:rsidR="009E5232" w:rsidRPr="00903DBA">
        <w:rPr>
          <w:highlight w:val="white"/>
        </w:rPr>
        <w:t xml:space="preserve">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1489EC92" w:rsidR="00685201" w:rsidRPr="0050048B" w:rsidRDefault="0031120D" w:rsidP="00685201">
      <w:pPr>
        <w:pStyle w:val="Code"/>
        <w:rPr>
          <w:highlight w:val="white"/>
        </w:rPr>
      </w:pPr>
      <w:r>
        <w:rPr>
          <w:highlight w:val="white"/>
        </w:rPr>
        <w:t>//using</w:t>
      </w:r>
      <w:r w:rsidR="00685201" w:rsidRPr="0050048B">
        <w:rPr>
          <w:highlight w:val="white"/>
        </w:rPr>
        <w:t xml:space="preserve"> System.Text;</w:t>
      </w:r>
    </w:p>
    <w:p w14:paraId="241A7DB0" w14:textId="21623BCA" w:rsidR="00685201" w:rsidRPr="0050048B" w:rsidRDefault="0031120D" w:rsidP="00685201">
      <w:pPr>
        <w:pStyle w:val="Code"/>
        <w:rPr>
          <w:highlight w:val="white"/>
        </w:rPr>
      </w:pPr>
      <w:r>
        <w:rPr>
          <w:highlight w:val="white"/>
        </w:rPr>
        <w:t>//using</w:t>
      </w:r>
      <w:r w:rsidR="00685201" w:rsidRPr="0050048B">
        <w:rPr>
          <w:highlight w:val="white"/>
        </w:rPr>
        <w:t xml:space="preserve">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1D61502F" w:rsidR="00C076A1" w:rsidRPr="00C076A1" w:rsidRDefault="00C076A1" w:rsidP="00C076A1">
      <w:pPr>
        <w:pStyle w:val="Code"/>
        <w:rPr>
          <w:highlight w:val="white"/>
        </w:rPr>
      </w:pPr>
      <w:r w:rsidRPr="00C076A1">
        <w:rPr>
          <w:highlight w:val="white"/>
        </w:rPr>
        <w:t xml:space="preserve">    JumpRegister, </w:t>
      </w:r>
      <w:r w:rsidR="009D3238">
        <w:rPr>
          <w:highlight w:val="white"/>
        </w:rPr>
        <w:t>SystemCall</w:t>
      </w:r>
      <w:r w:rsidRPr="00C076A1">
        <w:rPr>
          <w:highlight w:val="white"/>
        </w:rPr>
        <w:t>,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20CC94F8" w:rsidR="00F023DC" w:rsidRPr="00903DBA" w:rsidRDefault="0031120D" w:rsidP="00F91A23">
      <w:pPr>
        <w:pStyle w:val="Code"/>
        <w:rPr>
          <w:highlight w:val="white"/>
        </w:rPr>
      </w:pPr>
      <w:r>
        <w:rPr>
          <w:highlight w:val="white"/>
        </w:rPr>
        <w:t>%using</w:t>
      </w:r>
      <w:r w:rsidR="00F023DC" w:rsidRPr="00903DBA">
        <w:rPr>
          <w:highlight w:val="white"/>
        </w:rPr>
        <w:t xml:space="preserve"> CCompiler;</w:t>
      </w:r>
    </w:p>
    <w:p w14:paraId="7BB62D5B" w14:textId="1B989131" w:rsidR="00F023DC" w:rsidRPr="00903DBA" w:rsidRDefault="0031120D" w:rsidP="00F91A23">
      <w:pPr>
        <w:pStyle w:val="Code"/>
        <w:rPr>
          <w:highlight w:val="white"/>
        </w:rPr>
      </w:pPr>
      <w:r>
        <w:rPr>
          <w:highlight w:val="white"/>
        </w:rPr>
        <w:t>%using</w:t>
      </w:r>
      <w:r w:rsidR="00F023DC" w:rsidRPr="00903DBA">
        <w:rPr>
          <w:highlight w:val="white"/>
        </w:rPr>
        <w:t xml:space="preserve">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98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5B05CB01" w:rsidR="009E6D84" w:rsidRPr="00903DBA" w:rsidRDefault="0031120D" w:rsidP="009E6D84">
      <w:pPr>
        <w:pStyle w:val="Code"/>
        <w:rPr>
          <w:highlight w:val="white"/>
        </w:rPr>
      </w:pPr>
      <w:r>
        <w:rPr>
          <w:highlight w:val="white"/>
        </w:rPr>
        <w:t>//using</w:t>
      </w:r>
      <w:r w:rsidR="009E6D84" w:rsidRPr="00903DBA">
        <w:rPr>
          <w:highlight w:val="white"/>
        </w:rPr>
        <w:t xml:space="preserve">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13525BDF" w:rsidR="00733710" w:rsidRPr="00903DBA" w:rsidRDefault="0031120D" w:rsidP="00733710">
      <w:pPr>
        <w:pStyle w:val="Code"/>
        <w:rPr>
          <w:highlight w:val="white"/>
        </w:rPr>
      </w:pPr>
      <w:r>
        <w:rPr>
          <w:highlight w:val="white"/>
        </w:rPr>
        <w:t>//using</w:t>
      </w:r>
      <w:r w:rsidR="00733710" w:rsidRPr="00903DBA">
        <w:rPr>
          <w:highlight w:val="white"/>
        </w:rPr>
        <w:t xml:space="preserve"> System.Numerics;</w:t>
      </w:r>
    </w:p>
    <w:p w14:paraId="380C6529" w14:textId="33210F95" w:rsidR="00733710" w:rsidRPr="00903DBA" w:rsidRDefault="0031120D" w:rsidP="00733710">
      <w:pPr>
        <w:pStyle w:val="Code"/>
        <w:rPr>
          <w:highlight w:val="white"/>
        </w:rPr>
      </w:pPr>
      <w:r>
        <w:rPr>
          <w:highlight w:val="white"/>
        </w:rPr>
        <w:t>//using</w:t>
      </w:r>
      <w:r w:rsidR="00733710" w:rsidRPr="00903DBA">
        <w:rPr>
          <w:highlight w:val="white"/>
        </w:rPr>
        <w:t xml:space="preserve">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69A44A52" w:rsidR="003D0930" w:rsidRPr="00903DBA" w:rsidRDefault="0031120D" w:rsidP="003D0930">
      <w:pPr>
        <w:pStyle w:val="Code"/>
        <w:rPr>
          <w:highlight w:val="white"/>
        </w:rPr>
      </w:pPr>
      <w:r>
        <w:rPr>
          <w:highlight w:val="white"/>
        </w:rPr>
        <w:t>//using</w:t>
      </w:r>
      <w:r w:rsidR="003D0930" w:rsidRPr="00903DBA">
        <w:rPr>
          <w:highlight w:val="white"/>
        </w:rPr>
        <w:t xml:space="preserve"> System;</w:t>
      </w:r>
    </w:p>
    <w:p w14:paraId="0EE96576" w14:textId="24E45773" w:rsidR="003D0930" w:rsidRPr="00903DBA" w:rsidRDefault="0031120D" w:rsidP="003D0930">
      <w:pPr>
        <w:pStyle w:val="Code"/>
        <w:rPr>
          <w:highlight w:val="white"/>
        </w:rPr>
      </w:pPr>
      <w:r>
        <w:rPr>
          <w:highlight w:val="white"/>
        </w:rPr>
        <w:t>//using</w:t>
      </w:r>
      <w:r w:rsidR="003D0930" w:rsidRPr="00903DBA">
        <w:rPr>
          <w:highlight w:val="white"/>
        </w:rPr>
        <w:t xml:space="preserve"> System.Text;</w:t>
      </w:r>
    </w:p>
    <w:p w14:paraId="2AE6148B" w14:textId="5EDC0447" w:rsidR="003D0930" w:rsidRPr="00903DBA" w:rsidRDefault="0031120D" w:rsidP="003D0930">
      <w:pPr>
        <w:pStyle w:val="Code"/>
        <w:rPr>
          <w:highlight w:val="white"/>
        </w:rPr>
      </w:pPr>
      <w:r>
        <w:rPr>
          <w:highlight w:val="white"/>
        </w:rPr>
        <w:t>//using</w:t>
      </w:r>
      <w:r w:rsidR="003D0930" w:rsidRPr="00903DBA">
        <w:rPr>
          <w:highlight w:val="white"/>
        </w:rPr>
        <w:t xml:space="preserve">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322F830C" w14:textId="1BE4171F" w:rsidR="00BA640C" w:rsidRDefault="003D0930" w:rsidP="003D0930">
      <w:pPr>
        <w:pStyle w:val="Code"/>
        <w:rPr>
          <w:highlight w:val="white"/>
        </w:rPr>
      </w:pPr>
      <w:r w:rsidRPr="00903DBA">
        <w:rPr>
          <w:highlight w:val="white"/>
        </w:rPr>
        <w:t xml:space="preserve">    private object[] m_operandArray </w:t>
      </w:r>
      <w:r w:rsidR="001F2BD0">
        <w:rPr>
          <w:highlight w:val="white"/>
        </w:rPr>
        <w:t>= new</w:t>
      </w:r>
      <w:r w:rsidR="00BA640C">
        <w:rPr>
          <w:highlight w:val="white"/>
        </w:rPr>
        <w:t xml:space="preserve"> object[3];</w:t>
      </w:r>
    </w:p>
    <w:p w14:paraId="524F4A60" w14:textId="77777777" w:rsidR="00BA640C" w:rsidRDefault="00BA640C" w:rsidP="003D0930">
      <w:pPr>
        <w:pStyle w:val="Code"/>
        <w:rPr>
          <w:highlight w:val="white"/>
        </w:rPr>
      </w:pPr>
    </w:p>
    <w:p w14:paraId="53C87A22" w14:textId="5E1DAD42" w:rsidR="003D0930" w:rsidRPr="00903DBA" w:rsidRDefault="00BA640C" w:rsidP="003D0930">
      <w:pPr>
        <w:pStyle w:val="Code"/>
        <w:rPr>
          <w:highlight w:val="white"/>
        </w:rPr>
      </w:pPr>
      <w:r>
        <w:rPr>
          <w:highlight w:val="white"/>
        </w:rPr>
        <w:t xml:space="preserve">    </w:t>
      </w:r>
      <w:r w:rsidR="009B0013">
        <w:rPr>
          <w:highlight w:val="white"/>
        </w:rPr>
        <w:t>public MiddleCode(</w:t>
      </w:r>
      <w:r w:rsidR="003D0930"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1D45EC90" w14:textId="155FA06B" w:rsidR="00FF09C2" w:rsidRDefault="00FF09C2" w:rsidP="00FF09C2">
      <w:r>
        <w:lastRenderedPageBreak/>
        <w:t>Two middle codes are equal if the hold the same operator and the operands are either equal or both null.</w:t>
      </w:r>
    </w:p>
    <w:p w14:paraId="2348B0E0" w14:textId="192E38CE"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64907B45" w:rsidR="00460CA6" w:rsidRPr="00460CA6" w:rsidRDefault="00734398" w:rsidP="00734398">
      <w:r>
        <w:t>The &lt;k&gt;</w:t>
      </w:r>
      <w:proofErr w:type="spellStart"/>
      <w:r w:rsidRPr="00734398">
        <w:rPr>
          <w:rStyle w:val="KeyWord0"/>
        </w:rPr>
        <w:t>GetHashCode</w:t>
      </w:r>
      <w:proofErr w:type="spellEnd"/>
      <w:r>
        <w:t>&lt;/k&gt; method</w:t>
      </w:r>
      <w:r w:rsidR="00FF09C2">
        <w:t xml:space="preserve"> simply returns the hash code of its base class. It has been included for the sake if completeness only.</w:t>
      </w: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5869BD6E" w:rsidR="005E5A36" w:rsidRPr="00903DBA" w:rsidRDefault="0031120D" w:rsidP="005E5A36">
      <w:pPr>
        <w:pStyle w:val="Code"/>
        <w:rPr>
          <w:highlight w:val="white"/>
        </w:rPr>
      </w:pPr>
      <w:r>
        <w:rPr>
          <w:highlight w:val="white"/>
        </w:rPr>
        <w:t>//using</w:t>
      </w:r>
      <w:r w:rsidR="005E5A36" w:rsidRPr="00903DBA">
        <w:rPr>
          <w:highlight w:val="white"/>
        </w:rPr>
        <w:t xml:space="preserve"> System;</w:t>
      </w:r>
    </w:p>
    <w:p w14:paraId="3BA8BCC4" w14:textId="51F3A29F" w:rsidR="005E5A36" w:rsidRPr="00903DBA" w:rsidRDefault="0031120D" w:rsidP="005E5A36">
      <w:pPr>
        <w:pStyle w:val="Code"/>
        <w:rPr>
          <w:highlight w:val="white"/>
        </w:rPr>
      </w:pPr>
      <w:r>
        <w:rPr>
          <w:highlight w:val="white"/>
        </w:rPr>
        <w:t>//using</w:t>
      </w:r>
      <w:r w:rsidR="005E5A36" w:rsidRPr="00903DBA">
        <w:rPr>
          <w:highlight w:val="white"/>
        </w:rPr>
        <w:t xml:space="preserve"> System.IO;</w:t>
      </w:r>
    </w:p>
    <w:p w14:paraId="535E760E" w14:textId="7F1164B7" w:rsidR="005E5A36" w:rsidRPr="00903DBA" w:rsidRDefault="0031120D" w:rsidP="005E5A36">
      <w:pPr>
        <w:pStyle w:val="Code"/>
        <w:rPr>
          <w:highlight w:val="white"/>
        </w:rPr>
      </w:pPr>
      <w:r>
        <w:rPr>
          <w:highlight w:val="white"/>
        </w:rPr>
        <w:t>//using</w:t>
      </w:r>
      <w:r w:rsidR="005E5A36" w:rsidRPr="00903DBA">
        <w:rPr>
          <w:highlight w:val="white"/>
        </w:rPr>
        <w:t xml:space="preserve"> System.Linq;</w:t>
      </w:r>
    </w:p>
    <w:p w14:paraId="69E3E288" w14:textId="30F50457" w:rsidR="005E5A36" w:rsidRPr="00903DBA" w:rsidRDefault="0031120D" w:rsidP="005E5A36">
      <w:pPr>
        <w:pStyle w:val="Code"/>
        <w:rPr>
          <w:highlight w:val="white"/>
        </w:rPr>
      </w:pPr>
      <w:r>
        <w:rPr>
          <w:highlight w:val="white"/>
        </w:rPr>
        <w:t>//using</w:t>
      </w:r>
      <w:r w:rsidR="005E5A36" w:rsidRPr="00903DBA">
        <w:rPr>
          <w:highlight w:val="white"/>
        </w:rPr>
        <w:t xml:space="preserve"> System.Numerics;</w:t>
      </w:r>
    </w:p>
    <w:p w14:paraId="66766760" w14:textId="17EB0BDC" w:rsidR="005E5A36" w:rsidRPr="00903DBA" w:rsidRDefault="0031120D" w:rsidP="005E5A36">
      <w:pPr>
        <w:pStyle w:val="Code"/>
        <w:rPr>
          <w:highlight w:val="white"/>
        </w:rPr>
      </w:pPr>
      <w:r>
        <w:rPr>
          <w:highlight w:val="white"/>
        </w:rPr>
        <w:t>//using</w:t>
      </w:r>
      <w:r w:rsidR="005E5A36" w:rsidRPr="00903DBA">
        <w:rPr>
          <w:highlight w:val="white"/>
        </w:rPr>
        <w:t xml:space="preserve">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7510310C"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w:t>
      </w:r>
      <w:r w:rsidR="00E44C8D">
        <w:rPr>
          <w:highlight w:val="white"/>
        </w:rPr>
        <w:t>T</w:t>
      </w:r>
      <w:r w:rsidRPr="00903DBA">
        <w:rPr>
          <w:highlight w:val="white"/>
        </w:rPr>
        <w:t>he declaration may have any type</w:t>
      </w:r>
      <w:r w:rsidR="00756A37">
        <w:rPr>
          <w:highlight w:val="white"/>
        </w:rPr>
        <w:t>; therefore,</w:t>
      </w:r>
      <w:r w:rsidRPr="00903DBA">
        <w:rPr>
          <w:highlight w:val="white"/>
        </w:rPr>
        <w:t xml:space="preserve">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407B6AA8"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59B77C0E"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492D9882"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However, since this function declaration is in fact a function definition</w:t>
      </w:r>
      <w:r w:rsidR="00E44C8D">
        <w:rPr>
          <w:highlight w:val="white"/>
        </w:rPr>
        <w:t xml:space="preserve"> (</w:t>
      </w:r>
      <w:r>
        <w:rPr>
          <w:highlight w:val="white"/>
        </w:rPr>
        <w:t>with a function body</w:t>
      </w:r>
      <w:r w:rsidR="00E44C8D">
        <w:rPr>
          <w:highlight w:val="white"/>
        </w:rPr>
        <w:t>)</w:t>
      </w:r>
      <w:r>
        <w:rPr>
          <w:highlight w:val="white"/>
        </w:rPr>
        <w:t xml:space="preserve">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5408A84"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66B5E6AA" w:rsidR="005E5A36" w:rsidRPr="00903DBA" w:rsidRDefault="005E5A36" w:rsidP="005E5A36">
      <w:pPr>
        <w:rPr>
          <w:highlight w:val="white"/>
        </w:rPr>
      </w:pPr>
      <w:r w:rsidRPr="00903DBA">
        <w:rPr>
          <w:highlight w:val="white"/>
        </w:rPr>
        <w:t>Then we iterate through the parameter list to make sure they are all declared and to assign them the</w:t>
      </w:r>
      <w:r w:rsidR="00E44C8D">
        <w:rPr>
          <w:highlight w:val="white"/>
        </w:rPr>
        <w:t>ir</w:t>
      </w:r>
      <w:r w:rsidRPr="00903DBA">
        <w:rPr>
          <w:highlight w:val="white"/>
        </w:rPr>
        <w:t xml:space="preserve"> correct offset</w:t>
      </w:r>
      <w:r w:rsidR="00E44C8D">
        <w:rPr>
          <w:highlight w:val="white"/>
        </w:rPr>
        <w:t>s</w:t>
      </w:r>
      <w:r w:rsidRPr="00903DBA">
        <w:rPr>
          <w:highlight w:val="white"/>
        </w:rPr>
        <w:t xml:space="preserve">.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13B00B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sidR="005E231A">
        <w:rPr>
          <w:rStyle w:val="KeyWord0"/>
          <w:b w:val="0"/>
          <w:highlight w:val="white"/>
        </w:rPr>
        <w:t xml:space="preserve"> </w:t>
      </w:r>
      <w:r w:rsidR="003F4396" w:rsidRPr="005F15DE">
        <w:rPr>
          <w:rStyle w:val="KeyWord0"/>
          <w:b w:val="0"/>
          <w:highlight w:val="white"/>
        </w:rPr>
        <w: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sidR="003F4396" w:rsidRPr="005F15DE">
        <w:rPr>
          <w:rStyle w:val="KeyWord0"/>
          <w:b w:val="0"/>
          <w:highlight w:val="white"/>
        </w:rPr>
        <w:t xml:space="preserve">/ </w:t>
      </w:r>
      <w:r w:rsidRPr="005F15DE">
        <w:rPr>
          <w:rStyle w:val="KeyWord0"/>
          <w:b w:val="0"/>
          <w:highlight w:val="white"/>
        </w:rPr>
        <w:t>}</w:t>
      </w:r>
      <w:r w:rsidR="005E231A">
        <w:rPr>
          <w:rStyle w:val="KeyWord0"/>
          <w:b w:val="0"/>
          <w:highlight w:val="white"/>
        </w:rPr>
        <w:t>&lt;</w:t>
      </w:r>
      <w:r w:rsidR="00001840">
        <w:rPr>
          <w:rStyle w:val="KeyWord0"/>
          <w:b w:val="0"/>
          <w:highlight w:val="white"/>
        </w:rPr>
        <w:t>/</w:t>
      </w:r>
      <w:r w:rsidR="005E231A">
        <w:rPr>
          <w:rStyle w:val="KeyWord0"/>
          <w:b w:val="0"/>
          <w:highlight w:val="white"/>
        </w:rPr>
        <w:t>k&gt;</w:t>
      </w:r>
    </w:p>
    <w:p w14:paraId="39EFDFAC" w14:textId="04EA4A1E" w:rsidR="005E5A36" w:rsidRPr="00A60980" w:rsidRDefault="008C4970" w:rsidP="00A60980">
      <w:pPr>
        <w:pStyle w:val="ListParagraph"/>
        <w:numPr>
          <w:ilvl w:val="0"/>
          <w:numId w:val="180"/>
        </w:numPr>
        <w:rPr>
          <w:highlight w:val="white"/>
        </w:rPr>
      </w:pPr>
      <w:r>
        <w:rPr>
          <w:highlight w:val="white"/>
        </w:rPr>
        <w:t>&lt;l&gt;</w:t>
      </w:r>
      <w:r w:rsidRPr="00A60980">
        <w:rPr>
          <w:highlight w:val="white"/>
        </w:rPr>
        <w:t>Command line arguments.</w:t>
      </w:r>
      <w:r>
        <w:rPr>
          <w:highlight w:val="white"/>
        </w:rPr>
        <w:t xml:space="preserve"> We have two cases that </w:t>
      </w:r>
      <w:proofErr w:type="gramStart"/>
      <w:r w:rsidRPr="00903DBA">
        <w:rPr>
          <w:highlight w:val="white"/>
        </w:rPr>
        <w:t xml:space="preserve">actually </w:t>
      </w:r>
      <w:r>
        <w:rPr>
          <w:highlight w:val="white"/>
        </w:rPr>
        <w:t>are</w:t>
      </w:r>
      <w:proofErr w:type="gramEnd"/>
      <w:r>
        <w:rPr>
          <w:highlight w:val="white"/>
        </w:rPr>
        <w:t xml:space="preserve"> </w:t>
      </w:r>
      <w:r w:rsidRPr="00903DBA">
        <w:rPr>
          <w:highlight w:val="white"/>
        </w:rPr>
        <w:t xml:space="preserve">the same case, </w:t>
      </w:r>
      <w:r>
        <w:rPr>
          <w:highlight w:val="white"/>
        </w:rPr>
        <w:t>as</w:t>
      </w:r>
      <w:r w:rsidRPr="00903DBA">
        <w:rPr>
          <w:highlight w:val="white"/>
        </w:rPr>
        <w:t xml:space="preserve"> arrays are changed to pointers in parameter types.</w:t>
      </w:r>
      <w:r w:rsidRPr="00A364C5">
        <w:rPr>
          <w:highlight w:val="white"/>
        </w:rPr>
        <w:t xml:space="preserve"> </w:t>
      </w:r>
      <w:r>
        <w:rPr>
          <w:highlight w:val="white"/>
        </w:rPr>
        <w:t>We do not c</w:t>
      </w:r>
      <w:r w:rsidRPr="00903DBA">
        <w:rPr>
          <w:highlight w:val="white"/>
        </w:rPr>
        <w:t>heck the names of the parameters</w:t>
      </w:r>
      <w:r w:rsidR="00001840">
        <w:rPr>
          <w:highlight w:val="white"/>
        </w:rPr>
        <w:t>,</w:t>
      </w:r>
      <w:r w:rsidRPr="00903DBA">
        <w:rPr>
          <w:highlight w:val="white"/>
        </w:rPr>
        <w:t xml:space="preserve"> </w:t>
      </w:r>
      <w:r>
        <w:rPr>
          <w:highlight w:val="white"/>
        </w:rPr>
        <w:t xml:space="preserve">they </w:t>
      </w:r>
      <w:r w:rsidRPr="00903DBA">
        <w:rPr>
          <w:highlight w:val="white"/>
        </w:rPr>
        <w:t xml:space="preserve">may have other </w:t>
      </w:r>
      <w:proofErr w:type="gramStart"/>
      <w:r w:rsidRPr="00903DBA">
        <w:rPr>
          <w:highlight w:val="white"/>
        </w:rPr>
        <w:t>names.</w:t>
      </w:r>
      <w:r>
        <w:rPr>
          <w:highlight w:val="white"/>
        </w:rPr>
        <w:t>&lt;</w:t>
      </w:r>
      <w:proofErr w:type="gramEnd"/>
      <w:r>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06069373"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w:t>
      </w:r>
      <w:r w:rsidR="00001840">
        <w:rPr>
          <w:highlight w:val="white"/>
        </w:rPr>
        <w:t xml:space="preserve">a </w:t>
      </w:r>
      <w:r w:rsidRPr="00903DBA">
        <w:rPr>
          <w:highlight w:val="white"/>
        </w:rPr>
        <w:t>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2D4D3B27"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purpose </w:t>
      </w:r>
      <w:r w:rsidR="00DD15AE">
        <w:rPr>
          <w:highlight w:val="white"/>
        </w:rPr>
        <w:t xml:space="preserve">is the serve as a target for jump instruction to the end of the function, and for </w:t>
      </w:r>
      <w:r w:rsidRPr="00903DBA">
        <w:rPr>
          <w:highlight w:val="white"/>
        </w:rPr>
        <w:t>the middle code optimizer</w:t>
      </w:r>
      <w:r w:rsidR="00DD15AE">
        <w:rPr>
          <w:highlight w:val="white"/>
        </w:rPr>
        <w:t xml:space="preserve"> to </w:t>
      </w:r>
      <w:r w:rsidRPr="00903DBA">
        <w:rPr>
          <w:highlight w:val="white"/>
        </w:rPr>
        <w:t xml:space="preserve">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06D635E3"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w:t>
      </w:r>
      <w:r w:rsidR="00DD15AE">
        <w:rPr>
          <w:highlight w:val="white"/>
        </w:rPr>
        <w:t xml:space="preserve"> </w:t>
      </w:r>
      <w:r w:rsidRPr="00903DBA">
        <w:rPr>
          <w:highlight w:val="white"/>
        </w:rPr>
        <w:t>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14F5C18B"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EF6F81" w:rsidRPr="00EF6F81">
        <w:rPr>
          <w:rStyle w:val="KeyWord0"/>
          <w:highlight w:val="white"/>
        </w:rPr>
        <w:t>Enumumeration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6A4EA2B7"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126324" w:rsidRPr="00126324">
        <w:rPr>
          <w:rStyle w:val="KeyWord0"/>
          <w:highlight w:val="white"/>
        </w:rPr>
        <w:t>Enumeration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49532C9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w:t>
      </w:r>
      <w:r w:rsidR="00B00C72">
        <w:rPr>
          <w:highlight w:val="white"/>
        </w:rPr>
        <w:t xml:space="preserve"> </w:t>
      </w:r>
      <w:r w:rsidR="00B00C72" w:rsidRPr="00903DBA">
        <w:rPr>
          <w:highlight w:val="white"/>
        </w:rPr>
        <w:t>zero</w:t>
      </w:r>
      <w:r w:rsidR="00B00C72">
        <w:rPr>
          <w:highlight w:val="white"/>
        </w:rPr>
        <w:t xml:space="preserve"> </w:t>
      </w:r>
      <w:r w:rsidRPr="00903DBA">
        <w:rPr>
          <w:highlight w:val="white"/>
        </w:rPr>
        <w:t>value.</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7F0B95F5"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sidR="00B00C72">
        <w:rPr>
          <w:highlight w:val="white"/>
        </w:rPr>
        <w:t>initializat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5373858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w:t>
      </w:r>
      <w:r w:rsidR="00CD00CA">
        <w:rPr>
          <w:highlight w:val="white"/>
        </w:rPr>
        <w:t xml:space="preserve">there is a declarator </w:t>
      </w:r>
      <w:r w:rsidR="00011BB0" w:rsidRPr="00903DBA">
        <w:rPr>
          <w:highlight w:val="white"/>
        </w:rPr>
        <w:t>present in the code) we add the specifier type to it and extract its final type, which must be integral</w:t>
      </w:r>
      <w:r w:rsidR="00CD00CA">
        <w:rPr>
          <w:highlight w:val="white"/>
        </w:rPr>
        <w:t xml:space="preserve"> for bitfields members</w:t>
      </w:r>
      <w:r w:rsidR="00011BB0" w:rsidRPr="00903DBA">
        <w:rPr>
          <w:highlight w:val="white"/>
        </w:rPr>
        <w:t>.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57DA563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w:t>
      </w:r>
      <w:r w:rsidR="00CD00CA">
        <w:rPr>
          <w:highlight w:val="white"/>
        </w:rPr>
        <w:t xml:space="preserve">is </w:t>
      </w:r>
      <w:r w:rsidR="002C1943">
        <w:rPr>
          <w:highlight w:val="white"/>
        </w:rPr>
        <w:t xml:space="preserve">incomplete, and before it can be used its size must be set by </w:t>
      </w:r>
      <w:r w:rsidR="00CD00CA">
        <w:rPr>
          <w:highlight w:val="white"/>
        </w:rPr>
        <w:t>determined</w:t>
      </w:r>
      <w:r w:rsidR="002C1943">
        <w:rPr>
          <w:highlight w:val="white"/>
        </w:rPr>
        <w:t xml:space="preserve"> </w:t>
      </w:r>
      <w:r w:rsidR="00CD00CA">
        <w:rPr>
          <w:highlight w:val="white"/>
        </w:rPr>
        <w:t xml:space="preserve">by an </w:t>
      </w:r>
      <w:r w:rsidR="002C1943">
        <w:rPr>
          <w:highlight w:val="white"/>
        </w:rPr>
        <w:t>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062FAD88"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851EA1">
        <w:rPr>
          <w:highlight w:val="white"/>
        </w:rPr>
        <w:t>In this case</w:t>
      </w:r>
      <w:r w:rsidR="00CD00CA">
        <w:rPr>
          <w:highlight w:val="white"/>
        </w:rPr>
        <w:t>, 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4B8E1294" w:rsidR="005E5A36" w:rsidRPr="00903DBA" w:rsidRDefault="00CD00CA" w:rsidP="005E5A36">
      <w:pPr>
        <w:pStyle w:val="Code"/>
        <w:rPr>
          <w:highlight w:val="white"/>
        </w:rPr>
      </w:pPr>
      <w:r>
        <w:rPr>
          <w:highlight w:val="white"/>
        </w:rPr>
        <w:t xml:space="preserve"> </w:t>
      </w:r>
      <w:r w:rsidR="005E5A36"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01BF1B31" w:rsidR="005E5A36" w:rsidRPr="00903DBA" w:rsidRDefault="005E5A36" w:rsidP="005E5A36">
      <w:pPr>
        <w:rPr>
          <w:highlight w:val="white"/>
        </w:rPr>
      </w:pPr>
      <w:r w:rsidRPr="00903DBA">
        <w:rPr>
          <w:highlight w:val="white"/>
        </w:rPr>
        <w:t>It is not allowed to add a</w:t>
      </w:r>
      <w:r w:rsidR="00851EA1">
        <w:rPr>
          <w:highlight w:val="white"/>
        </w:rPr>
        <w:t>n</w:t>
      </w:r>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r w:rsidR="00F42C5D">
        <w:rPr>
          <w:highlight w:val="white"/>
        </w:rPr>
        <w:t xml:space="preserve"> present.</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lastRenderedPageBreak/>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2291BD7"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lastRenderedPageBreak/>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74C18CB"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w:t>
      </w:r>
      <w:r w:rsidR="00844DCD">
        <w:rPr>
          <w:rStyle w:val="KeyWord0"/>
          <w:highlight w:val="white"/>
        </w:rPr>
        <w:t>;</w:t>
      </w:r>
      <w:r w:rsidR="00D4318D">
        <w:rPr>
          <w:rStyle w:val="KeyWord0"/>
          <w:highlight w:val="white"/>
        </w:rPr>
        <w:t>&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829F746" w:rsidR="00D74AD0" w:rsidRPr="004C0E11" w:rsidRDefault="00D74AD0" w:rsidP="00D74AD0">
      <w:r>
        <w:t>The next</w:t>
      </w:r>
      <w:r w:rsidR="006B7756">
        <w:t>-</w:t>
      </w:r>
      <w:r>
        <w:t>set of the resulting statement is the union of the next</w:t>
      </w:r>
      <w:r w:rsidR="006B7756">
        <w:t>-</w:t>
      </w:r>
      <w:r>
        <w:t>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4FD7D5A2" w:rsidR="004C0E11" w:rsidRPr="004C0E11" w:rsidRDefault="00460018" w:rsidP="00460018">
      <w:r>
        <w:t>Since we are only intere</w:t>
      </w:r>
      <w:r w:rsidR="00CC3C0E">
        <w:t>s</w:t>
      </w:r>
      <w:r>
        <w:t>ted in the</w:t>
      </w:r>
      <w:r w:rsidR="00CC3C0E">
        <w:t xml:space="preserve"> side-effects of the statement code</w:t>
      </w:r>
      <w:r w:rsidR="00443174">
        <w:t>,</w:t>
      </w:r>
      <w:r w:rsidR="00CC3C0E">
        <w:t xml:space="preserve"> we only add the </w:t>
      </w:r>
      <w:r w:rsidR="00443174">
        <w:t xml:space="preserve">short lists of the </w:t>
      </w:r>
      <w:r w:rsidR="00CC3C0E">
        <w:t>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A50B99A" w:rsidR="00CC3C0E" w:rsidRPr="004C0E11" w:rsidRDefault="00CC3C0E" w:rsidP="000024C7">
      <w:r>
        <w:t>The resulting statement</w:t>
      </w:r>
      <w:r w:rsidR="00CB5EBB">
        <w:t xml:space="preserve"> is made up </w:t>
      </w:r>
      <w:r w:rsidR="00443174">
        <w:t xml:space="preserve">by </w:t>
      </w:r>
      <w:r w:rsidR="00CB5EBB">
        <w:t>the the short list of the conditional expression and the next</w:t>
      </w:r>
      <w:r w:rsidR="006B7756">
        <w:t>-</w:t>
      </w:r>
      <w:r w:rsidR="00CB5EBB">
        <w:t>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lastRenderedPageBreak/>
        <w:t xml:space="preserve">    private static Stack&lt;IDictionary&lt;BigInteger, MiddleCode&gt;&gt; m_caseMapStack =</w:t>
      </w:r>
      <w:r w:rsidR="00292150">
        <w:rPr>
          <w:highlight w:val="white"/>
        </w:rPr>
        <w:t xml:space="preserve"> </w:t>
      </w:r>
    </w:p>
    <w:p w14:paraId="7DE89462" w14:textId="7664C153" w:rsidR="001414BC" w:rsidRPr="00903DBA" w:rsidRDefault="00292150" w:rsidP="001414BC">
      <w:pPr>
        <w:pStyle w:val="Code"/>
        <w:rPr>
          <w:highlight w:val="white"/>
        </w:rPr>
      </w:pPr>
      <w:r>
        <w:rPr>
          <w:highlight w:val="white"/>
        </w:rPr>
        <w:t xml:space="preserve">      new();</w:t>
      </w:r>
    </w:p>
    <w:p w14:paraId="45A0255E" w14:textId="54ADEAA7"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2599848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w:t>
      </w:r>
      <w:r w:rsidR="0046546B">
        <w:rPr>
          <w:highlight w:val="white"/>
        </w:rPr>
        <w:t xml:space="preserve"> within the switch statement.</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4474CE2C"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w:t>
      </w:r>
      <w:r w:rsidR="008723F1">
        <w:rPr>
          <w:highlight w:val="white"/>
        </w:rPr>
        <w:t xml:space="preserve"> (</w:t>
      </w:r>
      <w:r w:rsidRPr="00903DBA">
        <w:rPr>
          <w:highlight w:val="white"/>
        </w:rPr>
        <w:t>contrary to the if</w:t>
      </w:r>
      <w:r w:rsidR="00E741C6">
        <w:rPr>
          <w:highlight w:val="white"/>
        </w:rPr>
        <w:t xml:space="preserve"> statement</w:t>
      </w:r>
      <w:r w:rsidRPr="00903DBA">
        <w:rPr>
          <w:highlight w:val="white"/>
        </w:rPr>
        <w:t xml:space="preserve"> above</w:t>
      </w:r>
      <w:r w:rsidR="008723F1">
        <w:rPr>
          <w:highlight w:val="white"/>
        </w:rPr>
        <w:t>)</w:t>
      </w:r>
      <w:r w:rsidRPr="00903DBA">
        <w:rPr>
          <w:highlight w:val="white"/>
        </w:rPr>
        <w:t xml:space="preser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09FB2B68" w:rsidR="005E5A36" w:rsidRPr="00903DBA" w:rsidRDefault="005E5A36" w:rsidP="005E5A36">
      <w:pPr>
        <w:rPr>
          <w:highlight w:val="white"/>
        </w:rPr>
      </w:pPr>
      <w:r w:rsidRPr="00903DBA">
        <w:rPr>
          <w:highlight w:val="white"/>
        </w:rPr>
        <w:t>Since we need the value of the switch statement</w:t>
      </w:r>
      <w:r w:rsidR="00CC33F8">
        <w:rPr>
          <w:highlight w:val="white"/>
        </w:rPr>
        <w:t xml:space="preserve"> (</w:t>
      </w:r>
      <w:r w:rsidR="00193041">
        <w:rPr>
          <w:highlight w:val="white"/>
        </w:rPr>
        <w:t xml:space="preserve">not only </w:t>
      </w:r>
      <w:r w:rsidR="0091481F">
        <w:rPr>
          <w:highlight w:val="white"/>
        </w:rPr>
        <w:t>its side-effects</w:t>
      </w:r>
      <w:r w:rsidR="00CC33F8">
        <w:rPr>
          <w:highlight w:val="white"/>
        </w:rPr>
        <w:t>)</w:t>
      </w:r>
      <w:r w:rsidR="0091481F">
        <w:rPr>
          <w:highlight w:val="white"/>
        </w:rPr>
        <w:t xml:space="preserve">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4A9F272F"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w:t>
      </w:r>
      <w:r w:rsidR="00BB4EEA">
        <w:rPr>
          <w:highlight w:val="white"/>
        </w:rPr>
        <w:t xml:space="preserve">need to be </w:t>
      </w:r>
      <w:r w:rsidRPr="00903DBA">
        <w:rPr>
          <w:highlight w:val="white"/>
        </w:rPr>
        <w:t>unallocated.</w:t>
      </w:r>
    </w:p>
    <w:p w14:paraId="034230FB" w14:textId="77777777" w:rsidR="005E5A36" w:rsidRPr="00903DBA" w:rsidRDefault="005E5A36" w:rsidP="005E5A36">
      <w:pPr>
        <w:pStyle w:val="Code"/>
        <w:rPr>
          <w:highlight w:val="white"/>
        </w:rPr>
      </w:pPr>
      <w:r w:rsidRPr="00903DBA">
        <w:rPr>
          <w:highlight w:val="white"/>
        </w:rPr>
        <w:lastRenderedPageBreak/>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172262E2" w:rsidR="005E5A36" w:rsidRPr="00903DBA" w:rsidRDefault="005E5A36" w:rsidP="005E5A36">
      <w:r w:rsidRPr="00903DBA">
        <w:t xml:space="preserve">If there is a default </w:t>
      </w:r>
      <w:r w:rsidRPr="00903DBA">
        <w:rPr>
          <w:highlight w:val="white"/>
        </w:rPr>
        <w:t>statement</w:t>
      </w:r>
      <w:r w:rsidRPr="00903DBA">
        <w:t xml:space="preserve">, we </w:t>
      </w:r>
      <w:r w:rsidR="00BB4EEA">
        <w:t xml:space="preserve">add code for </w:t>
      </w:r>
      <w:r w:rsidRPr="00903DBA">
        <w:t>jump</w:t>
      </w:r>
      <w:r w:rsidR="00BB4EEA">
        <w:t>ing</w:t>
      </w:r>
      <w:r w:rsidRPr="00903DBA">
        <w:t xml:space="preserve"> to it</w:t>
      </w:r>
      <w:r w:rsidR="00BB4EEA">
        <w:t xml:space="preserve">s target after </w:t>
      </w:r>
      <w:r w:rsidR="00845FD2">
        <w:t>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1D382789"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If the value of the symbol is null</w:t>
      </w:r>
      <w:r w:rsidR="00BB4EEA">
        <w:rPr>
          <w:highlight w:val="white"/>
        </w:rPr>
        <w:t>,</w:t>
      </w:r>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0A5BF4C4" w:rsidR="005E5A36" w:rsidRPr="00903DBA" w:rsidRDefault="005E5A36" w:rsidP="005E5A36">
      <w:pPr>
        <w:rPr>
          <w:highlight w:val="white"/>
        </w:rPr>
      </w:pPr>
      <w:r w:rsidRPr="00903DBA">
        <w:rPr>
          <w:highlight w:val="white"/>
        </w:rPr>
        <w:t>We extract the current case map from the top of the case map stack and add the case value to th</w:t>
      </w:r>
      <w:r w:rsidR="00BB4EEA">
        <w:rPr>
          <w:highlight w:val="white"/>
        </w:rPr>
        <w:t>at</w:t>
      </w:r>
      <w:r w:rsidRPr="00903DBA">
        <w:rPr>
          <w:highlight w:val="white"/>
        </w:rPr>
        <w:t xml:space="preserv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5ADD2AC3"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t>
      </w:r>
      <w:r w:rsidR="00BB4EEA">
        <w:t>If the stack is empty, we report an error. Otherwise, w</w:t>
      </w:r>
      <w:r w:rsidR="00774E69">
        <w:t xml:space="preserve">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1BE61A4"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1CCBFE40"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sidR="00E7587C">
        <w:rPr>
          <w:highlight w:val="white"/>
        </w:rPr>
        <w:t xml:space="preserve"> without the initialization and next expressions.</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3E9F662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w:t>
      </w:r>
      <w:r w:rsidR="00E7587C">
        <w:rPr>
          <w:highlight w:val="white"/>
        </w:rPr>
        <w:t xml:space="preserve"> of</w:t>
      </w:r>
      <w:r>
        <w:rPr>
          <w:highlight w:val="white"/>
        </w:rPr>
        <w:t xml:space="preserve">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041E90A8"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lastRenderedPageBreak/>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4E266D61"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target</w:t>
      </w:r>
      <w:r w:rsidR="00EE4F68">
        <w:rPr>
          <w:highlight w:val="white"/>
        </w:rPr>
        <w:t>s</w:t>
      </w:r>
      <w:r w:rsidR="00965090" w:rsidRPr="00965090">
        <w:rPr>
          <w:highlight w:val="white"/>
        </w:rPr>
        <w: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1B685741"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add</w:t>
      </w:r>
      <w:r w:rsidR="00F715B0">
        <w:rPr>
          <w:highlight w:val="white"/>
        </w:rPr>
        <w:t>s</w:t>
      </w:r>
      <w:r w:rsidR="005E2E9F">
        <w:rPr>
          <w:highlight w:val="white"/>
        </w:rPr>
        <w:t xml:space="preserve">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w:t>
      </w:r>
      <w:r w:rsidR="00F715B0">
        <w:rPr>
          <w:highlight w:val="white"/>
        </w:rPr>
        <w:t>at</w:t>
      </w:r>
      <w:r w:rsidR="0017785E">
        <w:rPr>
          <w:highlight w:val="white"/>
        </w:rPr>
        <w:t xml:space="preserv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0CE82412"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0F82DD4C" w:rsidR="00A26378" w:rsidRPr="00A26378" w:rsidRDefault="00C408EF" w:rsidP="00C408EF">
      <w:pPr>
        <w:rPr>
          <w:highlight w:val="white"/>
        </w:rPr>
      </w:pPr>
      <w:r>
        <w:rPr>
          <w:highlight w:val="white"/>
        </w:rPr>
        <w:t>If the expression is not null, we need the check that the</w:t>
      </w:r>
      <w:r w:rsidR="00F715B0">
        <w:rPr>
          <w:highlight w:val="white"/>
        </w:rPr>
        <w:t xml:space="preserve"> enclosing </w:t>
      </w:r>
      <w:r>
        <w:rPr>
          <w:highlight w:val="white"/>
        </w:rPr>
        <w:t xml:space="preserve">function does not return void. If it does, </w:t>
      </w:r>
      <w:r w:rsidR="00F715B0">
        <w:rPr>
          <w:highlight w:val="white"/>
        </w:rPr>
        <w:t xml:space="preserve">we have value returned from a void function, which is not allowed, and </w:t>
      </w:r>
      <w:r>
        <w:rPr>
          <w:highlight w:val="white"/>
        </w:rPr>
        <w:t>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B9A6E41" w:rsidR="005F161D" w:rsidRPr="00A26378" w:rsidRDefault="005F161D" w:rsidP="005F161D">
      <w:pPr>
        <w:rPr>
          <w:highlight w:val="white"/>
        </w:rPr>
      </w:pPr>
      <w:r>
        <w:rPr>
          <w:highlight w:val="white"/>
        </w:rPr>
        <w:t xml:space="preserve">If the expression is null, we check that the function returns void. If it does not, </w:t>
      </w:r>
      <w:r w:rsidR="00675BFC">
        <w:rPr>
          <w:highlight w:val="white"/>
        </w:rPr>
        <w:t xml:space="preserve">we have a non-void function returning void, which is not allowed, and </w:t>
      </w:r>
      <w:r>
        <w:rPr>
          <w:highlight w:val="white"/>
        </w:rPr>
        <w:t>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0DB2D4BF" w:rsidR="005E5A36" w:rsidRPr="00903DBA" w:rsidRDefault="005E5A36" w:rsidP="005E5A36">
      <w:r w:rsidRPr="00903DBA">
        <w:t>If there is an expression</w:t>
      </w:r>
      <w:r w:rsidR="00675BFC">
        <w:t xml:space="preserve"> (</w:t>
      </w:r>
      <w:r w:rsidR="00542CF2">
        <w:t xml:space="preserve">not </w:t>
      </w:r>
      <w:r w:rsidR="00675BFC">
        <w:t>just</w:t>
      </w:r>
      <w:r w:rsidR="00542CF2">
        <w:t xml:space="preserve"> a single semicolon</w:t>
      </w:r>
      <w:r w:rsidR="00675BFC">
        <w:t>)</w:t>
      </w:r>
      <w:r w:rsidR="00542CF2">
        <w:t xml:space="preserve">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69D87FB9"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w:t>
      </w:r>
      <w:r w:rsidR="00E32D9B">
        <w:t xml:space="preserve">C </w:t>
      </w:r>
      <w:r>
        <w:t>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B6FBD6A"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w:t>
      </w:r>
      <w:r w:rsidR="00BF4234">
        <w:t xml:space="preserve">for internal system calls </w:t>
      </w:r>
      <w:r>
        <w:t xml:space="preserve">by the </w:t>
      </w:r>
      <w:r w:rsidR="009154B9">
        <w:t xml:space="preserve">C </w:t>
      </w:r>
      <w:r>
        <w:t xml:space="preserve">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076E6349"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w:t>
      </w:r>
      <w:r w:rsidR="009154B9">
        <w:t xml:space="preserve">internal system calls by the C </w:t>
      </w:r>
      <w:r>
        <w:t>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CB9DDB2" w:rsidR="005E5A36" w:rsidRPr="009B64AB" w:rsidRDefault="005E5A36" w:rsidP="005E5A36">
      <w:pPr>
        <w:pStyle w:val="Code"/>
        <w:rPr>
          <w:highlight w:val="white"/>
        </w:rPr>
      </w:pPr>
      <w:r w:rsidRPr="009B64AB">
        <w:rPr>
          <w:highlight w:val="white"/>
        </w:rPr>
        <w:t xml:space="preserve">      AddMiddleCode(codeList, MiddleOperator.</w:t>
      </w:r>
      <w:r w:rsidR="009D3238">
        <w:rPr>
          <w:highlight w:val="white"/>
        </w:rPr>
        <w:t>SystemCall</w:t>
      </w:r>
      <w:r w:rsidRPr="009B64AB">
        <w:rPr>
          <w:highlight w:val="white"/>
        </w:rPr>
        <w:t>);</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5FDF459C" w:rsidR="00F93E77" w:rsidRPr="00C56E4B" w:rsidRDefault="00F93E77" w:rsidP="00F93E77">
      <w:pPr>
        <w:pStyle w:val="Code"/>
      </w:pPr>
      <w:r w:rsidRPr="00C56E4B">
        <w:t xml:space="preserve">        return </w:t>
      </w:r>
      <w:r w:rsidR="008E19FC">
        <w:rPr>
          <w:highlight w:val="white"/>
        </w:rPr>
        <w:t>Simple</w:t>
      </w:r>
      <w:r w:rsidR="008E19FC" w:rsidRPr="00903DBA">
        <w:rPr>
          <w:highlight w:val="white"/>
        </w:rPr>
        <w:t>Assignment</w:t>
      </w:r>
      <w:r w:rsidRPr="00C56E4B">
        <w:t>(leftExpression, rightExpression, true);</w:t>
      </w:r>
    </w:p>
    <w:p w14:paraId="768B374F" w14:textId="77777777" w:rsidR="00F93E77" w:rsidRPr="00C56E4B" w:rsidRDefault="00F93E77" w:rsidP="00F93E77">
      <w:pPr>
        <w:pStyle w:val="Code"/>
      </w:pPr>
      <w:r w:rsidRPr="00C56E4B">
        <w:t xml:space="preserve">      }</w:t>
      </w:r>
    </w:p>
    <w:p w14:paraId="55D5C71C" w14:textId="2ED78C71"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00256722">
        <w:rPr>
          <w:highlight w:val="white"/>
        </w:rPr>
        <w:t>&lt;k&gt;</w:t>
      </w:r>
      <w:r w:rsidRPr="006F75A7">
        <w:rPr>
          <w:rStyle w:val="KeyWord0"/>
          <w:highlight w:val="white"/>
        </w:rPr>
        <w:t>a += b</w:t>
      </w:r>
      <w:r w:rsidR="00256722">
        <w:rPr>
          <w:rStyle w:val="KeyWord0"/>
          <w:highlight w:val="white"/>
        </w:rPr>
        <w:t>&lt;/k&gt;</w:t>
      </w:r>
      <w:r>
        <w:rPr>
          <w:highlight w:val="white"/>
        </w:rPr>
        <w:t xml:space="preserve"> expression is converted to </w:t>
      </w:r>
      <w:r w:rsidR="00256722">
        <w:rPr>
          <w:highlight w:val="white"/>
        </w:rPr>
        <w:t>&lt;k&gt;</w:t>
      </w:r>
      <w:r w:rsidRPr="006F75A7">
        <w:rPr>
          <w:rStyle w:val="KeyWord0"/>
          <w:highlight w:val="white"/>
        </w:rPr>
        <w:t>t = a + b;</w:t>
      </w:r>
      <w:r w:rsidR="00256722">
        <w:rPr>
          <w:rStyle w:val="KeyWord0"/>
          <w:highlight w:val="white"/>
        </w:rPr>
        <w:t>&lt;/k&gt;</w:t>
      </w:r>
      <w:r w:rsidR="000E7AA3" w:rsidRPr="000E7AA3">
        <w:rPr>
          <w:highlight w:val="white"/>
        </w:rPr>
        <w:t xml:space="preserve"> </w:t>
      </w:r>
      <w:r w:rsidR="000E7AA3">
        <w:rPr>
          <w:highlight w:val="white"/>
        </w:rPr>
        <w:t>followed by</w:t>
      </w:r>
      <w:r w:rsidRPr="006F75A7">
        <w:rPr>
          <w:rStyle w:val="KeyWord0"/>
          <w:highlight w:val="white"/>
        </w:rPr>
        <w:t xml:space="preserve"> </w:t>
      </w:r>
      <w:r w:rsidR="00256722">
        <w:rPr>
          <w:rStyle w:val="KeyWord0"/>
          <w:highlight w:val="white"/>
        </w:rPr>
        <w:t>&lt;k&gt;</w:t>
      </w:r>
      <w:r w:rsidRPr="006F75A7">
        <w:rPr>
          <w:rStyle w:val="KeyWord0"/>
          <w:highlight w:val="white"/>
        </w:rPr>
        <w:t>a = a;</w:t>
      </w:r>
      <w:r w:rsidR="00256722">
        <w:rPr>
          <w:rStyle w:val="KeyWord0"/>
          <w:highlight w:val="white"/>
        </w:rPr>
        <w:t>&lt;/k&gt;</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137E4931" w:rsidR="00F93E77" w:rsidRPr="00C56E4B" w:rsidRDefault="00F93E77" w:rsidP="00F93E77">
      <w:pPr>
        <w:pStyle w:val="Code"/>
      </w:pPr>
      <w:r w:rsidRPr="00C56E4B">
        <w:t xml:space="preserve">        return </w:t>
      </w:r>
      <w:r w:rsidR="008E19FC">
        <w:rPr>
          <w:highlight w:val="white"/>
        </w:rPr>
        <w:t>Simple</w:t>
      </w:r>
      <w:r w:rsidR="008E19FC" w:rsidRPr="00903DBA">
        <w:rPr>
          <w:highlight w:val="white"/>
        </w:rPr>
        <w:t>Assignment</w:t>
      </w:r>
      <w:r w:rsidRPr="00C56E4B">
        <w: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38B8902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w:t>
      </w:r>
      <w:r w:rsidR="00927D40">
        <w:rPr>
          <w:highlight w:val="white"/>
        </w:rPr>
        <w:t>is called by &lt;k&gt;</w:t>
      </w:r>
      <w:proofErr w:type="spellStart"/>
      <w:r w:rsidR="00927D40" w:rsidRPr="00927D40">
        <w:rPr>
          <w:rStyle w:val="KeyWord0"/>
          <w:highlight w:val="white"/>
        </w:rPr>
        <w:t>AssignmentExpression</w:t>
      </w:r>
      <w:proofErr w:type="spellEnd"/>
      <w:r w:rsidR="00927D40">
        <w:rPr>
          <w:highlight w:val="white"/>
        </w:rPr>
        <w:t xml:space="preserve">&lt;/k&gt; and </w:t>
      </w:r>
      <w:r w:rsidRPr="00903DBA">
        <w:rPr>
          <w:highlight w:val="white"/>
        </w:rPr>
        <w:t xml:space="preserve">performs simple </w:t>
      </w:r>
      <w:r w:rsidR="008E19FC">
        <w:rPr>
          <w:highlight w:val="white"/>
        </w:rPr>
        <w:t>a</w:t>
      </w:r>
      <w:r w:rsidRPr="00903DBA">
        <w:rPr>
          <w:highlight w:val="white"/>
        </w:rPr>
        <w:t>ssignment</w:t>
      </w:r>
      <w:r w:rsidR="00927D40">
        <w:rPr>
          <w:highlight w:val="white"/>
        </w:rPr>
        <w:t xml:space="preserve"> simple the compound cases have been sorted out.</w:t>
      </w:r>
    </w:p>
    <w:p w14:paraId="746CE336" w14:textId="0A077012" w:rsidR="005E5A36" w:rsidRPr="00903DBA" w:rsidRDefault="005E5A36" w:rsidP="005E5A36">
      <w:pPr>
        <w:pStyle w:val="Code"/>
        <w:rPr>
          <w:highlight w:val="white"/>
        </w:rPr>
      </w:pPr>
      <w:r w:rsidRPr="00903DBA">
        <w:rPr>
          <w:highlight w:val="white"/>
        </w:rPr>
        <w:t xml:space="preserve">    public static Expression </w:t>
      </w:r>
      <w:r w:rsidR="008E19FC">
        <w:rPr>
          <w:highlight w:val="white"/>
        </w:rPr>
        <w:t>Simple</w:t>
      </w:r>
      <w:r w:rsidRPr="00903DBA">
        <w:rPr>
          <w:highlight w:val="white"/>
        </w:rPr>
        <w:t>Assignment(Expression leftExpression,</w:t>
      </w:r>
    </w:p>
    <w:p w14:paraId="10559052" w14:textId="554ADE8B" w:rsidR="005E5A36" w:rsidRPr="00903DBA" w:rsidRDefault="005E5A36" w:rsidP="005E5A36">
      <w:pPr>
        <w:pStyle w:val="Code"/>
        <w:rPr>
          <w:highlight w:val="white"/>
        </w:rPr>
      </w:pPr>
      <w:r w:rsidRPr="00903DBA">
        <w:rPr>
          <w:highlight w:val="white"/>
        </w:rPr>
        <w:t xml:space="preserve">                                   </w:t>
      </w:r>
      <w:r w:rsidR="008E19FC">
        <w:rPr>
          <w:highlight w:val="white"/>
        </w:rPr>
        <w:t xml:space="preserve">      </w:t>
      </w:r>
      <w:r w:rsidRPr="00903DBA">
        <w:rPr>
          <w:highlight w:val="white"/>
        </w:rPr>
        <w:t xml:space="preserve">     Expression rightExpression,</w:t>
      </w:r>
    </w:p>
    <w:p w14:paraId="3D8E5D73" w14:textId="6EF03104" w:rsidR="005E5A36" w:rsidRPr="00903DBA" w:rsidRDefault="005E5A36" w:rsidP="005E5A36">
      <w:pPr>
        <w:pStyle w:val="Code"/>
        <w:rPr>
          <w:highlight w:val="white"/>
        </w:rPr>
      </w:pPr>
      <w:r w:rsidRPr="00903DBA">
        <w:rPr>
          <w:highlight w:val="white"/>
        </w:rPr>
        <w:t xml:space="preserve">                                        </w:t>
      </w:r>
      <w:r w:rsidR="008E19FC">
        <w:rPr>
          <w:highlight w:val="white"/>
        </w:rPr>
        <w:t xml:space="preserve">      </w:t>
      </w:r>
      <w:r w:rsidRPr="00903DBA">
        <w:rPr>
          <w:highlight w:val="white"/>
        </w:rPr>
        <w:t>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0AEA7114" w:rsidR="005E5A36" w:rsidRPr="00903DBA" w:rsidRDefault="005E5A36" w:rsidP="005E5A36">
      <w:pPr>
        <w:pStyle w:val="Code"/>
        <w:rPr>
          <w:highlight w:val="white"/>
        </w:rPr>
      </w:pPr>
      <w:r w:rsidRPr="00903DBA">
        <w:rPr>
          <w:highlight w:val="white"/>
        </w:rPr>
        <w:t xml:space="preserve">                    rightExpression.Symbol.Type.Size(),</w:t>
      </w:r>
    </w:p>
    <w:p w14:paraId="5CC0A085" w14:textId="5F00D5D8"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46443868" w:rsidR="005E5A36" w:rsidRPr="00903DBA" w:rsidRDefault="00E3388C" w:rsidP="005E5A36">
      <w:pPr>
        <w:rPr>
          <w:highlight w:val="white"/>
        </w:rPr>
      </w:pPr>
      <w:r>
        <w:rPr>
          <w:highlight w:val="white"/>
        </w:rPr>
        <w:t>T</w:t>
      </w:r>
      <w:r w:rsidR="005E5A36" w:rsidRPr="00903DBA">
        <w:rPr>
          <w:highlight w:val="white"/>
        </w:rPr>
        <w: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5DC97F0D" w:rsidR="005E5A36" w:rsidRPr="00903DBA" w:rsidRDefault="006B6E78" w:rsidP="005E5A36">
      <w:pPr>
        <w:rPr>
          <w:highlight w:val="white"/>
        </w:rPr>
      </w:pPr>
      <w:r>
        <w:rPr>
          <w:highlight w:val="white"/>
        </w:rPr>
        <w:t>When the simple or compound cases have been sorted out, w</w:t>
      </w:r>
      <w:r w:rsidR="005E5A36" w:rsidRPr="00903DBA">
        <w:rPr>
          <w:highlight w:val="white"/>
        </w:rPr>
        <w:t xml:space="preserve">e add </w:t>
      </w:r>
      <w:r w:rsidR="00010C76">
        <w:rPr>
          <w:highlight w:val="white"/>
        </w:rPr>
        <w:t>the</w:t>
      </w:r>
      <w:r w:rsidR="005E5A36" w:rsidRPr="00903DBA">
        <w:rPr>
          <w:highlight w:val="white"/>
        </w:rPr>
        <w:t xml:space="preserve"> long list </w:t>
      </w:r>
      <w:r w:rsidR="0046654D">
        <w:rPr>
          <w:highlight w:val="white"/>
        </w:rPr>
        <w:t xml:space="preserve">of the right expression </w:t>
      </w:r>
      <w:r w:rsidR="005E5A36"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10F97BE2" w:rsidR="005E5A36" w:rsidRPr="00903DBA" w:rsidRDefault="005E5A36" w:rsidP="005E5A36">
      <w:pPr>
        <w:rPr>
          <w:highlight w:val="white"/>
        </w:rPr>
      </w:pPr>
      <w:r w:rsidRPr="00903DBA">
        <w:rPr>
          <w:highlight w:val="white"/>
        </w:rPr>
        <w:t xml:space="preserve">If the expressions </w:t>
      </w:r>
      <w:proofErr w:type="gramStart"/>
      <w:r w:rsidRPr="00903DBA">
        <w:rPr>
          <w:highlight w:val="white"/>
        </w:rPr>
        <w:t>hold</w:t>
      </w:r>
      <w:r w:rsidR="006B6E78">
        <w:rPr>
          <w:highlight w:val="white"/>
        </w:rPr>
        <w:t>s</w:t>
      </w:r>
      <w:proofErr w:type="gramEnd"/>
      <w:r w:rsidR="006B6E78">
        <w:rPr>
          <w:highlight w:val="white"/>
        </w:rPr>
        <w:t xml:space="preserve"> a</w:t>
      </w:r>
      <w:r w:rsidRPr="00903DBA">
        <w:rPr>
          <w:highlight w:val="white"/>
        </w:rPr>
        <w:t xml:space="preserve">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969F672"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006B6E78">
        <w:rPr>
          <w:highlight w:val="white"/>
        </w:rPr>
        <w:t xml:space="preserve">be </w:t>
      </w:r>
      <w:r w:rsidRPr="00903DBA">
        <w:rPr>
          <w:highlight w:val="white"/>
        </w:rPr>
        <w:t>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6FA5AFFD" w:rsidR="005E5A36" w:rsidRPr="00903DBA" w:rsidRDefault="005E5A36" w:rsidP="005E5A36">
      <w:pPr>
        <w:rPr>
          <w:highlight w:val="white"/>
        </w:rPr>
      </w:pPr>
      <w:r w:rsidRPr="00903DBA">
        <w:rPr>
          <w:highlight w:val="white"/>
        </w:rPr>
        <w:t>In case of a floating type, the value is already placed at the floating value stack</w:t>
      </w:r>
      <w:r w:rsidR="00F00809">
        <w:rPr>
          <w:highlight w:val="white"/>
        </w:rPr>
        <w:t>,</w:t>
      </w:r>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149DE52" w:rsidR="005E5A36" w:rsidRPr="00903DBA" w:rsidRDefault="005E5A36" w:rsidP="005E5A36">
      <w:pPr>
        <w:rPr>
          <w:highlight w:val="white"/>
        </w:rPr>
      </w:pPr>
      <w:r w:rsidRPr="00903DBA">
        <w:rPr>
          <w:highlight w:val="white"/>
        </w:rPr>
        <w:t>Similar to the true expression</w:t>
      </w:r>
      <w:r w:rsidR="00F00809">
        <w:rPr>
          <w:highlight w:val="white"/>
        </w:rPr>
        <w:t xml:space="preserve"> case above</w:t>
      </w:r>
      <w:r w:rsidRPr="00903DBA">
        <w:rPr>
          <w:highlight w:val="white"/>
        </w:rPr>
        <w:t xml:space="preserve">,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7B863E7F" w:rsidR="0059295E" w:rsidRDefault="00EF1E0B" w:rsidP="0059295E">
      <w:pPr>
        <w:rPr>
          <w:highlight w:val="white"/>
        </w:rPr>
      </w:pPr>
      <w:proofErr w:type="gramStart"/>
      <w:r>
        <w:rPr>
          <w:highlight w:val="white"/>
        </w:rPr>
        <w:t>Similar to</w:t>
      </w:r>
      <w:proofErr w:type="gramEnd"/>
      <w:r>
        <w:rPr>
          <w:highlight w:val="white"/>
        </w:rPr>
        <w:t xml:space="preserve"> the true expression,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29A49619"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w:t>
      </w:r>
      <w:r w:rsidR="00730AEB">
        <w:rPr>
          <w:highlight w:val="white"/>
        </w:rPr>
        <w:t xml:space="preserve"> (which we did in the true expression)</w:t>
      </w:r>
      <w:r w:rsidR="00954B59">
        <w:rPr>
          <w:highlight w:val="white"/>
        </w:rPr>
        <w:t>,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4564F2CF" w:rsidR="005E5A36" w:rsidRPr="00903DBA" w:rsidRDefault="001471D2" w:rsidP="005E5A36">
      <w:pPr>
        <w:rPr>
          <w:highlight w:val="white"/>
        </w:rPr>
      </w:pPr>
      <w:r>
        <w:rPr>
          <w:highlight w:val="white"/>
        </w:rPr>
        <w:t>Note that we add the long list of the te</w:t>
      </w:r>
      <w:r w:rsidR="00317E46">
        <w:rPr>
          <w:highlight w:val="white"/>
        </w:rPr>
        <w:t>s</w:t>
      </w:r>
      <w:r>
        <w:rPr>
          <w:highlight w:val="white"/>
        </w:rPr>
        <w:t xml:space="preserve">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w:t>
      </w:r>
      <w:r w:rsidR="00E74334">
        <w:rPr>
          <w:highlight w:val="white"/>
        </w:rPr>
        <w:t>decide</w:t>
      </w:r>
      <w:r w:rsidR="00ED4E25">
        <w:rPr>
          <w:highlight w:val="white"/>
        </w:rPr>
        <w:t xml:space="preserve">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7368537" w:rsidR="00243047" w:rsidRPr="00243047" w:rsidRDefault="00243047" w:rsidP="00243047">
      <w:pPr>
        <w:pStyle w:val="Code"/>
        <w:rPr>
          <w:highlight w:val="white"/>
        </w:rPr>
      </w:pPr>
      <w:r w:rsidRPr="00243047">
        <w:rPr>
          <w:highlight w:val="white"/>
        </w:rPr>
        <w:t xml:space="preserve">      shortList.AddRange(testExpression.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489C6CEE"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2F50B18C" w14:textId="68076102" w:rsidR="00A722CC" w:rsidRDefault="00A722CC" w:rsidP="00B14220">
      <w:r w:rsidRPr="00FA571C">
        <w:rPr>
          <w:highlight w:val="white"/>
        </w:rPr>
        <w:t xml:space="preserve">The </w:t>
      </w:r>
      <w:r>
        <w:rPr>
          <w:rStyle w:val="KeyWord0"/>
          <w:highlight w:val="white"/>
        </w:rPr>
        <w:t>&lt;k&gt;</w:t>
      </w:r>
      <w:r w:rsidRPr="00302B5C">
        <w:rPr>
          <w:rStyle w:val="KeyWord0"/>
          <w:highlight w:val="white"/>
        </w:rPr>
        <w:t>LogicalExpression</w:t>
      </w:r>
      <w:r>
        <w:rPr>
          <w:rStyle w:val="KeyWord0"/>
          <w:highlight w:val="white"/>
        </w:rPr>
        <w:t>&lt;/k&gt;</w:t>
      </w:r>
      <w:r w:rsidRPr="00FA571C">
        <w:rPr>
          <w:highlight w:val="white"/>
        </w:rPr>
        <w:t xml:space="preserve"> method</w:t>
      </w:r>
      <w:r w:rsidRPr="00903DBA">
        <w:t xml:space="preserve"> </w:t>
      </w:r>
      <w:r>
        <w:t>generates code for the logical &lt;k&gt;</w:t>
      </w:r>
      <w:r>
        <w:rPr>
          <w:rStyle w:val="KeyWord0"/>
        </w:rPr>
        <w:t>or</w:t>
      </w:r>
      <w:r>
        <w:t>&lt;/k</w:t>
      </w:r>
      <w:r>
        <w:br/>
        <w:t>&gt; and &lt;k&gt;</w:t>
      </w:r>
      <w:r>
        <w:rPr>
          <w:rStyle w:val="KeyWord0"/>
        </w:rPr>
        <w:t>and</w:t>
      </w:r>
      <w:r>
        <w:t>&lt;/k&gt; expressions.</w:t>
      </w:r>
    </w:p>
    <w:p w14:paraId="4ACAA3E9" w14:textId="77777777" w:rsidR="00356E07" w:rsidRPr="00356E07" w:rsidRDefault="00356E07" w:rsidP="00356E07">
      <w:pPr>
        <w:pStyle w:val="Code"/>
        <w:rPr>
          <w:highlight w:val="white"/>
        </w:rPr>
      </w:pPr>
      <w:r w:rsidRPr="00356E07">
        <w:rPr>
          <w:highlight w:val="white"/>
        </w:rPr>
        <w:lastRenderedPageBreak/>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06986FF9"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 xml:space="preserve">f the left expression is evaluated to true, the right expression (including its side effects) </w:t>
      </w:r>
      <w:r w:rsidR="004B7652">
        <w:rPr>
          <w:highlight w:val="white"/>
        </w:rPr>
        <w:t xml:space="preserve">does not become </w:t>
      </w:r>
      <w:r w:rsidRPr="00FA571C">
        <w:rPr>
          <w:highlight w:val="white"/>
        </w:rPr>
        <w:t xml:space="preserve">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lastRenderedPageBreak/>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0F725ED" w:rsidR="005E5A36" w:rsidRPr="00903DBA" w:rsidRDefault="005E5A36" w:rsidP="005E5A36">
      <w:pPr>
        <w:rPr>
          <w:highlight w:val="white"/>
        </w:rPr>
      </w:pPr>
      <w:r w:rsidRPr="00903DBA">
        <w:rPr>
          <w:highlight w:val="white"/>
        </w:rPr>
        <w:t>First, we check the types of the expression. Everything except struct</w:t>
      </w:r>
      <w:r w:rsidR="004B7652">
        <w:rPr>
          <w:highlight w:val="white"/>
        </w:rPr>
        <w:t>s</w:t>
      </w:r>
      <w:r w:rsidRPr="00903DBA">
        <w:rPr>
          <w:highlight w:val="white"/>
        </w:rPr>
        <w:t xml:space="preserve"> or union</w:t>
      </w:r>
      <w:r w:rsidR="004B7652">
        <w:rPr>
          <w:highlight w:val="white"/>
        </w:rPr>
        <w:t>s</w:t>
      </w:r>
      <w:r w:rsidRPr="00903DBA">
        <w:rPr>
          <w:highlight w:val="white"/>
        </w:rPr>
        <w:t xml:space="preserve">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444F42A6" w:rsidR="005E5A36" w:rsidRPr="00903DBA" w:rsidRDefault="00463BE4" w:rsidP="005E5A36">
      <w:pPr>
        <w:rPr>
          <w:highlight w:val="white"/>
        </w:rPr>
      </w:pPr>
      <w:r>
        <w:rPr>
          <w:highlight w:val="white"/>
        </w:rPr>
        <w:t>Finally, w</w:t>
      </w:r>
      <w:r w:rsidR="005E5A36" w:rsidRPr="00903DBA">
        <w:rPr>
          <w:highlight w:val="white"/>
        </w:rPr>
        <w:t>e add two instruction</w:t>
      </w:r>
      <w:r w:rsidR="00BF6E27">
        <w:rPr>
          <w:highlight w:val="white"/>
        </w:rPr>
        <w:t>s</w:t>
      </w:r>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If the expression is true, this instruction will jump to the target that later will be backpatched to th</w:t>
      </w:r>
      <w:r w:rsidR="00BF6E27">
        <w:rPr>
          <w:highlight w:val="white"/>
        </w:rPr>
        <w:t>at</w:t>
      </w:r>
      <w:r w:rsidR="005E5A36" w:rsidRPr="00903DBA">
        <w:rPr>
          <w:highlight w:val="white"/>
        </w:rPr>
        <w:t xml:space="preserv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w:t>
      </w:r>
      <w:r w:rsidR="00BF6E27">
        <w:rPr>
          <w:highlight w:val="white"/>
        </w:rPr>
        <w:t>at</w:t>
      </w:r>
      <w:r w:rsidR="005E5A36" w:rsidRPr="00903DBA">
        <w:rPr>
          <w:highlight w:val="white"/>
        </w:rPr>
        <w:t xml:space="preserv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lastRenderedPageBreak/>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38B41D94"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BF6E27">
        <w:rPr>
          <w:highlight w:val="white"/>
        </w:rPr>
        <w:t xml:space="preserve"> </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 xml:space="preserve">operators, </w:t>
      </w:r>
      <w:r w:rsidR="00AA6B4B">
        <w:rPr>
          <w:highlight w:val="white"/>
        </w:rPr>
        <w:t xml:space="preserve">as well as the </w:t>
      </w:r>
      <w:r>
        <w:rPr>
          <w:highlight w:val="white"/>
        </w:rPr>
        <w:t>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7B2FB06C" w:rsidR="000639F3" w:rsidRDefault="005836F1" w:rsidP="005836F1">
      <w:r>
        <w:t>The</w:t>
      </w:r>
      <w:r w:rsidR="00C870DF">
        <w:t>n</w:t>
      </w:r>
      <w:r>
        <w:t xml:space="preserv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013A376B" w:rsidR="002817D2" w:rsidRDefault="000D3FDF" w:rsidP="00355187">
      <w:r>
        <w:t xml:space="preserve">In </w:t>
      </w:r>
      <w:proofErr w:type="gramStart"/>
      <w:r>
        <w:t>addition</w:t>
      </w:r>
      <w:proofErr w:type="gramEnd"/>
      <w:r w:rsidR="00C870DF">
        <w:t xml:space="preserve"> and </w:t>
      </w:r>
      <w:r w:rsidR="001E6EFE">
        <w:t xml:space="preserve">in subtraction we must take pointer arithmetic in consideration. </w:t>
      </w:r>
      <w:r w:rsidR="00C870DF">
        <w:t>In addition, a</w:t>
      </w:r>
      <w:r w:rsidR="00AE3333">
        <w:t xml:space="preserve">t most one of the operands may be a pointer, array, or string. </w:t>
      </w:r>
      <w:r w:rsidR="00676503">
        <w:t>If that is the case for the left operand, i</w:t>
      </w:r>
      <w:r w:rsidR="002817D2">
        <w:t>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xml:space="preserve">), </w:t>
      </w:r>
      <w:r w:rsidR="00DA040C">
        <w:t xml:space="preserve">and the </w:t>
      </w:r>
      <w:r w:rsidR="00676503">
        <w:t>right</w:t>
      </w:r>
      <w:r w:rsidR="002817D2">
        <w:t xml:space="preserve"> operand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lastRenderedPageBreak/>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0017D70F" w:rsidR="000639F3" w:rsidRPr="000639F3" w:rsidRDefault="00AE3333" w:rsidP="00F529AD">
      <w:r>
        <w:t xml:space="preserve">In </w:t>
      </w:r>
      <w:r w:rsidR="00676503">
        <w:t>subtraction</w:t>
      </w:r>
      <w:r w:rsidR="00F529AD">
        <w:t>, the left or both operands may be pointers, arrays, or strings. If that applies for both operands, their pointer or array types must hold the same size (which must</w:t>
      </w:r>
      <w:r w:rsidR="00492707">
        <w:t xml:space="preserve"> not be </w:t>
      </w:r>
      <w:r w:rsidR="00F529AD">
        <w:t>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29B82500"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1ABB77" w:rsidR="00F529AD" w:rsidRDefault="00F529AD" w:rsidP="00F529AD">
      <w:r>
        <w:t xml:space="preserve">In multiplication and division there </w:t>
      </w:r>
      <w:r w:rsidR="00B44F52">
        <w:t>is no</w:t>
      </w:r>
      <w:r>
        <w:t xml:space="preserve">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1F7F37FF" w:rsidR="000639F3" w:rsidRPr="000639F3" w:rsidRDefault="000639F3" w:rsidP="000639F3">
      <w:pPr>
        <w:pStyle w:val="Code"/>
      </w:pPr>
      <w:r w:rsidRPr="000639F3">
        <w:t xml:space="preserve">        default:</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lastRenderedPageBreak/>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2EC16EE1" w:rsidR="007A1953" w:rsidRPr="000639F3" w:rsidRDefault="007A1953" w:rsidP="007A1953">
      <w:r>
        <w:t>First, we perform the subtraction, then we divide the difference with the size of pointer or array type</w:t>
      </w:r>
      <w:r w:rsidR="00DF31CF">
        <w:t xml:space="preserve">. The size may be one, which makes the division meaningless. However, in that case it will be removed by the middle code optimizer by Chapter </w:t>
      </w:r>
      <w:r w:rsidR="00DF31CF">
        <w:fldChar w:fldCharType="begin"/>
      </w:r>
      <w:r w:rsidR="00DF31CF">
        <w:instrText xml:space="preserve"> REF _Ref99828699 \r \h </w:instrText>
      </w:r>
      <w:r w:rsidR="00DF31CF">
        <w:fldChar w:fldCharType="separate"/>
      </w:r>
      <w:r w:rsidR="00DF31CF">
        <w:t>11</w:t>
      </w:r>
      <w:r w:rsidR="00DF31CF">
        <w:fldChar w:fldCharType="end"/>
      </w:r>
      <w:r w:rsidR="00DF31CF">
        <w:t>.</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309F4A11" w14:textId="44A772D6" w:rsidR="00DF31CF" w:rsidRPr="000639F3" w:rsidRDefault="00305B49" w:rsidP="00DF31CF">
      <w:r>
        <w:t>If the left operand</w:t>
      </w:r>
      <w:r w:rsidR="0034121E">
        <w:t>, is a pointer, array, or string (</w:t>
      </w:r>
      <w:r>
        <w:t>with or without the possible swap above</w:t>
      </w:r>
      <w:r w:rsidR="0034121E">
        <w:t>), we must start by multiply the right operands with the size of pointer or array type</w:t>
      </w:r>
      <w:r w:rsidR="00DF31CF">
        <w:t>.</w:t>
      </w:r>
      <w:r w:rsidR="00DF31CF" w:rsidRPr="00DF31CF">
        <w:t xml:space="preserve"> </w:t>
      </w:r>
      <w:proofErr w:type="gramStart"/>
      <w:r w:rsidR="00DF31CF">
        <w:t>Similar to</w:t>
      </w:r>
      <w:proofErr w:type="gramEnd"/>
      <w:r w:rsidR="00DF31CF">
        <w:t xml:space="preserve"> the subtraction case above, the size may be one, which makes the multiplication meaningless.</w:t>
      </w:r>
      <w:r w:rsidR="00DF31CF">
        <w:t xml:space="preserve"> However, the middle code optimizer by Chapter </w:t>
      </w:r>
      <w:r w:rsidR="00DF31CF">
        <w:fldChar w:fldCharType="begin"/>
      </w:r>
      <w:r w:rsidR="00DF31CF">
        <w:instrText xml:space="preserve"> REF _Ref99828699 \r \h </w:instrText>
      </w:r>
      <w:r w:rsidR="00DF31CF">
        <w:fldChar w:fldCharType="separate"/>
      </w:r>
      <w:r w:rsidR="00DF31CF">
        <w:t>11</w:t>
      </w:r>
      <w:r w:rsidR="00DF31CF">
        <w:fldChar w:fldCharType="end"/>
      </w:r>
      <w:r w:rsidR="00DF31CF">
        <w:t xml:space="preserve"> will take care of that case too.</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t xml:space="preserve">        }</w:t>
      </w:r>
    </w:p>
    <w:p w14:paraId="1703E00A" w14:textId="77777777" w:rsidR="00783828" w:rsidRDefault="0034121E" w:rsidP="000D3FDF">
      <w:pPr>
        <w:rPr>
          <w:highlight w:val="white"/>
        </w:rPr>
      </w:pPr>
      <w:r>
        <w:rPr>
          <w:highlight w:val="white"/>
        </w:rPr>
        <w:lastRenderedPageBreak/>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w:t>
      </w:r>
      <w:r w:rsidR="00783828">
        <w:rPr>
          <w:highlight w:val="white"/>
        </w:rPr>
        <w:t>; even though the right operand is one byte, the left operand may be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094C4B89" w14:textId="4EFA85EF" w:rsidR="00783828" w:rsidRDefault="0034121E" w:rsidP="0034121E">
      <w:r>
        <w:t xml:space="preserve">Finally, </w:t>
      </w:r>
      <w:r w:rsidR="0091793D">
        <w:t xml:space="preserve">if we do not have pointer arithmetic and no shift operator, we find the largest of the operand types and convert both operands to that type. </w:t>
      </w:r>
      <w:r w:rsidR="00783828">
        <w:t>This result in the smaller operand is converted into the type of the larger operand.</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57781DCF" w:rsidR="005E5A36" w:rsidRPr="00903DBA" w:rsidRDefault="00CC1DF4" w:rsidP="0060539D">
      <w:pPr>
        <w:pStyle w:val="Heading3"/>
      </w:pPr>
      <w:bookmarkStart w:id="280" w:name="_Toc98936326"/>
      <w:r>
        <w:t>&lt;</w:t>
      </w:r>
      <w:proofErr w:type="spellStart"/>
      <w:r>
        <w:t>h3</w:t>
      </w:r>
      <w:proofErr w:type="spellEnd"/>
      <w:r>
        <w:t>&gt;</w:t>
      </w:r>
      <w:r w:rsidR="0060261D">
        <w:t>The Type Name</w:t>
      </w:r>
      <w:r w:rsidRPr="00903DBA">
        <w:t xml:space="preserve"> Expression</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64A20549"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xml:space="preserve">, and then we return an </w:t>
      </w:r>
      <w:r w:rsidR="00885F20">
        <w:rPr>
          <w:highlight w:val="white"/>
        </w:rPr>
        <w:t xml:space="preserve">integral </w:t>
      </w:r>
      <w:r>
        <w:rPr>
          <w:highlight w:val="white"/>
        </w:rPr>
        <w:t>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98083AC"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sidR="00592EE4">
        <w:rPr>
          <w:highlight w:val="white"/>
        </w:rPr>
        <w:t>s</w:t>
      </w:r>
      <w:r>
        <w:rPr>
          <w:highlight w:val="white"/>
        </w:rPr>
        <w:t>&lt;/</w:t>
      </w:r>
      <w:proofErr w:type="spellStart"/>
      <w:r>
        <w:rPr>
          <w:highlight w:val="white"/>
        </w:rPr>
        <w:t>h3</w:t>
      </w:r>
      <w:proofErr w:type="spellEnd"/>
      <w:r>
        <w:rPr>
          <w:highlight w:val="white"/>
        </w:rPr>
        <w:t>&gt;</w:t>
      </w:r>
      <w:bookmarkEnd w:id="284"/>
    </w:p>
    <w:p w14:paraId="69DACBBD" w14:textId="0E3C3485"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4F531DC4"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w:t>
      </w:r>
      <w:r w:rsidR="007641FC">
        <w:rPr>
          <w:highlight w:val="white"/>
        </w:rPr>
        <w:t>n</w:t>
      </w:r>
      <w:r>
        <w:rPr>
          <w:highlight w:val="white"/>
        </w:rPr>
        <w:t xml:space="preserve">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42A9D932" w:rsidR="00797C5B" w:rsidRPr="00903DBA" w:rsidRDefault="00797C5B" w:rsidP="00797C5B">
      <w:pPr>
        <w:rPr>
          <w:highlight w:val="white"/>
        </w:rPr>
      </w:pPr>
      <w:r w:rsidRPr="00903DBA">
        <w:rPr>
          <w:highlight w:val="white"/>
        </w:rPr>
        <w:t>The type of the resulting expression is a pointer to the type of the original expression</w:t>
      </w:r>
      <w:r w:rsidR="007641FC">
        <w:rPr>
          <w:highlight w:val="white"/>
        </w:rPr>
        <w:t>.</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203F6AF3"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7641FC">
        <w:rPr>
          <w:rStyle w:val="KeyWord0"/>
          <w:highlight w:val="white"/>
        </w:rPr>
        <w:t>&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lastRenderedPageBreak/>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0EDAD229" w:rsidR="00576F93" w:rsidRPr="00CF2767" w:rsidRDefault="000E73D8" w:rsidP="000E73D8">
      <w:pPr>
        <w:rPr>
          <w:highlight w:val="white"/>
        </w:rPr>
      </w:pPr>
      <w:r>
        <w:rPr>
          <w:highlight w:val="white"/>
        </w:rPr>
        <w:t xml:space="preserve">The type of the expression must be </w:t>
      </w:r>
      <w:r w:rsidR="002A4AF6">
        <w:rPr>
          <w:highlight w:val="white"/>
        </w:rPr>
        <w:t xml:space="preserve">a </w:t>
      </w:r>
      <w:r>
        <w:rPr>
          <w:highlight w:val="white"/>
        </w:rPr>
        <w:t xml:space="preserve">struct or </w:t>
      </w:r>
      <w:r w:rsidR="002A4AF6">
        <w:rPr>
          <w:highlight w:val="white"/>
        </w:rPr>
        <w:t xml:space="preserve">a </w:t>
      </w:r>
      <w:r>
        <w:rPr>
          <w:highlight w:val="white"/>
        </w:rPr>
        <w:t>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w:t>
      </w:r>
      <w:r w:rsidR="002A4AF6">
        <w:rPr>
          <w:highlight w:val="white"/>
        </w:rPr>
        <w:t>.</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14371939"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 xml:space="preserve">The reason we keep track of the current offset is that we in case of nested function calls need to allocate space for the previous arguments of the functions call </w:t>
      </w:r>
      <w:proofErr w:type="spellStart"/>
      <w:r w:rsidR="00EA0FE5">
        <w:rPr>
          <w:highlight w:val="white"/>
        </w:rPr>
        <w:t>preeceding</w:t>
      </w:r>
      <w:proofErr w:type="spellEnd"/>
      <w:r w:rsidR="0004380B" w:rsidRPr="00C968FE">
        <w:rPr>
          <w:highlight w:val="white"/>
        </w:rPr>
        <w:t xml:space="preserv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65CE1C3E"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xml:space="preserve">, and adds the </w:t>
      </w:r>
      <w:r w:rsidR="00EC4FE0">
        <w:rPr>
          <w:highlight w:val="white"/>
        </w:rPr>
        <w:t>pre</w:t>
      </w:r>
      <w:r w:rsidR="00F10682">
        <w:rPr>
          <w:highlight w:val="white"/>
        </w:rPr>
        <w:t xml:space="preserve"> </w:t>
      </w:r>
      <w:r w:rsidRPr="00A507AA">
        <w:rPr>
          <w:highlight w:val="white"/>
        </w:rPr>
        <w:t>call</w:t>
      </w:r>
      <w:r w:rsidR="00EC4FE0">
        <w:rPr>
          <w:highlight w:val="white"/>
        </w:rPr>
        <w:t xml:space="preserve"> </w:t>
      </w:r>
      <w:r w:rsidRPr="00A507AA">
        <w:rPr>
          <w:highlight w:val="white"/>
        </w:rPr>
        <w:t xml:space="preserve">instruction to the short and long list of the </w:t>
      </w:r>
      <w:r w:rsidR="00EC4FE0">
        <w:rPr>
          <w:highlight w:val="white"/>
        </w:rPr>
        <w:t xml:space="preserve">resulting </w:t>
      </w:r>
      <w:r w:rsidRPr="00A507AA">
        <w:rPr>
          <w:highlight w:val="white"/>
        </w:rPr>
        <w:t>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1DA74C52"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w:t>
      </w:r>
      <w:r w:rsidR="00EC4FE0">
        <w:rPr>
          <w:highlight w:val="white"/>
        </w:rPr>
        <w:t xml:space="preserve"> the function is old-style and </w:t>
      </w:r>
      <w:r>
        <w:rPr>
          <w:highlight w:val="white"/>
        </w:rPr>
        <w:t xml:space="preserve">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3F9E02E5" w:rsidR="003F06AC" w:rsidRPr="00A507AA" w:rsidRDefault="002B0CF1" w:rsidP="002B0CF1">
      <w:r>
        <w:t xml:space="preserve">After the call we decrease the size of the total (possible nested) call chain with the size of </w:t>
      </w:r>
      <w:r w:rsidR="00EC4FE0">
        <w:t>the top</w:t>
      </w:r>
      <w:r>
        <w:t xml:space="preserve"> chain. </w:t>
      </w:r>
      <w:r w:rsidR="00EC4FE0">
        <w:t>Note</w:t>
      </w:r>
      <w:r>
        <w:t xml:space="preserve">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0F133231" w:rsidR="0062618D" w:rsidRDefault="0062618D" w:rsidP="0062618D">
      <w:pPr>
        <w:rPr>
          <w:highlight w:val="white"/>
        </w:rPr>
      </w:pPr>
      <w:r>
        <w:rPr>
          <w:highlight w:val="white"/>
        </w:rPr>
        <w:t>We add both the function call and post call instructions to the long list. The</w:t>
      </w:r>
      <w:r w:rsidR="007C6E11">
        <w:rPr>
          <w:highlight w:val="white"/>
        </w:rPr>
        <w:t xml:space="preserve"> task of the</w:t>
      </w:r>
      <w:r>
        <w:rPr>
          <w:highlight w:val="white"/>
        </w:rPr>
        <w:t xml:space="preserve"> post call instruction is to reset the integral register</w:t>
      </w:r>
      <w:r w:rsidR="007C6E11">
        <w:rPr>
          <w:highlight w:val="white"/>
        </w:rPr>
        <w:t>s holding values before the call</w:t>
      </w:r>
      <w:r>
        <w:rPr>
          <w:highlight w:val="white"/>
        </w:rPr>
        <w:t xml:space="preserve"> and </w:t>
      </w:r>
      <w:r w:rsidR="007C6E11">
        <w:rPr>
          <w:highlight w:val="white"/>
        </w:rPr>
        <w:t xml:space="preserve">to restore the </w:t>
      </w:r>
      <w:r>
        <w:rPr>
          <w:highlight w:val="white"/>
        </w:rPr>
        <w:t>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6E792A69" w:rsidR="00A507AA" w:rsidRPr="00A507AA" w:rsidRDefault="002B0CF1" w:rsidP="002B0CF1">
      <w:r>
        <w:t>The</w:t>
      </w:r>
      <w:r w:rsidR="007C6E11">
        <w:t>n</w:t>
      </w:r>
      <w:r>
        <w:t xml:space="preserv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20CD7356" w:rsidR="006F6396" w:rsidRDefault="007F1BA9" w:rsidP="007F1BA9">
      <w:r>
        <w:t xml:space="preserve">If the return type is </w:t>
      </w:r>
      <w:proofErr w:type="gramStart"/>
      <w:r>
        <w:t>st</w:t>
      </w:r>
      <w:r w:rsidR="006F6396">
        <w:t>r</w:t>
      </w:r>
      <w:r>
        <w:t>uct</w:t>
      </w:r>
      <w:proofErr w:type="gramEnd"/>
      <w:r>
        <w:t xml:space="preserve"> or union, </w:t>
      </w:r>
      <w:r w:rsidR="006F6396">
        <w:t xml:space="preserve">the returned value is in fact the address of the </w:t>
      </w:r>
      <w:r w:rsidR="007C6E11">
        <w:t xml:space="preserve">returned </w:t>
      </w:r>
      <w:r w:rsidR="006F6396">
        <w:t>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3A1E183A" w:rsidR="00A507AA" w:rsidRPr="00A507AA" w:rsidRDefault="00664AB6" w:rsidP="00664AB6">
      <w:r>
        <w:lastRenderedPageBreak/>
        <w:t xml:space="preserve">Finally, we return the expression with the return symbol, short list and long list. Note that the only </w:t>
      </w:r>
      <w:r w:rsidR="007C6E11">
        <w:t xml:space="preserve">difference </w:t>
      </w:r>
      <w:r>
        <w:t>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059D2A3A"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 returns the size of the type, with the exception that </w:t>
      </w:r>
      <w:proofErr w:type="gramStart"/>
      <w:r w:rsidR="00702D53">
        <w:rPr>
          <w:highlight w:val="white"/>
        </w:rPr>
        <w:t>that functions and arrays</w:t>
      </w:r>
      <w:proofErr w:type="gramEnd"/>
      <w:r w:rsidR="00702D53">
        <w:rPr>
          <w:highlight w:val="white"/>
        </w:rPr>
        <w:t xml:space="preserve">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3DF67D90" w:rsidR="00837511" w:rsidRPr="00162E66" w:rsidRDefault="00837511" w:rsidP="00837511">
      <w:r>
        <w:t>If this argument is the first argument in the call (</w:t>
      </w:r>
      <w:r w:rsidR="00EA0FE5">
        <w:t xml:space="preserve">its </w:t>
      </w:r>
      <w:r>
        <w:t xml:space="preserve">index is zero) we initialize the current offset to the size of </w:t>
      </w:r>
      <w:r w:rsidR="00EA0FE5">
        <w:t xml:space="preserve">the </w:t>
      </w:r>
      <w:r>
        <w:t>function header and increase the total offset. Remember that we only need the current offset to decrease the total offset after the call</w:t>
      </w:r>
      <w:r w:rsidR="000F5DD6">
        <w:t>,</w:t>
      </w:r>
      <w:r>
        <w:t xml:space="preserve"> in case of a nested call chain.</w:t>
      </w:r>
    </w:p>
    <w:p w14:paraId="21BF5213" w14:textId="6CEA0F21" w:rsidR="000D679A" w:rsidRDefault="000D679A" w:rsidP="000D679A">
      <w:pPr>
        <w:rPr>
          <w:highlight w:val="white"/>
        </w:rPr>
      </w:pPr>
      <w:r>
        <w:rPr>
          <w:highlight w:val="white"/>
        </w:rPr>
        <w:t xml:space="preserve">As mentioned above, the reason we keep track of the current offset is that we in case of nested function calls need to allocate space for the previous arguments of the function call </w:t>
      </w:r>
      <w:r w:rsidR="00EA0FE5">
        <w:rPr>
          <w:highlight w:val="white"/>
        </w:rPr>
        <w:t xml:space="preserve">preceding </w:t>
      </w:r>
      <w:r>
        <w:rPr>
          <w:highlight w:val="white"/>
        </w:rPr>
        <w:t>the nested function</w:t>
      </w:r>
      <w:r w:rsidR="00EA0FE5">
        <w:rPr>
          <w:highlight w:val="white"/>
        </w:rPr>
        <w:t xml:space="preserve"> call</w:t>
      </w:r>
      <w:r>
        <w:rPr>
          <w:highlight w:val="white"/>
        </w:rPr>
        <w:t>. If the current offset is more than zero, we add it to the total offset (the offset of all nested function calls).</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FF3B5E5"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w:t>
      </w:r>
      <w:r w:rsidR="00C8378D">
        <w:rPr>
          <w:highlight w:val="white"/>
        </w:rPr>
        <w:t xml:space="preserve"> returning</w:t>
      </w:r>
      <w:r w:rsidR="005E5A36" w:rsidRPr="00903DBA">
        <w:rPr>
          <w:highlight w:val="white"/>
        </w:rPr>
        <w:t xml:space="preserve">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43960F79" w:rsidR="005E5A36" w:rsidRDefault="005E5A36" w:rsidP="005E5A36">
      <w:pPr>
        <w:pStyle w:val="Code"/>
        <w:rPr>
          <w:highlight w:val="white"/>
        </w:rPr>
      </w:pPr>
      <w:r w:rsidRPr="00903DBA">
        <w:rPr>
          <w:highlight w:val="white"/>
        </w:rPr>
        <w:lastRenderedPageBreak/>
        <w:t xml:space="preserve">      Symbol symbol = SymbolTable.CurrentTable.LookupSymbol(name);</w:t>
      </w:r>
    </w:p>
    <w:p w14:paraId="6EDC6368" w14:textId="77777777" w:rsidR="00C8378D" w:rsidRPr="00326B72" w:rsidRDefault="00C8378D" w:rsidP="00326B72">
      <w:pPr>
        <w:pStyle w:val="Code"/>
        <w:rPr>
          <w:highlight w:val="white"/>
        </w:rPr>
      </w:pPr>
    </w:p>
    <w:p w14:paraId="1F129D27" w14:textId="77777777" w:rsidR="00326B72" w:rsidRPr="00326B72" w:rsidRDefault="00326B72" w:rsidP="00326B72">
      <w:pPr>
        <w:pStyle w:val="Code"/>
      </w:pPr>
      <w:r w:rsidRPr="00326B72">
        <w:t xml:space="preserve">      //Error.Check(symbol != null, name, Message.Unknown_name);</w:t>
      </w:r>
    </w:p>
    <w:p w14:paraId="2823ABCD" w14:textId="77777777" w:rsidR="00326B72" w:rsidRPr="00326B72" w:rsidRDefault="00326B72" w:rsidP="00326B72">
      <w:pPr>
        <w:pStyle w:val="Code"/>
      </w:pPr>
      <w:r w:rsidRPr="00326B72">
        <w:t xml:space="preserve">      if (symbol == null) {</w:t>
      </w:r>
    </w:p>
    <w:p w14:paraId="7B829EA7" w14:textId="77777777" w:rsidR="00326B72" w:rsidRPr="00326B72" w:rsidRDefault="00326B72" w:rsidP="00326B72">
      <w:pPr>
        <w:pStyle w:val="Code"/>
      </w:pPr>
      <w:r w:rsidRPr="00326B72">
        <w:t xml:space="preserve">        Type type = new((List&lt;string&gt;) null);</w:t>
      </w:r>
    </w:p>
    <w:p w14:paraId="5D0D5BEF" w14:textId="77777777" w:rsidR="00326B72" w:rsidRPr="00326B72" w:rsidRDefault="00326B72" w:rsidP="00326B72">
      <w:pPr>
        <w:pStyle w:val="Code"/>
      </w:pPr>
      <w:r w:rsidRPr="00326B72">
        <w:t xml:space="preserve">        type.ReturnType = Type.SignedIntegerType;</w:t>
      </w:r>
    </w:p>
    <w:p w14:paraId="648CD5FC" w14:textId="77777777" w:rsidR="00326B72" w:rsidRPr="00326B72" w:rsidRDefault="00326B72" w:rsidP="00326B72">
      <w:pPr>
        <w:pStyle w:val="Code"/>
      </w:pPr>
      <w:r w:rsidRPr="00326B72">
        <w:t xml:space="preserve">        symbol = new(name, true, Storage.Extern, type);</w:t>
      </w:r>
    </w:p>
    <w:p w14:paraId="09FA0F8C" w14:textId="77777777" w:rsidR="00326B72" w:rsidRPr="00326B72" w:rsidRDefault="00326B72" w:rsidP="00326B72">
      <w:pPr>
        <w:pStyle w:val="Code"/>
      </w:pPr>
      <w:r w:rsidRPr="00326B72">
        <w:t xml:space="preserve">        SymbolTable.CurrentTable.AddSymbol(symbol);</w:t>
      </w:r>
    </w:p>
    <w:p w14:paraId="59333005" w14:textId="77777777" w:rsidR="00326B72" w:rsidRPr="00326B72" w:rsidRDefault="00326B72" w:rsidP="00326B72">
      <w:pPr>
        <w:pStyle w:val="Code"/>
      </w:pPr>
      <w:r w:rsidRPr="00326B72">
        <w:t xml:space="preserve">      }</w:t>
      </w:r>
    </w:p>
    <w:p w14:paraId="0B3C168A" w14:textId="77777777" w:rsidR="005E5A36" w:rsidRPr="00326B72" w:rsidRDefault="005E5A36" w:rsidP="00326B72">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49B0CF55" w:rsidR="00F72370" w:rsidRPr="00903DBA" w:rsidRDefault="0031120D" w:rsidP="00297092">
      <w:pPr>
        <w:pStyle w:val="Code"/>
        <w:rPr>
          <w:highlight w:val="white"/>
        </w:rPr>
      </w:pPr>
      <w:r>
        <w:rPr>
          <w:highlight w:val="white"/>
        </w:rPr>
        <w:t>//using</w:t>
      </w:r>
      <w:r w:rsidR="00F72370" w:rsidRPr="00903DBA">
        <w:rPr>
          <w:highlight w:val="white"/>
        </w:rPr>
        <w:t xml:space="preserve"> System;</w:t>
      </w:r>
    </w:p>
    <w:p w14:paraId="066F7D7C" w14:textId="16FE36C4" w:rsidR="00F72370" w:rsidRPr="00903DBA" w:rsidRDefault="0031120D" w:rsidP="00297092">
      <w:pPr>
        <w:pStyle w:val="Code"/>
        <w:rPr>
          <w:highlight w:val="white"/>
        </w:rPr>
      </w:pPr>
      <w:r>
        <w:rPr>
          <w:highlight w:val="white"/>
        </w:rPr>
        <w:t>//using</w:t>
      </w:r>
      <w:r w:rsidR="00F72370" w:rsidRPr="00903DBA">
        <w:rPr>
          <w:highlight w:val="white"/>
        </w:rPr>
        <w:t xml:space="preserve"> System.Text;</w:t>
      </w:r>
    </w:p>
    <w:p w14:paraId="7E2DAD40" w14:textId="3FF05998" w:rsidR="00F72370" w:rsidRPr="00903DBA" w:rsidRDefault="0031120D" w:rsidP="00297092">
      <w:pPr>
        <w:pStyle w:val="Code"/>
        <w:rPr>
          <w:highlight w:val="white"/>
        </w:rPr>
      </w:pPr>
      <w:r>
        <w:rPr>
          <w:highlight w:val="white"/>
        </w:rPr>
        <w:t>//using</w:t>
      </w:r>
      <w:r w:rsidR="00F72370" w:rsidRPr="00903DBA">
        <w:rPr>
          <w:highlight w:val="white"/>
        </w:rPr>
        <w:t xml:space="preserve">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4F2BB9C8" w:rsidR="008F5511" w:rsidRPr="00903DBA" w:rsidRDefault="0031120D" w:rsidP="00323ED4">
      <w:pPr>
        <w:pStyle w:val="Code"/>
        <w:rPr>
          <w:highlight w:val="white"/>
        </w:rPr>
      </w:pPr>
      <w:r>
        <w:rPr>
          <w:highlight w:val="white"/>
        </w:rPr>
        <w:t>//using</w:t>
      </w:r>
      <w:r w:rsidR="008F5511" w:rsidRPr="00903DBA">
        <w:rPr>
          <w:highlight w:val="white"/>
        </w:rPr>
        <w:t xml:space="preserve"> System;</w:t>
      </w:r>
    </w:p>
    <w:p w14:paraId="2790FD1D" w14:textId="4E478A5A" w:rsidR="008F5511" w:rsidRPr="00903DBA" w:rsidRDefault="0031120D" w:rsidP="00323ED4">
      <w:pPr>
        <w:pStyle w:val="Code"/>
        <w:rPr>
          <w:highlight w:val="white"/>
        </w:rPr>
      </w:pPr>
      <w:r>
        <w:rPr>
          <w:highlight w:val="white"/>
        </w:rPr>
        <w:t>//using</w:t>
      </w:r>
      <w:r w:rsidR="008F5511" w:rsidRPr="00903DBA">
        <w:rPr>
          <w:highlight w:val="white"/>
        </w:rPr>
        <w:t xml:space="preserve">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1AF3E0E4" w:rsidR="009F7A62" w:rsidRPr="00903DBA" w:rsidRDefault="0031120D" w:rsidP="00013F62">
      <w:pPr>
        <w:pStyle w:val="Code"/>
        <w:rPr>
          <w:highlight w:val="white"/>
        </w:rPr>
      </w:pPr>
      <w:r>
        <w:rPr>
          <w:highlight w:val="white"/>
        </w:rPr>
        <w:t>//using</w:t>
      </w:r>
      <w:r w:rsidR="009F7A62" w:rsidRPr="00903DBA">
        <w:rPr>
          <w:highlight w:val="white"/>
        </w:rPr>
        <w:t xml:space="preserve"> System;</w:t>
      </w:r>
    </w:p>
    <w:p w14:paraId="25F9B812" w14:textId="474CB83B" w:rsidR="009F7A62" w:rsidRPr="00903DBA" w:rsidRDefault="0031120D" w:rsidP="00013F62">
      <w:pPr>
        <w:pStyle w:val="Code"/>
        <w:rPr>
          <w:highlight w:val="white"/>
        </w:rPr>
      </w:pPr>
      <w:r>
        <w:rPr>
          <w:highlight w:val="white"/>
        </w:rPr>
        <w:t>//using</w:t>
      </w:r>
      <w:r w:rsidR="009F7A62" w:rsidRPr="00903DBA">
        <w:rPr>
          <w:highlight w:val="white"/>
        </w:rPr>
        <w:t xml:space="preserve"> System.IO;</w:t>
      </w:r>
    </w:p>
    <w:p w14:paraId="78175AA3" w14:textId="10A69BDD" w:rsidR="009F7A62" w:rsidRPr="00903DBA" w:rsidRDefault="0031120D" w:rsidP="00013F62">
      <w:pPr>
        <w:pStyle w:val="Code"/>
        <w:rPr>
          <w:highlight w:val="white"/>
        </w:rPr>
      </w:pPr>
      <w:r>
        <w:rPr>
          <w:highlight w:val="white"/>
        </w:rPr>
        <w:t>//using</w:t>
      </w:r>
      <w:r w:rsidR="009F7A62" w:rsidRPr="00903DBA">
        <w:rPr>
          <w:highlight w:val="white"/>
        </w:rPr>
        <w:t xml:space="preserve"> System.Text;</w:t>
      </w:r>
    </w:p>
    <w:p w14:paraId="32FD0B3A" w14:textId="0291CDCE" w:rsidR="009F7A62" w:rsidRPr="00903DBA" w:rsidRDefault="0031120D" w:rsidP="00013F62">
      <w:pPr>
        <w:pStyle w:val="Code"/>
        <w:rPr>
          <w:highlight w:val="white"/>
        </w:rPr>
      </w:pPr>
      <w:r>
        <w:rPr>
          <w:highlight w:val="white"/>
        </w:rPr>
        <w:t>//using</w:t>
      </w:r>
      <w:r w:rsidR="009F7A62" w:rsidRPr="00903DBA">
        <w:rPr>
          <w:highlight w:val="white"/>
        </w:rPr>
        <w:t xml:space="preserve"> System.Numerics;</w:t>
      </w:r>
    </w:p>
    <w:p w14:paraId="30A4706F" w14:textId="0E3AC46E" w:rsidR="009F7A62" w:rsidRPr="00903DBA" w:rsidRDefault="0031120D" w:rsidP="00013F62">
      <w:pPr>
        <w:pStyle w:val="Code"/>
        <w:rPr>
          <w:highlight w:val="white"/>
        </w:rPr>
      </w:pPr>
      <w:r>
        <w:rPr>
          <w:highlight w:val="white"/>
        </w:rPr>
        <w:t>//using</w:t>
      </w:r>
      <w:r w:rsidR="009F7A62" w:rsidRPr="00903DBA">
        <w:rPr>
          <w:highlight w:val="white"/>
        </w:rPr>
        <w:t xml:space="preserve"> System.Globalization;</w:t>
      </w:r>
    </w:p>
    <w:p w14:paraId="2F7A2D4A" w14:textId="13B1FB10" w:rsidR="009F7A62" w:rsidRPr="00903DBA" w:rsidRDefault="0031120D" w:rsidP="00013F62">
      <w:pPr>
        <w:pStyle w:val="Code"/>
        <w:rPr>
          <w:highlight w:val="white"/>
        </w:rPr>
      </w:pPr>
      <w:r>
        <w:rPr>
          <w:highlight w:val="white"/>
        </w:rPr>
        <w:t>//using</w:t>
      </w:r>
      <w:r w:rsidR="009F7A62" w:rsidRPr="00903DBA">
        <w:rPr>
          <w:highlight w:val="white"/>
        </w:rPr>
        <w:t xml:space="preserve">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4F9C0D73" w:rsidR="00AB7E45" w:rsidRPr="00903DBA" w:rsidRDefault="0031120D" w:rsidP="00AB7E45">
      <w:pPr>
        <w:pStyle w:val="Code"/>
        <w:rPr>
          <w:highlight w:val="white"/>
        </w:rPr>
      </w:pPr>
      <w:r>
        <w:rPr>
          <w:highlight w:val="white"/>
        </w:rPr>
        <w:t>//using</w:t>
      </w:r>
      <w:r w:rsidR="00AB7E45" w:rsidRPr="00903DBA">
        <w:rPr>
          <w:highlight w:val="white"/>
        </w:rPr>
        <w:t xml:space="preserve">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58AAF9E9" w:rsidR="00753E1A" w:rsidRPr="00903DBA" w:rsidRDefault="0031120D" w:rsidP="00753E1A">
      <w:pPr>
        <w:pStyle w:val="Code"/>
        <w:rPr>
          <w:highlight w:val="white"/>
        </w:rPr>
      </w:pPr>
      <w:r>
        <w:rPr>
          <w:highlight w:val="white"/>
        </w:rPr>
        <w:t>//using</w:t>
      </w:r>
      <w:r w:rsidR="00753E1A" w:rsidRPr="00903DBA">
        <w:rPr>
          <w:highlight w:val="white"/>
        </w:rPr>
        <w:t xml:space="preserve"> System;</w:t>
      </w:r>
    </w:p>
    <w:p w14:paraId="46E68056" w14:textId="341C7F45" w:rsidR="00753E1A" w:rsidRPr="00903DBA" w:rsidRDefault="0031120D" w:rsidP="00753E1A">
      <w:pPr>
        <w:pStyle w:val="Code"/>
        <w:rPr>
          <w:highlight w:val="white"/>
        </w:rPr>
      </w:pPr>
      <w:r>
        <w:rPr>
          <w:highlight w:val="white"/>
        </w:rPr>
        <w:t>//using</w:t>
      </w:r>
      <w:r w:rsidR="00753E1A" w:rsidRPr="00903DBA">
        <w:rPr>
          <w:highlight w:val="white"/>
        </w:rPr>
        <w:t xml:space="preserve"> System.IO;</w:t>
      </w:r>
    </w:p>
    <w:p w14:paraId="13D63FB5" w14:textId="152A27A2" w:rsidR="00753E1A" w:rsidRPr="00903DBA" w:rsidRDefault="0031120D" w:rsidP="00753E1A">
      <w:pPr>
        <w:pStyle w:val="Code"/>
        <w:rPr>
          <w:highlight w:val="white"/>
        </w:rPr>
      </w:pPr>
      <w:r>
        <w:rPr>
          <w:highlight w:val="white"/>
        </w:rPr>
        <w:t>//using</w:t>
      </w:r>
      <w:r w:rsidR="00753E1A" w:rsidRPr="00903DBA">
        <w:rPr>
          <w:highlight w:val="white"/>
        </w:rPr>
        <w:t xml:space="preserve">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4D0BBC38" w:rsidR="00E92E10" w:rsidRPr="00E92E10" w:rsidRDefault="0031120D" w:rsidP="00E92E10">
      <w:pPr>
        <w:pStyle w:val="Code"/>
        <w:rPr>
          <w:highlight w:val="white"/>
        </w:rPr>
      </w:pPr>
      <w:r>
        <w:rPr>
          <w:highlight w:val="white"/>
        </w:rPr>
        <w:t>//using</w:t>
      </w:r>
      <w:r w:rsidR="00E92E10" w:rsidRPr="00E92E10">
        <w:rPr>
          <w:highlight w:val="white"/>
        </w:rPr>
        <w:t xml:space="preserve"> System;</w:t>
      </w:r>
    </w:p>
    <w:p w14:paraId="34F2EED9" w14:textId="0494C3AA" w:rsidR="00E92E10" w:rsidRPr="00E92E10" w:rsidRDefault="0031120D" w:rsidP="00E92E10">
      <w:pPr>
        <w:pStyle w:val="Code"/>
        <w:rPr>
          <w:highlight w:val="white"/>
        </w:rPr>
      </w:pPr>
      <w:r>
        <w:rPr>
          <w:highlight w:val="white"/>
        </w:rPr>
        <w:t>//using</w:t>
      </w:r>
      <w:r w:rsidR="00E92E10" w:rsidRPr="00E92E10">
        <w:rPr>
          <w:highlight w:val="white"/>
        </w:rPr>
        <w:t xml:space="preserve"> System.Linq;</w:t>
      </w:r>
    </w:p>
    <w:p w14:paraId="66C1C815" w14:textId="0CCDBED1" w:rsidR="00E92E10" w:rsidRPr="00E92E10" w:rsidRDefault="0031120D" w:rsidP="00E92E10">
      <w:pPr>
        <w:pStyle w:val="Code"/>
        <w:rPr>
          <w:highlight w:val="white"/>
        </w:rPr>
      </w:pPr>
      <w:r>
        <w:rPr>
          <w:highlight w:val="white"/>
        </w:rPr>
        <w:t>//using</w:t>
      </w:r>
      <w:r w:rsidR="00E92E10" w:rsidRPr="00E92E10">
        <w:rPr>
          <w:highlight w:val="white"/>
        </w:rPr>
        <w:t xml:space="preserve"> System.Numerics;</w:t>
      </w:r>
    </w:p>
    <w:p w14:paraId="3325B1E2" w14:textId="385A7813" w:rsidR="00E92E10" w:rsidRPr="00E92E10" w:rsidRDefault="0031120D" w:rsidP="00E92E10">
      <w:pPr>
        <w:pStyle w:val="Code"/>
        <w:rPr>
          <w:highlight w:val="white"/>
        </w:rPr>
      </w:pPr>
      <w:r>
        <w:rPr>
          <w:highlight w:val="white"/>
        </w:rPr>
        <w:t>//using</w:t>
      </w:r>
      <w:r w:rsidR="00E92E10" w:rsidRPr="00E92E10">
        <w:rPr>
          <w:highlight w:val="white"/>
        </w:rPr>
        <w:t xml:space="preserve">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520C592F" w:rsidR="005F3B9F" w:rsidRPr="00903DBA" w:rsidRDefault="0031120D" w:rsidP="005F3B9F">
      <w:pPr>
        <w:pStyle w:val="Code"/>
        <w:rPr>
          <w:highlight w:val="white"/>
        </w:rPr>
      </w:pPr>
      <w:r>
        <w:rPr>
          <w:highlight w:val="white"/>
        </w:rPr>
        <w:t>//using</w:t>
      </w:r>
      <w:r w:rsidR="005F3B9F" w:rsidRPr="00903DBA">
        <w:rPr>
          <w:highlight w:val="white"/>
        </w:rPr>
        <w:t xml:space="preserve"> System.Numerics;</w:t>
      </w:r>
    </w:p>
    <w:p w14:paraId="2B9A1FB2" w14:textId="55527290" w:rsidR="005F3B9F" w:rsidRPr="00903DBA" w:rsidRDefault="0031120D" w:rsidP="005F3B9F">
      <w:pPr>
        <w:pStyle w:val="Code"/>
        <w:rPr>
          <w:highlight w:val="white"/>
        </w:rPr>
      </w:pPr>
      <w:r>
        <w:rPr>
          <w:highlight w:val="white"/>
        </w:rPr>
        <w:t>//using</w:t>
      </w:r>
      <w:r w:rsidR="005F3B9F" w:rsidRPr="00903DBA">
        <w:rPr>
          <w:highlight w:val="white"/>
        </w:rPr>
        <w:t xml:space="preserve">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CA8C385" w:rsidR="005159E1" w:rsidRPr="00903DBA" w:rsidRDefault="0031120D" w:rsidP="005159E1">
      <w:pPr>
        <w:pStyle w:val="Code"/>
        <w:rPr>
          <w:highlight w:val="white"/>
        </w:rPr>
      </w:pPr>
      <w:r>
        <w:rPr>
          <w:highlight w:val="white"/>
        </w:rPr>
        <w:t>//using</w:t>
      </w:r>
      <w:r w:rsidR="005159E1" w:rsidRPr="00903DBA">
        <w:rPr>
          <w:highlight w:val="white"/>
        </w:rPr>
        <w:t xml:space="preserve"> System.Numerics;</w:t>
      </w:r>
    </w:p>
    <w:p w14:paraId="694F7335" w14:textId="4B59D9BA" w:rsidR="005159E1" w:rsidRPr="00903DBA" w:rsidRDefault="0031120D" w:rsidP="005159E1">
      <w:pPr>
        <w:pStyle w:val="Code"/>
        <w:rPr>
          <w:highlight w:val="white"/>
        </w:rPr>
      </w:pPr>
      <w:r>
        <w:rPr>
          <w:highlight w:val="white"/>
        </w:rPr>
        <w:t>//using</w:t>
      </w:r>
      <w:r w:rsidR="005159E1" w:rsidRPr="00903DBA">
        <w:rPr>
          <w:highlight w:val="white"/>
        </w:rPr>
        <w:t xml:space="preserve">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69212F32" w:rsidR="00CD295E" w:rsidRPr="00903DBA" w:rsidRDefault="0031120D" w:rsidP="005926A0">
      <w:pPr>
        <w:pStyle w:val="Code"/>
        <w:rPr>
          <w:highlight w:val="white"/>
        </w:rPr>
      </w:pPr>
      <w:r>
        <w:rPr>
          <w:highlight w:val="white"/>
        </w:rPr>
        <w:t>//using</w:t>
      </w:r>
      <w:r w:rsidR="00CD295E" w:rsidRPr="00903DBA">
        <w:rPr>
          <w:highlight w:val="white"/>
        </w:rPr>
        <w:t xml:space="preserve"> System.Numerics;</w:t>
      </w:r>
    </w:p>
    <w:p w14:paraId="2B83B13A" w14:textId="14CB79CF" w:rsidR="00CD295E" w:rsidRPr="00903DBA" w:rsidRDefault="0031120D" w:rsidP="005926A0">
      <w:pPr>
        <w:pStyle w:val="Code"/>
        <w:rPr>
          <w:highlight w:val="white"/>
        </w:rPr>
      </w:pPr>
      <w:r>
        <w:rPr>
          <w:highlight w:val="white"/>
        </w:rPr>
        <w:t>//using</w:t>
      </w:r>
      <w:r w:rsidR="00CD295E" w:rsidRPr="00903DBA">
        <w:rPr>
          <w:highlight w:val="white"/>
        </w:rPr>
        <w:t xml:space="preserve">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4E85E872" w:rsidR="00C8332E" w:rsidRPr="00903DBA" w:rsidRDefault="0031120D" w:rsidP="00C8332E">
      <w:pPr>
        <w:pStyle w:val="Code"/>
        <w:rPr>
          <w:highlight w:val="white"/>
        </w:rPr>
      </w:pPr>
      <w:r>
        <w:rPr>
          <w:highlight w:val="white"/>
        </w:rPr>
        <w:t>//using</w:t>
      </w:r>
      <w:r w:rsidR="00C8332E" w:rsidRPr="00903DBA">
        <w:rPr>
          <w:highlight w:val="white"/>
        </w:rPr>
        <w:t xml:space="preserve">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0134D1CA" w:rsidR="002243B9" w:rsidRPr="002243B9" w:rsidRDefault="0031120D" w:rsidP="002243B9">
      <w:pPr>
        <w:pStyle w:val="Code"/>
      </w:pPr>
      <w:r>
        <w:t>//using</w:t>
      </w:r>
      <w:r w:rsidR="002243B9" w:rsidRPr="002243B9">
        <w:t xml:space="preserve"> System.Numerics;</w:t>
      </w:r>
    </w:p>
    <w:p w14:paraId="1A8F34C2" w14:textId="3BA1031B" w:rsidR="002243B9" w:rsidRPr="002243B9" w:rsidRDefault="0031120D" w:rsidP="002243B9">
      <w:pPr>
        <w:pStyle w:val="Code"/>
      </w:pPr>
      <w:r>
        <w:t>//using</w:t>
      </w:r>
      <w:r w:rsidR="002243B9" w:rsidRPr="002243B9">
        <w:t xml:space="preserve">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6130EF3B" w:rsidR="00517768" w:rsidRPr="00903DBA" w:rsidRDefault="0031120D" w:rsidP="00083493">
      <w:pPr>
        <w:pStyle w:val="Code"/>
        <w:rPr>
          <w:highlight w:val="white"/>
        </w:rPr>
      </w:pPr>
      <w:r>
        <w:rPr>
          <w:highlight w:val="white"/>
        </w:rPr>
        <w:t>//using</w:t>
      </w:r>
      <w:r w:rsidR="00517768" w:rsidRPr="00903DBA">
        <w:rPr>
          <w:highlight w:val="white"/>
        </w:rPr>
        <w:t xml:space="preserve"> System;</w:t>
      </w:r>
    </w:p>
    <w:p w14:paraId="1E60F32D" w14:textId="6F6191F5" w:rsidR="00517768" w:rsidRPr="00903DBA" w:rsidRDefault="0031120D" w:rsidP="00083493">
      <w:pPr>
        <w:pStyle w:val="Code"/>
        <w:rPr>
          <w:highlight w:val="white"/>
        </w:rPr>
      </w:pPr>
      <w:r>
        <w:rPr>
          <w:highlight w:val="white"/>
        </w:rPr>
        <w:t>//using</w:t>
      </w:r>
      <w:r w:rsidR="00517768" w:rsidRPr="00903DBA">
        <w:rPr>
          <w:highlight w:val="white"/>
        </w:rPr>
        <w:t xml:space="preserve"> System.IO;</w:t>
      </w:r>
    </w:p>
    <w:p w14:paraId="1256BC7C" w14:textId="032D8E19" w:rsidR="00517768" w:rsidRPr="00903DBA" w:rsidRDefault="0031120D" w:rsidP="00083493">
      <w:pPr>
        <w:pStyle w:val="Code"/>
        <w:rPr>
          <w:highlight w:val="white"/>
        </w:rPr>
      </w:pPr>
      <w:r>
        <w:rPr>
          <w:highlight w:val="white"/>
        </w:rPr>
        <w:t>//using</w:t>
      </w:r>
      <w:r w:rsidR="00517768" w:rsidRPr="00903DBA">
        <w:rPr>
          <w:highlight w:val="white"/>
        </w:rPr>
        <w:t xml:space="preserve">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Start w:id="484" w:name="_Ref99828699"/>
      <w:bookmarkEnd w:id="297"/>
      <w:r>
        <w:lastRenderedPageBreak/>
        <w:t>&lt;</w:t>
      </w:r>
      <w:proofErr w:type="spellStart"/>
      <w:r>
        <w:t>h1</w:t>
      </w:r>
      <w:proofErr w:type="spellEnd"/>
      <w:r>
        <w:t>&gt;</w:t>
      </w:r>
      <w:bookmarkStart w:id="485" w:name="_Ref54016586"/>
      <w:bookmarkStart w:id="486" w:name="_Ref54016644"/>
      <w:r w:rsidRPr="00903DBA">
        <w:t>Middle Code Optimization</w:t>
      </w:r>
      <w:bookmarkEnd w:id="485"/>
      <w:bookmarkEnd w:id="486"/>
      <w:r>
        <w:t>&lt;/</w:t>
      </w:r>
      <w:proofErr w:type="spellStart"/>
      <w:r>
        <w:t>h1</w:t>
      </w:r>
      <w:proofErr w:type="spellEnd"/>
      <w:r>
        <w:t>&gt;</w:t>
      </w:r>
      <w:bookmarkEnd w:id="483"/>
      <w:bookmarkEnd w:id="484"/>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33D8C26" w:rsidR="00ED1CDD" w:rsidRPr="00903DBA" w:rsidRDefault="0031120D" w:rsidP="00ED1CDD">
      <w:pPr>
        <w:pStyle w:val="Code"/>
        <w:rPr>
          <w:highlight w:val="white"/>
        </w:rPr>
      </w:pPr>
      <w:r>
        <w:rPr>
          <w:highlight w:val="white"/>
        </w:rPr>
        <w:t>//using</w:t>
      </w:r>
      <w:r w:rsidR="00ED1CDD" w:rsidRPr="00903DBA">
        <w:rPr>
          <w:highlight w:val="white"/>
        </w:rPr>
        <w:t xml:space="preserve"> System.Numerics;</w:t>
      </w:r>
    </w:p>
    <w:p w14:paraId="69CEE384" w14:textId="133243A9" w:rsidR="00ED1CDD" w:rsidRPr="00903DBA" w:rsidRDefault="0031120D" w:rsidP="00ED1CDD">
      <w:pPr>
        <w:pStyle w:val="Code"/>
        <w:rPr>
          <w:highlight w:val="white"/>
        </w:rPr>
      </w:pPr>
      <w:r>
        <w:rPr>
          <w:highlight w:val="white"/>
        </w:rPr>
        <w:t>//using</w:t>
      </w:r>
      <w:r w:rsidR="00ED1CDD" w:rsidRPr="00903DBA">
        <w:rPr>
          <w:highlight w:val="white"/>
        </w:rPr>
        <w:t xml:space="preserve">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7"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7"/>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8"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8"/>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9"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9"/>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90" w:name="_Toc98936380"/>
      <w:r>
        <w:lastRenderedPageBreak/>
        <w:t>&lt;</w:t>
      </w:r>
      <w:proofErr w:type="spellStart"/>
      <w:r>
        <w:t>h3</w:t>
      </w:r>
      <w:proofErr w:type="spellEnd"/>
      <w:r>
        <w:t>&gt;Jump-</w:t>
      </w:r>
      <w:r w:rsidRPr="00903DBA">
        <w:t>Chains</w:t>
      </w:r>
      <w:r>
        <w:t>&lt;/</w:t>
      </w:r>
      <w:proofErr w:type="spellStart"/>
      <w:r>
        <w:t>h3</w:t>
      </w:r>
      <w:proofErr w:type="spellEnd"/>
      <w:r>
        <w:t>&gt;</w:t>
      </w:r>
      <w:bookmarkEnd w:id="490"/>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1" w:name="_Toc98936381"/>
      <w:r>
        <w:t>&lt;</w:t>
      </w:r>
      <w:proofErr w:type="spellStart"/>
      <w:r>
        <w:t>h3</w:t>
      </w:r>
      <w:proofErr w:type="spellEnd"/>
      <w:r>
        <w:t>&gt;</w:t>
      </w:r>
      <w:r w:rsidRPr="00903DBA">
        <w:t>Remove Unreachable Code</w:t>
      </w:r>
      <w:r>
        <w:t>&lt;/</w:t>
      </w:r>
      <w:proofErr w:type="spellStart"/>
      <w:r>
        <w:t>h3</w:t>
      </w:r>
      <w:proofErr w:type="spellEnd"/>
      <w:r>
        <w:t>&gt;</w:t>
      </w:r>
      <w:bookmarkEnd w:id="491"/>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2" w:name="_Toc98936382"/>
      <w:r>
        <w:t>&lt;</w:t>
      </w:r>
      <w:proofErr w:type="spellStart"/>
      <w:r>
        <w:t>h3</w:t>
      </w:r>
      <w:proofErr w:type="spellEnd"/>
      <w:r>
        <w:t>&gt;</w:t>
      </w:r>
      <w:r w:rsidRPr="00903DBA">
        <w:t>Remove Push-Pop Chains</w:t>
      </w:r>
      <w:r>
        <w:t>&lt;/</w:t>
      </w:r>
      <w:proofErr w:type="spellStart"/>
      <w:r>
        <w:t>h3</w:t>
      </w:r>
      <w:proofErr w:type="spellEnd"/>
      <w:r>
        <w:t>&gt;</w:t>
      </w:r>
      <w:bookmarkEnd w:id="492"/>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3" w:name="_Toc98936383"/>
      <w:r>
        <w:t>&lt;</w:t>
      </w:r>
      <w:proofErr w:type="spellStart"/>
      <w:r>
        <w:t>h3</w:t>
      </w:r>
      <w:proofErr w:type="spellEnd"/>
      <w:r>
        <w:t>&gt;</w:t>
      </w:r>
      <w:r w:rsidRPr="00903DBA">
        <w:t>Merge Pop-Push Chains</w:t>
      </w:r>
      <w:r>
        <w:t>&lt;/</w:t>
      </w:r>
      <w:proofErr w:type="spellStart"/>
      <w:r>
        <w:t>h3</w:t>
      </w:r>
      <w:proofErr w:type="spellEnd"/>
      <w:r>
        <w:t>&gt;</w:t>
      </w:r>
      <w:bookmarkEnd w:id="493"/>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4" w:name="_Toc98936384"/>
      <w:r>
        <w:t>&lt;</w:t>
      </w:r>
      <w:proofErr w:type="spellStart"/>
      <w:r>
        <w:t>h3</w:t>
      </w:r>
      <w:proofErr w:type="spellEnd"/>
      <w:r>
        <w:t>&gt;Merge</w:t>
      </w:r>
      <w:r w:rsidRPr="00903DBA">
        <w:t xml:space="preserve"> Top-Pop to Pop</w:t>
      </w:r>
      <w:r>
        <w:t>&lt;/</w:t>
      </w:r>
      <w:proofErr w:type="spellStart"/>
      <w:r>
        <w:t>h3</w:t>
      </w:r>
      <w:proofErr w:type="spellEnd"/>
      <w:r>
        <w:t>&gt;</w:t>
      </w:r>
      <w:bookmarkEnd w:id="494"/>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5"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5"/>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6"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6"/>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7"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7"/>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8"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8"/>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9"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9"/>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500" w:name="_Toc98936390"/>
      <w:r>
        <w:t>&lt;</w:t>
      </w:r>
      <w:proofErr w:type="spellStart"/>
      <w:r>
        <w:t>h3</w:t>
      </w:r>
      <w:proofErr w:type="spellEnd"/>
      <w:r>
        <w:t>&gt;Remove Temporary Assign&lt;/</w:t>
      </w:r>
      <w:proofErr w:type="spellStart"/>
      <w:r>
        <w:t>h3</w:t>
      </w:r>
      <w:proofErr w:type="spellEnd"/>
      <w:r>
        <w:t>&gt;</w:t>
      </w:r>
      <w:bookmarkEnd w:id="500"/>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1" w:name="_Toc98936391"/>
      <w:r>
        <w:lastRenderedPageBreak/>
        <w:t>&lt;</w:t>
      </w:r>
      <w:proofErr w:type="spellStart"/>
      <w:r>
        <w:t>h3</w:t>
      </w:r>
      <w:proofErr w:type="spellEnd"/>
      <w:r>
        <w:t>&gt;Remove Temporary Access&lt;/</w:t>
      </w:r>
      <w:proofErr w:type="spellStart"/>
      <w:r>
        <w:t>h3</w:t>
      </w:r>
      <w:proofErr w:type="spellEnd"/>
      <w:r>
        <w:t>&gt;</w:t>
      </w:r>
      <w:bookmarkEnd w:id="501"/>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2"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2"/>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3" w:name="_Toc98936393"/>
      <w:r>
        <w:t>&lt;</w:t>
      </w:r>
      <w:proofErr w:type="spellStart"/>
      <w:r>
        <w:t>h3</w:t>
      </w:r>
      <w:proofErr w:type="spellEnd"/>
      <w:r>
        <w:t>&gt;</w:t>
      </w:r>
      <w:r w:rsidRPr="00903DBA">
        <w:t>Remove Cleared Code</w:t>
      </w:r>
      <w:r>
        <w:t>&lt;/</w:t>
      </w:r>
      <w:proofErr w:type="spellStart"/>
      <w:r>
        <w:t>h3</w:t>
      </w:r>
      <w:proofErr w:type="spellEnd"/>
      <w:r>
        <w:t>&gt;</w:t>
      </w:r>
      <w:bookmarkEnd w:id="503"/>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4" w:name="_Toc98936394"/>
      <w:r>
        <w:lastRenderedPageBreak/>
        <w:t>&lt;</w:t>
      </w:r>
      <w:proofErr w:type="spellStart"/>
      <w:r>
        <w:t>h1</w:t>
      </w:r>
      <w:proofErr w:type="spellEnd"/>
      <w:r>
        <w:t>&gt;</w:t>
      </w:r>
      <w:bookmarkStart w:id="505" w:name="_Ref54016612"/>
      <w:bookmarkStart w:id="506" w:name="_Ref54016688"/>
      <w:r w:rsidRPr="00903DBA">
        <w:t>Assembly Code Generation</w:t>
      </w:r>
      <w:bookmarkEnd w:id="505"/>
      <w:bookmarkEnd w:id="506"/>
      <w:r>
        <w:t>&lt;/</w:t>
      </w:r>
      <w:proofErr w:type="spellStart"/>
      <w:r>
        <w:t>h1</w:t>
      </w:r>
      <w:proofErr w:type="spellEnd"/>
      <w:r>
        <w:t>&gt;</w:t>
      </w:r>
      <w:bookmarkEnd w:id="504"/>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7" w:name="_Toc98936395"/>
      <w:bookmarkStart w:id="508" w:name="_Hlk64224138"/>
      <w:r>
        <w:t>&lt;</w:t>
      </w:r>
      <w:proofErr w:type="spellStart"/>
      <w:r>
        <w:t>h2</w:t>
      </w:r>
      <w:proofErr w:type="spellEnd"/>
      <w:r>
        <w:t>&gt;</w:t>
      </w:r>
      <w:r w:rsidRPr="00903DBA">
        <w:t>Runtime Management</w:t>
      </w:r>
      <w:r>
        <w:t>&lt;/</w:t>
      </w:r>
      <w:proofErr w:type="spellStart"/>
      <w:r>
        <w:t>h2</w:t>
      </w:r>
      <w:proofErr w:type="spellEnd"/>
      <w:r>
        <w:t>&gt;</w:t>
      </w:r>
      <w:bookmarkEnd w:id="507"/>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9" w:name="_Toc98936396"/>
      <w:bookmarkEnd w:id="508"/>
      <w:r>
        <w:lastRenderedPageBreak/>
        <w:t>&lt;</w:t>
      </w:r>
      <w:proofErr w:type="spellStart"/>
      <w:r>
        <w:t>h2</w:t>
      </w:r>
      <w:proofErr w:type="spellEnd"/>
      <w:r>
        <w:t>&gt;</w:t>
      </w:r>
      <w:r w:rsidRPr="00903DBA">
        <w:t>Assembly Operator</w:t>
      </w:r>
      <w:r>
        <w:t>&lt;/</w:t>
      </w:r>
      <w:proofErr w:type="spellStart"/>
      <w:r>
        <w:t>h2</w:t>
      </w:r>
      <w:proofErr w:type="spellEnd"/>
      <w:r>
        <w:t>&gt;</w:t>
      </w:r>
      <w:bookmarkEnd w:id="509"/>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10" w:name="_Toc98936397"/>
      <w:r>
        <w:t>&lt;</w:t>
      </w:r>
      <w:proofErr w:type="spellStart"/>
      <w:r>
        <w:t>h2</w:t>
      </w:r>
      <w:proofErr w:type="spellEnd"/>
      <w:r>
        <w:t>&gt;</w:t>
      </w:r>
      <w:r w:rsidRPr="00903DBA">
        <w:t>Assembly Code</w:t>
      </w:r>
      <w:r>
        <w:t>&lt;/</w:t>
      </w:r>
      <w:proofErr w:type="spellStart"/>
      <w:r>
        <w:t>h2</w:t>
      </w:r>
      <w:proofErr w:type="spellEnd"/>
      <w:r>
        <w:t>&gt;</w:t>
      </w:r>
      <w:bookmarkEnd w:id="510"/>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47C76612" w:rsidR="002B63B5" w:rsidRPr="00903DBA" w:rsidRDefault="0031120D" w:rsidP="00DB788F">
      <w:pPr>
        <w:pStyle w:val="Code"/>
        <w:rPr>
          <w:highlight w:val="white"/>
        </w:rPr>
      </w:pPr>
      <w:r>
        <w:rPr>
          <w:highlight w:val="white"/>
        </w:rPr>
        <w:t>//using</w:t>
      </w:r>
      <w:r w:rsidR="002B63B5" w:rsidRPr="00903DBA">
        <w:rPr>
          <w:highlight w:val="white"/>
        </w:rPr>
        <w:t xml:space="preserve"> System;</w:t>
      </w:r>
    </w:p>
    <w:p w14:paraId="70086CA2" w14:textId="6C2F5858" w:rsidR="002B63B5" w:rsidRPr="00903DBA" w:rsidRDefault="0031120D" w:rsidP="00DB788F">
      <w:pPr>
        <w:pStyle w:val="Code"/>
        <w:rPr>
          <w:highlight w:val="white"/>
        </w:rPr>
      </w:pPr>
      <w:r>
        <w:rPr>
          <w:highlight w:val="white"/>
        </w:rPr>
        <w:t>//using</w:t>
      </w:r>
      <w:r w:rsidR="002B63B5" w:rsidRPr="00903DBA">
        <w:rPr>
          <w:highlight w:val="white"/>
        </w:rPr>
        <w:t xml:space="preserve"> System.Text;</w:t>
      </w:r>
    </w:p>
    <w:p w14:paraId="0E3C8442" w14:textId="6353D7BC" w:rsidR="002B63B5" w:rsidRPr="00903DBA" w:rsidRDefault="0031120D" w:rsidP="00DB788F">
      <w:pPr>
        <w:pStyle w:val="Code"/>
        <w:rPr>
          <w:highlight w:val="white"/>
        </w:rPr>
      </w:pPr>
      <w:r>
        <w:rPr>
          <w:highlight w:val="white"/>
        </w:rPr>
        <w:t>//using</w:t>
      </w:r>
      <w:r w:rsidR="002B63B5" w:rsidRPr="00903DBA">
        <w:rPr>
          <w:highlight w:val="white"/>
        </w:rPr>
        <w:t xml:space="preserve"> System.Numerics;</w:t>
      </w:r>
    </w:p>
    <w:p w14:paraId="42AA7FC3" w14:textId="5BA58ACC" w:rsidR="002B63B5" w:rsidRPr="00903DBA" w:rsidRDefault="0031120D" w:rsidP="00DB788F">
      <w:pPr>
        <w:pStyle w:val="Code"/>
        <w:rPr>
          <w:highlight w:val="white"/>
        </w:rPr>
      </w:pPr>
      <w:r>
        <w:rPr>
          <w:highlight w:val="white"/>
        </w:rPr>
        <w:t>//using</w:t>
      </w:r>
      <w:r w:rsidR="002B63B5" w:rsidRPr="00903DBA">
        <w:rPr>
          <w:highlight w:val="white"/>
        </w:rPr>
        <w:t xml:space="preserve">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1"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1"/>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2"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2"/>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3"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3"/>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4"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4"/>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5"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5"/>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6" w:name="_Toc98936403"/>
      <w:bookmarkStart w:id="517" w:name="_Hlk64223447"/>
      <w:r>
        <w:t>&lt;</w:t>
      </w:r>
      <w:proofErr w:type="spellStart"/>
      <w:r>
        <w:t>h2</w:t>
      </w:r>
      <w:proofErr w:type="spellEnd"/>
      <w:r>
        <w:t>&gt;</w:t>
      </w:r>
      <w:r w:rsidRPr="00903DBA">
        <w:t>Tracks</w:t>
      </w:r>
      <w:r>
        <w:t>&lt;/</w:t>
      </w:r>
      <w:proofErr w:type="spellStart"/>
      <w:r>
        <w:t>h2</w:t>
      </w:r>
      <w:proofErr w:type="spellEnd"/>
      <w:r>
        <w:t>&gt;</w:t>
      </w:r>
      <w:bookmarkEnd w:id="51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12887D58" w:rsidR="004D41A8" w:rsidRPr="00903DBA" w:rsidRDefault="0031120D" w:rsidP="00132D4E">
      <w:pPr>
        <w:pStyle w:val="Code"/>
        <w:rPr>
          <w:highlight w:val="white"/>
        </w:rPr>
      </w:pPr>
      <w:r>
        <w:rPr>
          <w:highlight w:val="white"/>
        </w:rPr>
        <w:t>//using</w:t>
      </w:r>
      <w:r w:rsidR="004D41A8" w:rsidRPr="00903DBA">
        <w:rPr>
          <w:highlight w:val="white"/>
        </w:rPr>
        <w:t xml:space="preserve"> System;</w:t>
      </w:r>
    </w:p>
    <w:p w14:paraId="7CC43260" w14:textId="5E7F9089" w:rsidR="004D41A8" w:rsidRPr="00903DBA" w:rsidRDefault="0031120D" w:rsidP="00132D4E">
      <w:pPr>
        <w:pStyle w:val="Code"/>
        <w:rPr>
          <w:highlight w:val="white"/>
        </w:rPr>
      </w:pPr>
      <w:r>
        <w:rPr>
          <w:highlight w:val="white"/>
        </w:rPr>
        <w:t>//using</w:t>
      </w:r>
      <w:r w:rsidR="004D41A8" w:rsidRPr="00903DBA">
        <w:rPr>
          <w:highlight w:val="white"/>
        </w:rPr>
        <w:t xml:space="preserve">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8" w:name="_Toc98936404"/>
      <w:r>
        <w:t>&lt;</w:t>
      </w:r>
      <w:proofErr w:type="spellStart"/>
      <w:r>
        <w:t>h2</w:t>
      </w:r>
      <w:proofErr w:type="spellEnd"/>
      <w:r>
        <w:t>&gt;</w:t>
      </w:r>
      <w:r w:rsidRPr="00903DBA">
        <w:t>Register Allocation</w:t>
      </w:r>
      <w:r>
        <w:t>&lt;/</w:t>
      </w:r>
      <w:proofErr w:type="spellStart"/>
      <w:r>
        <w:t>h2</w:t>
      </w:r>
      <w:proofErr w:type="spellEnd"/>
      <w:r>
        <w:t>&gt;</w:t>
      </w:r>
      <w:bookmarkEnd w:id="518"/>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3B0E34BD" w:rsidR="003958DE" w:rsidRPr="00903DBA" w:rsidRDefault="0031120D" w:rsidP="003958DE">
      <w:pPr>
        <w:pStyle w:val="Code"/>
        <w:rPr>
          <w:highlight w:val="white"/>
        </w:rPr>
      </w:pPr>
      <w:r>
        <w:rPr>
          <w:highlight w:val="white"/>
        </w:rPr>
        <w:t>//using</w:t>
      </w:r>
      <w:r w:rsidR="003958DE" w:rsidRPr="00903DBA">
        <w:rPr>
          <w:highlight w:val="white"/>
        </w:rPr>
        <w:t xml:space="preserve">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7"/>
    </w:p>
    <w:p w14:paraId="55CD0915" w14:textId="6D4B2604" w:rsidR="00E920BB" w:rsidRPr="00903DBA" w:rsidRDefault="00CC1DF4" w:rsidP="0060539D">
      <w:pPr>
        <w:pStyle w:val="Heading2"/>
      </w:pPr>
      <w:bookmarkStart w:id="519" w:name="_Toc98936405"/>
      <w:r>
        <w:t>&lt;</w:t>
      </w:r>
      <w:proofErr w:type="spellStart"/>
      <w:r>
        <w:t>h2</w:t>
      </w:r>
      <w:proofErr w:type="spellEnd"/>
      <w:r>
        <w:t>&gt;</w:t>
      </w:r>
      <w:r w:rsidRPr="00903DBA">
        <w:t>Assembly Code Generation</w:t>
      </w:r>
      <w:r>
        <w:t>&lt;/</w:t>
      </w:r>
      <w:proofErr w:type="spellStart"/>
      <w:r>
        <w:t>h2</w:t>
      </w:r>
      <w:proofErr w:type="spellEnd"/>
      <w:r>
        <w:t>&gt;</w:t>
      </w:r>
      <w:bookmarkEnd w:id="519"/>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3D304446" w:rsidR="0057414B" w:rsidRPr="00903DBA" w:rsidRDefault="0031120D" w:rsidP="001950E8">
      <w:pPr>
        <w:pStyle w:val="Code"/>
        <w:rPr>
          <w:highlight w:val="white"/>
        </w:rPr>
      </w:pPr>
      <w:r>
        <w:rPr>
          <w:highlight w:val="white"/>
        </w:rPr>
        <w:t>//using</w:t>
      </w:r>
      <w:r w:rsidR="0057414B" w:rsidRPr="00903DBA">
        <w:rPr>
          <w:highlight w:val="white"/>
        </w:rPr>
        <w:t xml:space="preserve"> System.Linq;</w:t>
      </w:r>
    </w:p>
    <w:p w14:paraId="1003557D" w14:textId="533060C1" w:rsidR="0057414B" w:rsidRPr="00903DBA" w:rsidRDefault="0031120D" w:rsidP="001950E8">
      <w:pPr>
        <w:pStyle w:val="Code"/>
        <w:rPr>
          <w:highlight w:val="white"/>
        </w:rPr>
      </w:pPr>
      <w:r>
        <w:rPr>
          <w:highlight w:val="white"/>
        </w:rPr>
        <w:t>//using</w:t>
      </w:r>
      <w:r w:rsidR="0057414B" w:rsidRPr="00903DBA">
        <w:rPr>
          <w:highlight w:val="white"/>
        </w:rPr>
        <w:t xml:space="preserve"> System.Numerics;</w:t>
      </w:r>
    </w:p>
    <w:p w14:paraId="6AF357FA" w14:textId="558B46E5" w:rsidR="0057414B" w:rsidRPr="00903DBA" w:rsidRDefault="0031120D" w:rsidP="001950E8">
      <w:pPr>
        <w:pStyle w:val="Code"/>
        <w:rPr>
          <w:highlight w:val="white"/>
        </w:rPr>
      </w:pPr>
      <w:r>
        <w:rPr>
          <w:highlight w:val="white"/>
        </w:rPr>
        <w:t>//using</w:t>
      </w:r>
      <w:r w:rsidR="0057414B" w:rsidRPr="00903DBA">
        <w:rPr>
          <w:highlight w:val="white"/>
        </w:rPr>
        <w:t xml:space="preserve">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20"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20"/>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4780D043" w14:textId="77777777" w:rsidR="005D42B6" w:rsidRPr="005D42B6" w:rsidRDefault="005D42B6" w:rsidP="005D42B6">
      <w:pPr>
        <w:pStyle w:val="Code"/>
      </w:pPr>
      <w:r w:rsidRPr="005D42B6">
        <w:t xml:space="preserve">    public void AssemblyCodeList(List&lt;MiddleCode&gt; middleCodeList){</w:t>
      </w:r>
    </w:p>
    <w:p w14:paraId="33C2663E" w14:textId="77777777" w:rsidR="005D42B6" w:rsidRPr="005D42B6" w:rsidRDefault="005D42B6" w:rsidP="005D42B6">
      <w:pPr>
        <w:pStyle w:val="Code"/>
      </w:pPr>
      <w:r w:rsidRPr="005D42B6">
        <w:t xml:space="preserve">      for (int middleIndex = 0; middleIndex &lt; middleCodeList.Count;</w:t>
      </w:r>
    </w:p>
    <w:p w14:paraId="43D93270" w14:textId="77777777" w:rsidR="005D42B6" w:rsidRPr="005D42B6" w:rsidRDefault="005D42B6" w:rsidP="005D42B6">
      <w:pPr>
        <w:pStyle w:val="Code"/>
      </w:pPr>
      <w:r w:rsidRPr="005D42B6">
        <w:t xml:space="preserve">           ++middleIndex) {</w:t>
      </w:r>
    </w:p>
    <w:p w14:paraId="7E70CB53" w14:textId="77777777" w:rsidR="005D42B6" w:rsidRPr="005D42B6" w:rsidRDefault="005D42B6" w:rsidP="005D42B6">
      <w:pPr>
        <w:pStyle w:val="Code"/>
      </w:pPr>
      <w:r w:rsidRPr="005D42B6">
        <w:lastRenderedPageBreak/>
        <w:t xml:space="preserve">        MiddleCode middleCode = middleCodeList[middleIndex];</w:t>
      </w:r>
    </w:p>
    <w:p w14:paraId="48352AC9" w14:textId="77777777" w:rsidR="005D42B6" w:rsidRPr="005D42B6" w:rsidRDefault="005D42B6" w:rsidP="005D42B6">
      <w:pPr>
        <w:pStyle w:val="Code"/>
      </w:pPr>
      <w:r w:rsidRPr="005D42B6">
        <w:t xml:space="preserve">        AddAssemblyCode(AssemblyOperator.new_middle_code, middleIndex);</w:t>
      </w:r>
    </w:p>
    <w:p w14:paraId="0EAB168E" w14:textId="3A6F6118" w:rsidR="005D42B6" w:rsidRPr="00903DBA" w:rsidRDefault="00D77E69" w:rsidP="005D42B6">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w:t>
      </w:r>
      <w:r w:rsidR="005D42B6" w:rsidRPr="00903DBA">
        <w:rPr>
          <w:highlight w:val="white"/>
        </w:rPr>
        <w:t>If the middle code instruction is not an initializer, we add a label with the unique name of the function. If the middle code index is greater th</w:t>
      </w:r>
      <w:r w:rsidR="005D42B6">
        <w:rPr>
          <w:highlight w:val="white"/>
        </w:rPr>
        <w:t>an</w:t>
      </w:r>
      <w:r w:rsidR="005D42B6" w:rsidRPr="00903DBA">
        <w:rPr>
          <w:highlight w:val="white"/>
        </w:rPr>
        <w:t xml:space="preserve"> zero, we also add it to the label.</w:t>
      </w:r>
      <w:r w:rsidR="005D42B6">
        <w:rPr>
          <w:highlight w:val="white"/>
        </w:rPr>
        <w:t xml:space="preserve"> If the index is zero, it is the first instruction of the function, and is not given an index.</w:t>
      </w:r>
    </w:p>
    <w:p w14:paraId="4D0DA865" w14:textId="77777777" w:rsidR="005D42B6" w:rsidRPr="005D42B6" w:rsidRDefault="005D42B6" w:rsidP="005D42B6">
      <w:pPr>
        <w:pStyle w:val="Code"/>
      </w:pPr>
      <w:r w:rsidRPr="005D42B6">
        <w:t xml:space="preserve">        if ((SymbolTable.CurrentFunction != null) &amp;&amp;</w:t>
      </w:r>
    </w:p>
    <w:p w14:paraId="20021085" w14:textId="77777777" w:rsidR="005D42B6" w:rsidRPr="005D42B6" w:rsidRDefault="005D42B6" w:rsidP="005D42B6">
      <w:pPr>
        <w:pStyle w:val="Code"/>
      </w:pPr>
      <w:r w:rsidRPr="005D42B6">
        <w:t xml:space="preserve">            (middleCode.Operator != MiddleOperator.Initializer) &amp;&amp;</w:t>
      </w:r>
    </w:p>
    <w:p w14:paraId="0A409264" w14:textId="77777777" w:rsidR="005D42B6" w:rsidRPr="005D42B6" w:rsidRDefault="005D42B6" w:rsidP="005D42B6">
      <w:pPr>
        <w:pStyle w:val="Code"/>
      </w:pPr>
      <w:r w:rsidRPr="005D42B6">
        <w:t xml:space="preserve">            (middleCode.Operator != MiddleOperator.InitializerZero)) {</w:t>
      </w:r>
    </w:p>
    <w:p w14:paraId="6A3CB229" w14:textId="77777777" w:rsidR="005D42B6" w:rsidRPr="005D42B6" w:rsidRDefault="005D42B6" w:rsidP="005D42B6">
      <w:pPr>
        <w:pStyle w:val="Code"/>
      </w:pPr>
      <w:r w:rsidRPr="005D42B6">
        <w:t xml:space="preserve">          string labelText = SymbolTable.CurrentFunction.UniqueName;</w:t>
      </w:r>
    </w:p>
    <w:p w14:paraId="358BB2B3" w14:textId="77777777" w:rsidR="005D42B6" w:rsidRPr="005D42B6" w:rsidRDefault="005D42B6" w:rsidP="005D42B6">
      <w:pPr>
        <w:pStyle w:val="Code"/>
      </w:pPr>
      <w:r w:rsidRPr="005D42B6">
        <w:t xml:space="preserve">            </w:t>
      </w:r>
    </w:p>
    <w:p w14:paraId="4B5354C5" w14:textId="77777777" w:rsidR="005D42B6" w:rsidRPr="005D42B6" w:rsidRDefault="005D42B6" w:rsidP="005D42B6">
      <w:pPr>
        <w:pStyle w:val="Code"/>
      </w:pPr>
      <w:r w:rsidRPr="005D42B6">
        <w:t xml:space="preserve">          if (middleIndex &gt; 0) {</w:t>
      </w:r>
    </w:p>
    <w:p w14:paraId="56E7D7F1" w14:textId="77777777" w:rsidR="005D42B6" w:rsidRPr="005D42B6" w:rsidRDefault="005D42B6" w:rsidP="005D42B6">
      <w:pPr>
        <w:pStyle w:val="Code"/>
      </w:pPr>
      <w:r w:rsidRPr="005D42B6">
        <w:t xml:space="preserve">            labelText += Symbol.SeparatorId + middleIndex;</w:t>
      </w:r>
    </w:p>
    <w:p w14:paraId="1754123E" w14:textId="77777777" w:rsidR="005D42B6" w:rsidRPr="005D42B6" w:rsidRDefault="005D42B6" w:rsidP="005D42B6">
      <w:pPr>
        <w:pStyle w:val="Code"/>
      </w:pPr>
      <w:r w:rsidRPr="005D42B6">
        <w:t xml:space="preserve">          }</w:t>
      </w:r>
    </w:p>
    <w:p w14:paraId="0F4C9843" w14:textId="77777777" w:rsidR="005D42B6" w:rsidRPr="005D42B6" w:rsidRDefault="005D42B6" w:rsidP="005D42B6">
      <w:pPr>
        <w:pStyle w:val="Code"/>
      </w:pPr>
    </w:p>
    <w:p w14:paraId="0879FD9D" w14:textId="77777777" w:rsidR="005D42B6" w:rsidRPr="005D42B6" w:rsidRDefault="005D42B6" w:rsidP="005D42B6">
      <w:pPr>
        <w:pStyle w:val="Code"/>
      </w:pPr>
      <w:r w:rsidRPr="005D42B6">
        <w:t xml:space="preserve">          AddAssemblyCode(AssemblyOperator.label, labelText);</w:t>
      </w:r>
    </w:p>
    <w:p w14:paraId="4B031726" w14:textId="7DEBB8B1" w:rsidR="005D42B6" w:rsidRDefault="005D42B6" w:rsidP="005D42B6">
      <w:pPr>
        <w:pStyle w:val="Code"/>
      </w:pPr>
      <w:r w:rsidRPr="005D42B6">
        <w:t xml:space="preserve">        }</w:t>
      </w:r>
    </w:p>
    <w:p w14:paraId="57196240" w14:textId="77777777" w:rsidR="005D42B6" w:rsidRPr="005D42B6" w:rsidRDefault="005D42B6" w:rsidP="005D42B6">
      <w:pPr>
        <w:pStyle w:val="Code"/>
      </w:pPr>
    </w:p>
    <w:p w14:paraId="789A5222" w14:textId="77777777" w:rsidR="00637489" w:rsidRPr="00637489" w:rsidRDefault="00637489" w:rsidP="00637489">
      <w:pPr>
        <w:pStyle w:val="Code"/>
      </w:pPr>
      <w:r w:rsidRPr="00637489">
        <w:t xml:space="preserve">        AddAssemblyCode(AssemblyOperator.comment, middleCode.ToString());</w:t>
      </w:r>
    </w:p>
    <w:p w14:paraId="534DE972" w14:textId="77777777" w:rsidR="00637489" w:rsidRPr="00637489" w:rsidRDefault="00637489" w:rsidP="00637489">
      <w:pPr>
        <w:pStyle w:val="Code"/>
      </w:pPr>
      <w:r w:rsidRPr="00637489">
        <w:t xml:space="preserve">        MethodInfo methodInfo = null;</w:t>
      </w:r>
    </w:p>
    <w:p w14:paraId="6F01A76F" w14:textId="77777777" w:rsidR="00637489" w:rsidRPr="00637489" w:rsidRDefault="00637489" w:rsidP="00637489">
      <w:pPr>
        <w:pStyle w:val="Code"/>
      </w:pPr>
    </w:p>
    <w:p w14:paraId="2D81322E" w14:textId="77777777" w:rsidR="00637489" w:rsidRPr="00637489" w:rsidRDefault="00637489" w:rsidP="00637489">
      <w:pPr>
        <w:pStyle w:val="Code"/>
      </w:pPr>
      <w:r w:rsidRPr="00637489">
        <w:t xml:space="preserve">        String operatorName;</w:t>
      </w:r>
    </w:p>
    <w:p w14:paraId="506ED511" w14:textId="77777777" w:rsidR="00637489" w:rsidRPr="00637489" w:rsidRDefault="00637489" w:rsidP="00637489">
      <w:pPr>
        <w:pStyle w:val="Code"/>
      </w:pPr>
      <w:r w:rsidRPr="00637489">
        <w:t xml:space="preserve">        if (!m_nameMap.TryGetValue(middleCode.Operator, out operatorName)) {</w:t>
      </w:r>
    </w:p>
    <w:p w14:paraId="46F0DC85" w14:textId="77777777" w:rsidR="00637489" w:rsidRPr="00637489" w:rsidRDefault="00637489" w:rsidP="00637489">
      <w:pPr>
        <w:pStyle w:val="Code"/>
      </w:pPr>
      <w:r w:rsidRPr="00637489">
        <w:t xml:space="preserve">          operatorName =</w:t>
      </w:r>
    </w:p>
    <w:p w14:paraId="2148B103" w14:textId="77777777" w:rsidR="00637489" w:rsidRPr="00637489" w:rsidRDefault="00637489" w:rsidP="00637489">
      <w:pPr>
        <w:pStyle w:val="Code"/>
      </w:pPr>
      <w:r w:rsidRPr="00637489">
        <w:t xml:space="preserve">            Enum.GetName(typeof(MiddleOperator), middleCode.Operator);</w:t>
      </w:r>
    </w:p>
    <w:p w14:paraId="7CBB79A2" w14:textId="77777777" w:rsidR="00637489" w:rsidRPr="00637489" w:rsidRDefault="00637489" w:rsidP="00637489">
      <w:pPr>
        <w:pStyle w:val="Code"/>
      </w:pPr>
      <w:r w:rsidRPr="00637489">
        <w:t xml:space="preserve">        }</w:t>
      </w:r>
    </w:p>
    <w:p w14:paraId="3F3628DF" w14:textId="77777777" w:rsidR="00637489" w:rsidRPr="00637489" w:rsidRDefault="00637489" w:rsidP="00637489">
      <w:pPr>
        <w:pStyle w:val="Code"/>
      </w:pPr>
    </w:p>
    <w:p w14:paraId="1BCAD7F1" w14:textId="77777777" w:rsidR="00637489" w:rsidRPr="00637489" w:rsidRDefault="00637489" w:rsidP="00637489">
      <w:pPr>
        <w:pStyle w:val="Code"/>
      </w:pPr>
      <w:r w:rsidRPr="00637489">
        <w:t xml:space="preserve">        Symbol symbol =</w:t>
      </w:r>
    </w:p>
    <w:p w14:paraId="4FCB05BA" w14:textId="77777777" w:rsidR="00637489" w:rsidRPr="00637489" w:rsidRDefault="00637489" w:rsidP="00637489">
      <w:pPr>
        <w:pStyle w:val="Code"/>
      </w:pPr>
      <w:r w:rsidRPr="00637489">
        <w:t xml:space="preserve">          (middleCode[0] is Symbol) ? ((Symbol) middleCode[0]) :</w:t>
      </w:r>
    </w:p>
    <w:p w14:paraId="3AA78DDB" w14:textId="77777777" w:rsidR="00637489" w:rsidRPr="00637489" w:rsidRDefault="00637489" w:rsidP="00637489">
      <w:pPr>
        <w:pStyle w:val="Code"/>
      </w:pPr>
      <w:r w:rsidRPr="00637489">
        <w:t xml:space="preserve">          (middleCode[1] is Symbol) ? ((Symbol) middleCode[1]) :</w:t>
      </w:r>
    </w:p>
    <w:p w14:paraId="48F9E9DE" w14:textId="77777777" w:rsidR="00637489" w:rsidRPr="00637489" w:rsidRDefault="00637489" w:rsidP="00637489">
      <w:pPr>
        <w:pStyle w:val="Code"/>
      </w:pPr>
      <w:r w:rsidRPr="00637489">
        <w:t xml:space="preserve">          (middleCode[2] is Symbol) ? ((Symbol) middleCode[2]) : null;</w:t>
      </w:r>
    </w:p>
    <w:p w14:paraId="368DC549" w14:textId="77777777" w:rsidR="00637489" w:rsidRPr="00637489" w:rsidRDefault="00637489" w:rsidP="00637489">
      <w:pPr>
        <w:pStyle w:val="Code"/>
      </w:pPr>
    </w:p>
    <w:p w14:paraId="77D660FA" w14:textId="77777777" w:rsidR="00637489" w:rsidRPr="00637489" w:rsidRDefault="00637489" w:rsidP="00637489">
      <w:pPr>
        <w:pStyle w:val="Code"/>
      </w:pPr>
      <w:r w:rsidRPr="00637489">
        <w:t xml:space="preserve">        if (symbol != null) {</w:t>
      </w:r>
    </w:p>
    <w:p w14:paraId="43E1A2F5" w14:textId="77777777" w:rsidR="00637489" w:rsidRDefault="00637489" w:rsidP="00637489">
      <w:pPr>
        <w:pStyle w:val="Code"/>
      </w:pPr>
      <w:r w:rsidRPr="00637489">
        <w:t xml:space="preserve">          String typeName =</w:t>
      </w:r>
    </w:p>
    <w:p w14:paraId="76534064" w14:textId="647E6E43" w:rsidR="00637489" w:rsidRPr="00637489" w:rsidRDefault="00637489" w:rsidP="00637489">
      <w:pPr>
        <w:pStyle w:val="Code"/>
      </w:pPr>
      <w:r>
        <w:t xml:space="preserve">           </w:t>
      </w:r>
      <w:r w:rsidRPr="00637489">
        <w:t xml:space="preserve"> symbol.Type.IsStructOrUnion() ? "StructUnion" :</w:t>
      </w:r>
    </w:p>
    <w:p w14:paraId="72DA39FB" w14:textId="5B350189" w:rsidR="00637489" w:rsidRPr="00637489" w:rsidRDefault="00637489" w:rsidP="00637489">
      <w:pPr>
        <w:pStyle w:val="Code"/>
      </w:pPr>
      <w:r w:rsidRPr="00637489">
        <w:t xml:space="preserve">           </w:t>
      </w:r>
      <w:r>
        <w:t xml:space="preserve"> </w:t>
      </w:r>
      <w:r w:rsidRPr="00637489">
        <w:t>(symbol.Type.IsFloating() ? "Floating" : "Integral");</w:t>
      </w:r>
    </w:p>
    <w:p w14:paraId="38EF438D" w14:textId="77777777" w:rsidR="00637489" w:rsidRPr="00637489" w:rsidRDefault="00637489" w:rsidP="00637489">
      <w:pPr>
        <w:pStyle w:val="Code"/>
      </w:pPr>
      <w:r w:rsidRPr="00637489">
        <w:t xml:space="preserve">          methodInfo = GetType().GetMethod(operatorName + typeName);</w:t>
      </w:r>
    </w:p>
    <w:p w14:paraId="4DFF4B51" w14:textId="77777777" w:rsidR="00637489" w:rsidRPr="00637489" w:rsidRDefault="00637489" w:rsidP="00637489">
      <w:pPr>
        <w:pStyle w:val="Code"/>
      </w:pPr>
      <w:r w:rsidRPr="00637489">
        <w:t xml:space="preserve">        }</w:t>
      </w:r>
    </w:p>
    <w:p w14:paraId="55F94D1F" w14:textId="77777777" w:rsidR="00637489" w:rsidRPr="00637489" w:rsidRDefault="00637489" w:rsidP="00637489">
      <w:pPr>
        <w:pStyle w:val="Code"/>
      </w:pPr>
    </w:p>
    <w:p w14:paraId="58109147" w14:textId="77777777" w:rsidR="00637489" w:rsidRPr="00637489" w:rsidRDefault="00637489" w:rsidP="00637489">
      <w:pPr>
        <w:pStyle w:val="Code"/>
      </w:pPr>
      <w:r w:rsidRPr="00637489">
        <w:t xml:space="preserve">        if (methodInfo == null) {</w:t>
      </w:r>
    </w:p>
    <w:p w14:paraId="0EA223AB" w14:textId="77777777" w:rsidR="00637489" w:rsidRPr="00637489" w:rsidRDefault="00637489" w:rsidP="00637489">
      <w:pPr>
        <w:pStyle w:val="Code"/>
      </w:pPr>
      <w:r w:rsidRPr="00637489">
        <w:t xml:space="preserve">          methodInfo = GetType().GetMethod(operatorName);</w:t>
      </w:r>
    </w:p>
    <w:p w14:paraId="7D3F068C" w14:textId="77777777" w:rsidR="00637489" w:rsidRPr="00637489" w:rsidRDefault="00637489" w:rsidP="00637489">
      <w:pPr>
        <w:pStyle w:val="Code"/>
      </w:pPr>
      <w:r w:rsidRPr="00637489">
        <w:t xml:space="preserve">        }</w:t>
      </w:r>
    </w:p>
    <w:p w14:paraId="75EB283C" w14:textId="77777777" w:rsidR="00637489" w:rsidRPr="00637489" w:rsidRDefault="00637489" w:rsidP="00637489">
      <w:pPr>
        <w:pStyle w:val="Code"/>
      </w:pPr>
    </w:p>
    <w:p w14:paraId="59737DE8" w14:textId="77777777" w:rsidR="00637489" w:rsidRPr="00637489" w:rsidRDefault="00637489" w:rsidP="00637489">
      <w:pPr>
        <w:pStyle w:val="Code"/>
      </w:pPr>
      <w:r w:rsidRPr="00637489">
        <w:t xml:space="preserve">        methodInfo.Invoke(this, new object[] { middleCode, middleIndex });</w:t>
      </w:r>
    </w:p>
    <w:p w14:paraId="3EB20DB7" w14:textId="77777777" w:rsidR="00637489" w:rsidRPr="00637489" w:rsidRDefault="00637489" w:rsidP="00637489">
      <w:pPr>
        <w:pStyle w:val="Code"/>
      </w:pPr>
      <w:r w:rsidRPr="00637489">
        <w:t xml:space="preserve">      }</w:t>
      </w:r>
    </w:p>
    <w:p w14:paraId="4FC4F68D" w14:textId="77777777" w:rsidR="00637489" w:rsidRPr="00637489" w:rsidRDefault="00637489" w:rsidP="00637489">
      <w:pPr>
        <w:pStyle w:val="Code"/>
      </w:pPr>
      <w:r w:rsidRPr="00637489">
        <w:t xml:space="preserve">    }</w:t>
      </w:r>
    </w:p>
    <w:p w14:paraId="4D379628" w14:textId="649AB0B3" w:rsidR="00B60C9E" w:rsidRPr="00903DBA" w:rsidRDefault="00CC1DF4" w:rsidP="0060539D">
      <w:pPr>
        <w:pStyle w:val="Heading3"/>
        <w:rPr>
          <w:highlight w:val="white"/>
        </w:rPr>
      </w:pPr>
      <w:bookmarkStart w:id="521"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1"/>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lastRenderedPageBreak/>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2"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2"/>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lastRenderedPageBreak/>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3AA8E18B"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06436E">
        <w:rPr>
          <w:rStyle w:val="KeyWord0"/>
          <w:highlight w:val="white"/>
        </w:rPr>
        <w:t>Pre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06436E">
        <w:rPr>
          <w:rStyle w:val="KeyWord0"/>
          <w:highlight w:val="white"/>
        </w:rPr>
        <w:t>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77554879"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06436E">
        <w:rPr>
          <w:rStyle w:val="KeyWord0"/>
          <w:highlight w:val="white"/>
        </w:rPr>
        <w:t>Pre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3A0233E" w:rsidR="0043182A" w:rsidRPr="00903DBA" w:rsidRDefault="0043182A" w:rsidP="0043182A">
      <w:pPr>
        <w:pStyle w:val="Code"/>
        <w:rPr>
          <w:highlight w:val="white"/>
        </w:rPr>
      </w:pPr>
      <w:r w:rsidRPr="00903DBA">
        <w:rPr>
          <w:highlight w:val="white"/>
        </w:rPr>
        <w:t xml:space="preserve">    public void </w:t>
      </w:r>
      <w:r w:rsidR="0006436E">
        <w:rPr>
          <w:highlight w:val="white"/>
        </w:rPr>
        <w:t>Preall</w:t>
      </w:r>
      <w:r w:rsidRPr="00903DBA">
        <w:rPr>
          <w:highlight w:val="white"/>
        </w:rPr>
        <w:t>(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lastRenderedPageBreak/>
        <w:t xml:space="preserve">      extraSize += totalSize * doubleTypeSize;</w:t>
      </w:r>
    </w:p>
    <w:p w14:paraId="6B490B7B" w14:textId="6D4097FF" w:rsidR="0018228F" w:rsidRPr="00903DBA" w:rsidRDefault="00107C0F" w:rsidP="00107C0F">
      <w:pPr>
        <w:rPr>
          <w:highlight w:val="white"/>
        </w:rPr>
      </w:pPr>
      <w:r>
        <w:rPr>
          <w:highlight w:val="white"/>
        </w:rPr>
        <w:t xml:space="preserve">We iterate through the track map map and store the values of the registers currently in use. </w:t>
      </w:r>
      <w:proofErr w:type="gramStart"/>
      <w:r>
        <w:rPr>
          <w:highlight w:val="white"/>
        </w:rPr>
        <w:t>Also</w:t>
      </w:r>
      <w:proofErr w:type="gramEnd"/>
      <w:r>
        <w:rPr>
          <w:highlight w:val="white"/>
        </w:rPr>
        <w:t xml:space="preserve">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64B199B6" w:rsidR="006E5A65" w:rsidRPr="00903DBA" w:rsidRDefault="006E5A65" w:rsidP="006E5A65">
      <w:pPr>
        <w:rPr>
          <w:highlight w:val="white"/>
        </w:rPr>
      </w:pPr>
      <w:bookmarkStart w:id="523"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06436E">
        <w:rPr>
          <w:rStyle w:val="KeyWord0"/>
          <w:highlight w:val="white"/>
        </w:rPr>
        <w:t>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43B9162C" w:rsidR="0043182A" w:rsidRPr="00903DBA" w:rsidRDefault="0043182A" w:rsidP="0043182A">
      <w:pPr>
        <w:pStyle w:val="Code"/>
        <w:rPr>
          <w:highlight w:val="white"/>
        </w:rPr>
      </w:pPr>
      <w:r w:rsidRPr="00903DBA">
        <w:rPr>
          <w:highlight w:val="white"/>
        </w:rPr>
        <w:t xml:space="preserve">    public void </w:t>
      </w:r>
      <w:r w:rsidR="0006436E">
        <w:rPr>
          <w:highlight w:val="white"/>
        </w:rPr>
        <w:t>Call</w:t>
      </w:r>
      <w:r w:rsidRPr="00903DBA">
        <w:rPr>
          <w:highlight w:val="white"/>
        </w:rPr>
        <w:t>(MiddleCode middleCode, int index) {</w:t>
      </w:r>
    </w:p>
    <w:p w14:paraId="4D1B1757" w14:textId="345B1765" w:rsidR="0043182A" w:rsidRPr="00903DBA" w:rsidRDefault="0043182A" w:rsidP="0043182A">
      <w:pPr>
        <w:pStyle w:val="Code"/>
        <w:rPr>
          <w:highlight w:val="white"/>
        </w:rPr>
      </w:pPr>
      <w:r w:rsidRPr="00903DBA">
        <w:rPr>
          <w:highlight w:val="white"/>
        </w:rPr>
        <w:lastRenderedPageBreak/>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lastRenderedPageBreak/>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w:t>
      </w:r>
      <w:proofErr w:type="gramStart"/>
      <w:r w:rsidR="00204FC8">
        <w:rPr>
          <w:highlight w:val="white"/>
        </w:rPr>
        <w:t>in order to</w:t>
      </w:r>
      <w:proofErr w:type="gramEnd"/>
      <w:r w:rsidR="00204FC8">
        <w:rPr>
          <w:highlight w:val="white"/>
        </w:rPr>
        <w:t xml:space="preserve">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10082920"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06436E">
        <w:rPr>
          <w:rStyle w:val="KeyWord0"/>
          <w:highlight w:val="white"/>
        </w:rPr>
        <w:t>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7693F60"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06436E">
        <w:rPr>
          <w:rStyle w:val="KeyWord0"/>
          <w:highlight w:val="white"/>
        </w:rPr>
        <w:t>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06436E">
        <w:rPr>
          <w:rStyle w:val="KeyWord0"/>
          <w:highlight w:val="white"/>
        </w:rPr>
        <w:t>Preall</w:t>
      </w:r>
      <w:r w:rsidR="00D4318D">
        <w:rPr>
          <w:rStyle w:val="KeyWord0"/>
          <w:highlight w:val="white"/>
        </w:rPr>
        <w:t>&lt;/k&gt;</w:t>
      </w:r>
      <w:r w:rsidR="007B5560" w:rsidRPr="00903DBA">
        <w:rPr>
          <w:highlight w:val="white"/>
        </w:rPr>
        <w:t xml:space="preserve"> above.</w:t>
      </w:r>
    </w:p>
    <w:p w14:paraId="3A4C9201" w14:textId="7F4F43E2" w:rsidR="00C13A3B" w:rsidRPr="00903DBA" w:rsidRDefault="00C13A3B" w:rsidP="00C13A3B">
      <w:pPr>
        <w:pStyle w:val="Code"/>
        <w:rPr>
          <w:highlight w:val="white"/>
        </w:rPr>
      </w:pPr>
      <w:r w:rsidRPr="00903DBA">
        <w:rPr>
          <w:highlight w:val="white"/>
        </w:rPr>
        <w:t xml:space="preserve">    public void </w:t>
      </w:r>
      <w:r w:rsidR="0006436E">
        <w:rPr>
          <w:highlight w:val="white"/>
        </w:rPr>
        <w:t>PostCall</w:t>
      </w:r>
      <w:r w:rsidRPr="00903DBA">
        <w:rPr>
          <w:highlight w:val="white"/>
        </w:rPr>
        <w:t>(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26D62201"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lastRenderedPageBreak/>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4"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4"/>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lastRenderedPageBreak/>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5" w:name="_Toc98936410"/>
      <w:r>
        <w:rPr>
          <w:highlight w:val="white"/>
        </w:rPr>
        <w:lastRenderedPageBreak/>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5"/>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w:t>
      </w:r>
      <w:r w:rsidR="00B10950" w:rsidRPr="00903DBA">
        <w:rPr>
          <w:highlight w:val="white"/>
        </w:rPr>
        <w:lastRenderedPageBreak/>
        <w:t xml:space="preserve">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lastRenderedPageBreak/>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w:t>
      </w:r>
      <w:proofErr w:type="gramStart"/>
      <w:r w:rsidR="0010515E" w:rsidRPr="00903DBA">
        <w:rPr>
          <w:highlight w:val="white"/>
        </w:rPr>
        <w:t>symbol, and</w:t>
      </w:r>
      <w:proofErr w:type="gramEnd"/>
      <w:r w:rsidR="0010515E"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w:t>
      </w:r>
      <w:proofErr w:type="gramStart"/>
      <w:r w:rsidR="002934E6">
        <w:rPr>
          <w:highlight w:val="white"/>
        </w:rPr>
        <w:t>in order for</w:t>
      </w:r>
      <w:proofErr w:type="gramEnd"/>
      <w:r w:rsidR="002934E6">
        <w:rPr>
          <w:highlight w:val="white"/>
        </w:rPr>
        <w:t xml:space="preserve">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6" w:name="_Toc98936411"/>
      <w:r>
        <w:rPr>
          <w:highlight w:val="white"/>
        </w:rPr>
        <w:lastRenderedPageBreak/>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6"/>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proofErr w:type="spellStart"/>
      <w:r w:rsidR="00B10CE1" w:rsidRPr="00B10CE1">
        <w:rPr>
          <w:rStyle w:val="KeyWord0"/>
          <w:highlight w:val="white"/>
        </w:rPr>
        <w:t>ReturnJump</w:t>
      </w:r>
      <w:proofErr w:type="spellEnd"/>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proofErr w:type="spellStart"/>
      <w:r w:rsidR="00565193" w:rsidRPr="00B10CE1">
        <w:rPr>
          <w:rStyle w:val="KeyWord0"/>
          <w:highlight w:val="white"/>
        </w:rPr>
        <w:t>ReturnJump</w:t>
      </w:r>
      <w:proofErr w:type="spellEnd"/>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lastRenderedPageBreak/>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w:t>
      </w:r>
      <w:proofErr w:type="gramStart"/>
      <w:r w:rsidR="00FA620D" w:rsidRPr="00903DBA">
        <w:rPr>
          <w:highlight w:val="white"/>
        </w:rPr>
        <w:t>have to</w:t>
      </w:r>
      <w:proofErr w:type="gramEnd"/>
      <w:r w:rsidR="00FA620D" w:rsidRPr="00903DBA">
        <w:rPr>
          <w:highlight w:val="white"/>
        </w:rPr>
        <w:t xml:space="preserve">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518334D1"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Integral</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320B235C" w:rsidR="000E343D" w:rsidRPr="00903DBA" w:rsidRDefault="000E343D" w:rsidP="000E343D">
      <w:pPr>
        <w:pStyle w:val="Code"/>
        <w:rPr>
          <w:highlight w:val="white"/>
        </w:rPr>
      </w:pPr>
      <w:r w:rsidRPr="00903DBA">
        <w:rPr>
          <w:highlight w:val="white"/>
        </w:rPr>
        <w:t xml:space="preserve">    public void </w:t>
      </w:r>
      <w:r w:rsidR="00446782">
        <w:rPr>
          <w:highlight w:val="white"/>
        </w:rPr>
        <w:t>GetReturnValueIntegral</w:t>
      </w:r>
      <w:r w:rsidRPr="00903DBA">
        <w:rPr>
          <w:highlight w:val="white"/>
        </w:rPr>
        <w:t>(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w:t>
      </w:r>
      <w:proofErr w:type="gramStart"/>
      <w:r w:rsidR="00340C29">
        <w:rPr>
          <w:highlight w:val="white"/>
        </w:rPr>
        <w:t>expression</w:t>
      </w:r>
      <w:proofErr w:type="gramEnd"/>
      <w:r w:rsidR="00340C29">
        <w:rPr>
          <w:highlight w:val="white"/>
        </w:rPr>
        <w:t xml:space="preserve">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546A84EA" w:rsidR="00D935A0" w:rsidRDefault="00D935A0" w:rsidP="007B4210">
      <w:pPr>
        <w:pStyle w:val="Code"/>
        <w:rPr>
          <w:highlight w:val="white"/>
        </w:rPr>
      </w:pPr>
      <w:r w:rsidRPr="00903DBA">
        <w:rPr>
          <w:highlight w:val="white"/>
        </w:rPr>
        <w:t xml:space="preserve">    }</w:t>
      </w:r>
    </w:p>
    <w:p w14:paraId="1579E97D" w14:textId="75373E72" w:rsidR="00446782" w:rsidRPr="00903DBA" w:rsidRDefault="00446782" w:rsidP="00446782">
      <w:pPr>
        <w:rPr>
          <w:highlight w:val="white"/>
        </w:rPr>
      </w:pPr>
      <w:r>
        <w:rPr>
          <w:highlight w:val="white"/>
        </w:rPr>
        <w:t>The &lt;k&gt;</w:t>
      </w:r>
      <w:proofErr w:type="spellStart"/>
      <w:r w:rsidRPr="00746B27">
        <w:rPr>
          <w:rStyle w:val="KeyWord0"/>
          <w:highlight w:val="white"/>
        </w:rPr>
        <w:t>StackTop</w:t>
      </w:r>
      <w:proofErr w:type="spellEnd"/>
      <w:r>
        <w:rPr>
          <w:highlight w:val="white"/>
        </w:rPr>
        <w:t>&lt;/k&gt; met</w:t>
      </w:r>
      <w:r w:rsidR="00746B27">
        <w:rPr>
          <w:highlight w:val="white"/>
        </w:rPr>
        <w:t>hod</w:t>
      </w:r>
      <w:r>
        <w:rPr>
          <w:highlight w:val="white"/>
        </w:rPr>
        <w:t xml:space="preserve"> </w:t>
      </w:r>
      <w:r w:rsidR="0011136A">
        <w:rPr>
          <w:highlight w:val="white"/>
        </w:rPr>
        <w:t>adds code for marking the start of the call stack of the execution.</w:t>
      </w:r>
    </w:p>
    <w:p w14:paraId="6DB39947" w14:textId="77777777" w:rsidR="00446782" w:rsidRPr="00446782" w:rsidRDefault="00446782" w:rsidP="00446782">
      <w:pPr>
        <w:pStyle w:val="Code"/>
      </w:pPr>
      <w:r w:rsidRPr="00446782">
        <w:t xml:space="preserve">    public void StackTop(MiddleCode middleCode, int middleIndex) {</w:t>
      </w:r>
    </w:p>
    <w:p w14:paraId="1E0C3241" w14:textId="77777777" w:rsidR="00446782" w:rsidRPr="00446782" w:rsidRDefault="00446782" w:rsidP="00446782">
      <w:pPr>
        <w:pStyle w:val="Code"/>
      </w:pPr>
      <w:r w:rsidRPr="00446782">
        <w:t xml:space="preserve">      Symbol symbol = (Symbol) middleCode[0];</w:t>
      </w:r>
    </w:p>
    <w:p w14:paraId="54F0AC06" w14:textId="77777777" w:rsidR="00446782" w:rsidRPr="00446782" w:rsidRDefault="00446782" w:rsidP="00446782">
      <w:pPr>
        <w:pStyle w:val="Code"/>
      </w:pPr>
      <w:r w:rsidRPr="00446782">
        <w:t xml:space="preserve">      Track track = new(symbol);</w:t>
      </w:r>
    </w:p>
    <w:p w14:paraId="300435CD" w14:textId="77777777" w:rsidR="00446782" w:rsidRPr="00446782" w:rsidRDefault="00446782" w:rsidP="00446782">
      <w:pPr>
        <w:pStyle w:val="Code"/>
      </w:pPr>
      <w:r w:rsidRPr="00446782">
        <w:t xml:space="preserve">      m_trackMap.Add(symbol, track);</w:t>
      </w:r>
    </w:p>
    <w:p w14:paraId="2C90C839" w14:textId="77777777" w:rsidR="00446782" w:rsidRPr="00446782" w:rsidRDefault="00446782" w:rsidP="00446782">
      <w:pPr>
        <w:pStyle w:val="Code"/>
      </w:pPr>
      <w:r w:rsidRPr="00446782">
        <w:t xml:space="preserve">      AddAssemblyCode(AssemblyOperator.mov, track, Linker.StackStart);</w:t>
      </w:r>
    </w:p>
    <w:p w14:paraId="495E08E0" w14:textId="77777777" w:rsidR="00446782" w:rsidRPr="00446782" w:rsidRDefault="00446782" w:rsidP="00446782">
      <w:pPr>
        <w:pStyle w:val="Code"/>
      </w:pPr>
      <w:r w:rsidRPr="00446782">
        <w:t xml:space="preserve">    }</w:t>
      </w:r>
    </w:p>
    <w:p w14:paraId="37874EDE" w14:textId="77777777" w:rsidR="00446782" w:rsidRPr="00446782" w:rsidRDefault="00446782" w:rsidP="00446782">
      <w:pPr>
        <w:pStyle w:val="Code"/>
      </w:pP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7"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7"/>
    </w:p>
    <w:p w14:paraId="46B15409" w14:textId="77777777" w:rsidR="0017436E" w:rsidRDefault="0017436E" w:rsidP="0088021F">
      <w:pPr>
        <w:rPr>
          <w:highlight w:val="white"/>
        </w:rPr>
      </w:pPr>
    </w:p>
    <w:p w14:paraId="02D80154" w14:textId="2FC2E3FF" w:rsidR="00752B1A" w:rsidRDefault="00752B1A" w:rsidP="00752B1A">
      <w:pPr>
        <w:rPr>
          <w:highlight w:val="white"/>
        </w:rPr>
      </w:pPr>
      <w:r>
        <w:rPr>
          <w:highlight w:val="white"/>
        </w:rPr>
        <w:t>The &lt;k&gt;</w:t>
      </w:r>
      <w:proofErr w:type="spellStart"/>
      <w:r w:rsidR="002B1F27">
        <w:rPr>
          <w:rStyle w:val="KeyWord0"/>
          <w:highlight w:val="white"/>
        </w:rPr>
        <w:t>m_interruptSet</w:t>
      </w:r>
      <w:proofErr w:type="spellEnd"/>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proofErr w:type="spellStart"/>
      <w:r w:rsidR="0006436E">
        <w:rPr>
          <w:rStyle w:val="KeyWord0"/>
          <w:highlight w:val="white"/>
        </w:rPr>
        <w:t>AssignRegister</w:t>
      </w:r>
      <w:proofErr w:type="spellEnd"/>
      <w:r w:rsidR="00FC6F32">
        <w:rPr>
          <w:highlight w:val="white"/>
        </w:rPr>
        <w:t xml:space="preserve">&lt;/k&gt; method </w:t>
      </w:r>
      <w:proofErr w:type="gramStart"/>
      <w:r w:rsidR="00FC6F32">
        <w:rPr>
          <w:highlight w:val="white"/>
        </w:rPr>
        <w:t>below</w:t>
      </w:r>
      <w:r w:rsidR="00AC2FAD">
        <w:rPr>
          <w:highlight w:val="white"/>
        </w:rPr>
        <w:t>, and</w:t>
      </w:r>
      <w:proofErr w:type="gramEnd"/>
      <w:r w:rsidR="00AC2FAD">
        <w:rPr>
          <w:highlight w:val="white"/>
        </w:rPr>
        <w:t xml:space="preserve">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62F8C65"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06436E">
        <w:rPr>
          <w:rStyle w:val="KeyWord0"/>
          <w:highlight w:val="white"/>
        </w:rPr>
        <w:t>Assign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06436E">
        <w:rPr>
          <w:rStyle w:val="KeyWord0"/>
          <w:highlight w:val="white"/>
        </w:rPr>
        <w:t>Carry</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1DB86DB9" w:rsidR="002F1704" w:rsidRPr="00903DBA" w:rsidRDefault="002F1704" w:rsidP="002F1704">
      <w:pPr>
        <w:pStyle w:val="Code"/>
        <w:rPr>
          <w:highlight w:val="white"/>
        </w:rPr>
      </w:pPr>
      <w:r w:rsidRPr="00903DBA">
        <w:rPr>
          <w:highlight w:val="white"/>
        </w:rPr>
        <w:t xml:space="preserve">    public void </w:t>
      </w:r>
      <w:r w:rsidR="0006436E">
        <w:rPr>
          <w:highlight w:val="white"/>
        </w:rPr>
        <w:t>AssignRegister</w:t>
      </w:r>
      <w:r w:rsidRPr="00903DBA">
        <w:rPr>
          <w:highlight w:val="white"/>
        </w:rPr>
        <w:t>(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lastRenderedPageBreak/>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45CF064B"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06436E">
        <w:rPr>
          <w:rStyle w:val="KeyWord0"/>
          <w:highlight w:val="white"/>
        </w:rPr>
        <w:t>Carry</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27484DC3" w:rsidR="002F1704" w:rsidRPr="00903DBA" w:rsidRDefault="002F1704" w:rsidP="002F1704">
      <w:pPr>
        <w:pStyle w:val="Code"/>
        <w:rPr>
          <w:highlight w:val="white"/>
        </w:rPr>
      </w:pPr>
      <w:r w:rsidRPr="00903DBA">
        <w:rPr>
          <w:highlight w:val="white"/>
        </w:rPr>
        <w:t xml:space="preserve">    public void </w:t>
      </w:r>
      <w:r w:rsidR="0006436E">
        <w:rPr>
          <w:highlight w:val="white"/>
        </w:rPr>
        <w:t>Carry</w:t>
      </w:r>
      <w:r w:rsidRPr="00903DBA">
        <w:rPr>
          <w:highlight w:val="white"/>
        </w:rPr>
        <w:t>(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2ACA14EC" w:rsidR="002F1704" w:rsidRPr="00903DBA" w:rsidRDefault="002F1704" w:rsidP="002F1704">
      <w:pPr>
        <w:pStyle w:val="Code"/>
        <w:rPr>
          <w:highlight w:val="white"/>
        </w:rPr>
      </w:pPr>
      <w:r w:rsidRPr="00903DBA">
        <w:rPr>
          <w:highlight w:val="white"/>
        </w:rPr>
        <w:t xml:space="preserve">    public void </w:t>
      </w:r>
      <w:r w:rsidR="0006436E">
        <w:rPr>
          <w:highlight w:val="white"/>
        </w:rPr>
        <w:t>JumpRegister</w:t>
      </w:r>
      <w:r w:rsidRPr="00903DBA">
        <w:rPr>
          <w:highlight w:val="white"/>
        </w:rPr>
        <w:t>(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8" w:name="_Toc98936413"/>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8"/>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1D805EC7" w:rsidR="00BB28B4" w:rsidRPr="00903DBA" w:rsidRDefault="00BB28B4" w:rsidP="00BB28B4">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MiddleCode middleCode</w:t>
      </w:r>
      <w:r w:rsidR="002E36C6">
        <w:rPr>
          <w:highlight w:val="white"/>
        </w:rPr>
        <w:t>, int middleIndex = 0</w:t>
      </w:r>
      <w:r w:rsidRPr="00903DBA">
        <w:rPr>
          <w:highlight w:val="white"/>
        </w:rPr>
        <w:t>)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05666D83" w:rsidR="00285CAD" w:rsidRPr="00903DBA" w:rsidRDefault="00285CAD" w:rsidP="00285CAD">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9"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9"/>
    </w:p>
    <w:p w14:paraId="489A73CF" w14:textId="645478B5"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r w:rsidR="00421336">
        <w:rPr>
          <w:highlight w:val="white"/>
        </w:rPr>
        <w:t xml:space="preserve"> by calling </w:t>
      </w:r>
      <w:r w:rsidR="00421336">
        <w:rPr>
          <w:rStyle w:val="KeyWord0"/>
          <w:highlight w:val="white"/>
        </w:rPr>
        <w:t>&lt;k&gt;</w:t>
      </w:r>
      <w:r w:rsidR="009D3238">
        <w:rPr>
          <w:rStyle w:val="KeyWord0"/>
          <w:highlight w:val="white"/>
        </w:rPr>
        <w:t>AssignIntegral</w:t>
      </w:r>
      <w:r w:rsidR="00421336">
        <w:rPr>
          <w:rStyle w:val="KeyWord0"/>
          <w:highlight w:val="white"/>
        </w:rPr>
        <w:t>&lt;/k&gt;</w:t>
      </w:r>
      <w:r w:rsidR="00421336">
        <w:rPr>
          <w:highlight w:val="white"/>
        </w:rPr>
        <w:t xml:space="preserve"> as </w:t>
      </w:r>
      <w:r w:rsidR="00421336">
        <w:rPr>
          <w:rStyle w:val="KeyWord0"/>
          <w:highlight w:val="white"/>
        </w:rPr>
        <w:t>&lt;k&gt;</w:t>
      </w:r>
      <w:r w:rsidR="00446782">
        <w:rPr>
          <w:rStyle w:val="KeyWord0"/>
          <w:highlight w:val="white"/>
        </w:rPr>
        <w:t>ParameterIntegral</w:t>
      </w:r>
      <w:r w:rsidR="00421336">
        <w:rPr>
          <w:rStyle w:val="KeyWord0"/>
          <w:highlight w:val="white"/>
        </w:rPr>
        <w:t>&lt;/k&gt;</w:t>
      </w:r>
      <w:r w:rsidR="00421336" w:rsidRPr="00903DBA">
        <w:rPr>
          <w:highlight w:val="white"/>
        </w:rPr>
        <w:t xml:space="preserve"> </w:t>
      </w:r>
      <w:r w:rsidR="00421336">
        <w:rPr>
          <w:highlight w:val="white"/>
        </w:rPr>
        <w:t>below.</w:t>
      </w:r>
    </w:p>
    <w:p w14:paraId="6859A9EF" w14:textId="2148E7A6"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59155435"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46C302B" w:rsidR="002F73EF" w:rsidRPr="00903DBA" w:rsidRDefault="00D4318D" w:rsidP="002F73EF">
      <w:pPr>
        <w:rPr>
          <w:highlight w:val="white"/>
        </w:rPr>
      </w:pPr>
      <w:r>
        <w:rPr>
          <w:rStyle w:val="KeyWord0"/>
          <w:highlight w:val="white"/>
        </w:rPr>
        <w:t>&lt;k&gt;</w:t>
      </w:r>
      <w:r w:rsidR="00446782">
        <w:rPr>
          <w:rStyle w:val="KeyWord0"/>
          <w:highlight w:val="white"/>
        </w:rPr>
        <w:t>ParameterIntegral</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009D3238">
        <w:rPr>
          <w:rStyle w:val="KeyWord0"/>
          <w:highlight w:val="white"/>
        </w:rPr>
        <w:t>AssignIntegral</w:t>
      </w:r>
      <w:r>
        <w:rPr>
          <w:rStyle w:val="KeyWord0"/>
          <w:highlight w:val="white"/>
        </w:rPr>
        <w:t>&lt;/k&gt;</w:t>
      </w:r>
      <w:r w:rsidR="002F73EF" w:rsidRPr="00903DBA">
        <w:rPr>
          <w:highlight w:val="white"/>
        </w:rPr>
        <w:t>.</w:t>
      </w:r>
    </w:p>
    <w:p w14:paraId="6EE56767" w14:textId="008E75A3" w:rsidR="002F73EF" w:rsidRPr="00903DBA" w:rsidRDefault="002F73EF" w:rsidP="002F73EF">
      <w:pPr>
        <w:pStyle w:val="Code"/>
        <w:rPr>
          <w:highlight w:val="white"/>
        </w:rPr>
      </w:pPr>
      <w:r w:rsidRPr="00903DBA">
        <w:rPr>
          <w:highlight w:val="white"/>
        </w:rPr>
        <w:t xml:space="preserve">    public void </w:t>
      </w:r>
      <w:r w:rsidR="00446782">
        <w:rPr>
          <w:highlight w:val="white"/>
        </w:rPr>
        <w:t>ParameterIntegral</w:t>
      </w:r>
      <w:r w:rsidRPr="00903DBA">
        <w:rPr>
          <w:highlight w:val="white"/>
        </w:rPr>
        <w:t>(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546F5CF7"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62D54701" w:rsidR="002F73EF" w:rsidRPr="00903DBA" w:rsidRDefault="002F73EF" w:rsidP="002F73EF">
      <w:pPr>
        <w:rPr>
          <w:highlight w:val="white"/>
        </w:rPr>
      </w:pPr>
      <w:r w:rsidRPr="00903DBA">
        <w:rPr>
          <w:highlight w:val="white"/>
        </w:rPr>
        <w:lastRenderedPageBreak/>
        <w:t>The</w:t>
      </w:r>
      <w:r w:rsidR="001440EC">
        <w:rPr>
          <w:highlight w:val="white"/>
        </w:rPr>
        <w:t xml:space="preserve"> second</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9D3238">
        <w:rPr>
          <w:rStyle w:val="KeyWord0"/>
          <w:highlight w:val="white"/>
        </w:rPr>
        <w:t>AssignIntegral</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446782">
        <w:rPr>
          <w:rStyle w:val="KeyWord0"/>
          <w:highlight w:val="white"/>
        </w:rPr>
        <w:t>ParameterIntegral</w:t>
      </w:r>
      <w:r w:rsidR="00D4318D">
        <w:rPr>
          <w:rStyle w:val="KeyWord0"/>
          <w:highlight w:val="white"/>
        </w:rPr>
        <w:t>&lt;/k&gt;</w:t>
      </w:r>
      <w:r w:rsidR="00994643">
        <w:rPr>
          <w:highlight w:val="white"/>
        </w:rPr>
        <w:t xml:space="preserve"> above.</w:t>
      </w:r>
    </w:p>
    <w:p w14:paraId="090ADDBC" w14:textId="6D1976BD"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29DE3C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 xml:space="preserve">no </w:t>
      </w:r>
      <w:r w:rsidR="00994643">
        <w:rPr>
          <w:highlight w:val="white"/>
        </w:rPr>
        <w:t>assembly code</w:t>
      </w:r>
      <w:r w:rsidR="00A470D8">
        <w:rPr>
          <w:highlight w:val="white"/>
        </w:rPr>
        <w:t xml:space="preserve"> added, we just replace the assign</w:t>
      </w:r>
      <w:r w:rsidR="00994643">
        <w:rPr>
          <w:highlight w:val="white"/>
        </w:rPr>
        <w:t>ed</w:t>
      </w:r>
      <w:r w:rsidR="00A470D8">
        <w:rPr>
          <w:highlight w:val="white"/>
        </w:rPr>
        <w:t xml:space="preserve">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lastRenderedPageBreak/>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5C4620D4"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r w:rsidR="00994643">
        <w:rPr>
          <w:highlight w:val="white"/>
        </w:rPr>
        <w:t>, which gives a maximal value 65,536.</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30"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30"/>
    </w:p>
    <w:p w14:paraId="49A1B40C" w14:textId="58CBF3E3" w:rsidR="00E93F4C" w:rsidRDefault="00184AA8" w:rsidP="00184AA8">
      <w:pPr>
        <w:rPr>
          <w:highlight w:val="white"/>
        </w:rPr>
      </w:pPr>
      <w:r w:rsidRPr="00903DBA">
        <w:rPr>
          <w:highlight w:val="white"/>
        </w:rPr>
        <w:t xml:space="preserve">Th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 xml:space="preserve">unary addition generates no </w:t>
      </w:r>
      <w:proofErr w:type="gramStart"/>
      <w:r w:rsidRPr="00903DBA">
        <w:rPr>
          <w:highlight w:val="white"/>
        </w:rPr>
        <w:t>code</w:t>
      </w:r>
      <w:r w:rsidR="00722E4C">
        <w:rPr>
          <w:highlight w:val="white"/>
        </w:rPr>
        <w:t xml:space="preserve">, </w:t>
      </w:r>
      <w:r w:rsidR="00E93F4C">
        <w:rPr>
          <w:highlight w:val="white"/>
        </w:rPr>
        <w:t>since</w:t>
      </w:r>
      <w:proofErr w:type="gramEnd"/>
      <w:r w:rsidR="00E93F4C">
        <w:rPr>
          <w:highlight w:val="white"/>
        </w:rPr>
        <w:t xml:space="preserve"> </w:t>
      </w:r>
      <w:r w:rsidR="00722E4C">
        <w:rPr>
          <w:highlight w:val="white"/>
        </w:rPr>
        <w:t xml:space="preserve">it </w:t>
      </w:r>
      <w:r w:rsidR="0003069F">
        <w:rPr>
          <w:highlight w:val="white"/>
        </w:rPr>
        <w:t>has already been removed by the middle code optimizer</w:t>
      </w:r>
      <w:r w:rsidRPr="00903DBA">
        <w:rPr>
          <w:highlight w:val="white"/>
        </w:rPr>
        <w:t>.</w:t>
      </w:r>
    </w:p>
    <w:p w14:paraId="64D137E4" w14:textId="0A003777" w:rsidR="00184AA8" w:rsidRPr="00903DBA" w:rsidRDefault="00184AA8" w:rsidP="00184AA8">
      <w:pPr>
        <w:rPr>
          <w:highlight w:val="white"/>
        </w:rPr>
      </w:pPr>
      <w:r w:rsidRPr="00903DBA">
        <w:rPr>
          <w:highlight w:val="white"/>
        </w:rPr>
        <w:lastRenderedPageBreak/>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a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w:t>
      </w:r>
      <w:r w:rsidR="006E75DE">
        <w:rPr>
          <w:highlight w:val="white"/>
        </w:rPr>
        <w:t>below.</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3775714A"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ith the operator and the operands.</w:t>
      </w:r>
    </w:p>
    <w:p w14:paraId="27388A34" w14:textId="0CB92F6E"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0F09FD07" w:rsidR="00184AA8" w:rsidRPr="00903DBA" w:rsidRDefault="00184AA8" w:rsidP="00184AA8">
      <w:pPr>
        <w:pStyle w:val="Code"/>
        <w:rPr>
          <w:highlight w:val="white"/>
        </w:rPr>
      </w:pPr>
      <w:r w:rsidRPr="00903DBA">
        <w:rPr>
          <w:highlight w:val="white"/>
        </w:rPr>
        <w:t xml:space="preserve">      </w:t>
      </w:r>
      <w:r w:rsidR="00446782">
        <w:rPr>
          <w:highlight w:val="white"/>
        </w:rPr>
        <w:t>UnaryIntegral</w:t>
      </w:r>
      <w:r w:rsidRPr="00903DBA">
        <w:rPr>
          <w:highlight w:val="white"/>
        </w:rPr>
        <w:t>(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C3E0A33"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Pr>
          <w:highlight w:val="white"/>
        </w:rPr>
        <w:t xml:space="preserve">is called by, among others, </w:t>
      </w:r>
      <w:r w:rsidR="00D4318D">
        <w:rPr>
          <w:rStyle w:val="KeyWord0"/>
          <w:highlight w:val="white"/>
        </w:rPr>
        <w:t>&lt;k&gt;</w:t>
      </w:r>
      <w:r w:rsidR="0006436E">
        <w:rPr>
          <w:rStyle w:val="KeyWord0"/>
          <w:highlight w:val="white"/>
        </w:rPr>
        <w:t>MultiplyIntegral</w:t>
      </w:r>
      <w:r w:rsidR="00D4318D">
        <w:rPr>
          <w:rStyle w:val="KeyWord0"/>
          <w:highlight w:val="white"/>
        </w:rPr>
        <w:t>&lt;/k&gt;</w:t>
      </w:r>
      <w:r>
        <w:rPr>
          <w:highlight w:val="white"/>
        </w:rPr>
        <w:t xml:space="preserve">, which we technically regard as a unary operation since the left operand is stored in a register and not </w:t>
      </w:r>
      <w:r w:rsidR="000251C2">
        <w:rPr>
          <w:highlight w:val="white"/>
        </w:rPr>
        <w:t xml:space="preserve">explicitly </w:t>
      </w:r>
      <w:r>
        <w:rPr>
          <w:highlight w:val="white"/>
        </w:rPr>
        <w:t xml:space="preserve">given </w:t>
      </w:r>
      <w:r w:rsidR="00944232">
        <w:rPr>
          <w:highlight w:val="white"/>
        </w:rPr>
        <w:t>as an operand</w:t>
      </w:r>
      <w:r>
        <w:rPr>
          <w:highlight w:val="white"/>
        </w:rPr>
        <w:t>. In case of multiplication, division, or module, we check whether the unary symbol is signed.</w:t>
      </w:r>
    </w:p>
    <w:p w14:paraId="12A12804" w14:textId="40D933F6"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51DDA0D8"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w:t>
      </w:r>
      <w:r w:rsidR="006E75DE">
        <w:rPr>
          <w:highlight w:val="white"/>
        </w:rPr>
        <w:t xml:space="preserve"> operations</w:t>
      </w:r>
      <w:r w:rsidR="006D5CD8">
        <w:rPr>
          <w:highlight w:val="white"/>
        </w:rPr>
        <w:t>,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0BCE1D69" w14:textId="2E013BED" w:rsidR="00BB1E04" w:rsidRPr="00903DBA" w:rsidRDefault="00BB1E04" w:rsidP="00BB1E04">
      <w:pPr>
        <w:pStyle w:val="Code"/>
        <w:rPr>
          <w:highlight w:val="white"/>
        </w:rPr>
      </w:pPr>
      <w:r w:rsidRPr="00903DBA">
        <w:rPr>
          <w:highlight w:val="white"/>
        </w:rPr>
        <w:t xml:space="preserve">        AddAssemblyCode(objectOperator, unaryTrack);</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D8CC1E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08AEE52" w14:textId="36CEDC95"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1524D7A7" w:rsidR="00184AA8" w:rsidRPr="00903DBA" w:rsidRDefault="00184AA8" w:rsidP="00184AA8">
      <w:pPr>
        <w:pStyle w:val="Code"/>
        <w:rPr>
          <w:highlight w:val="white"/>
        </w:rPr>
      </w:pPr>
      <w:r w:rsidRPr="00903DBA">
        <w:rPr>
          <w:highlight w:val="white"/>
        </w:rPr>
        <w:t xml:space="preserve">                        Offset(unarySymbol), null, typeSize);</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7A4E6E3"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1547F1FF" w14:textId="4AAE1436" w:rsidR="00184AA8" w:rsidRPr="00903DBA" w:rsidRDefault="00184AA8" w:rsidP="00184AA8">
      <w:pPr>
        <w:pStyle w:val="Code"/>
        <w:rPr>
          <w:highlight w:val="white"/>
        </w:rPr>
      </w:pPr>
      <w:r w:rsidRPr="00903DBA">
        <w:rPr>
          <w:highlight w:val="white"/>
        </w:rPr>
        <w:t xml:space="preserve">        AddAssemblyCode(objectOperator, unaryTrack);</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1" w:name="_Toc98936416"/>
      <w:r>
        <w:rPr>
          <w:highlight w:val="white"/>
        </w:rPr>
        <w:lastRenderedPageBreak/>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1"/>
    </w:p>
    <w:p w14:paraId="5D21094A" w14:textId="501E622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41EE0189"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with the operator and the operands.</w:t>
      </w:r>
    </w:p>
    <w:p w14:paraId="6107D74D" w14:textId="2629229E"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157476B7"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C92612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Integral</w:t>
      </w:r>
      <w:r w:rsidR="00D4318D">
        <w:rPr>
          <w:rStyle w:val="KeyWord0"/>
          <w:highlight w:val="white"/>
        </w:rPr>
        <w:t>&lt;/k&gt;</w:t>
      </w:r>
      <w:r w:rsidRPr="00903DBA">
        <w:rPr>
          <w:highlight w:val="white"/>
        </w:rPr>
        <w:t xml:space="preserve"> method calls the</w:t>
      </w:r>
      <w:r w:rsidR="00E810AE">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E810AE">
        <w:rPr>
          <w:highlight w:val="white"/>
        </w:rPr>
        <w:t>succeeding</w:t>
      </w:r>
      <w:r w:rsidR="001312F5" w:rsidRPr="00903DBA">
        <w:rPr>
          <w:highlight w:val="white"/>
        </w:rPr>
        <w:t xml:space="preserve">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w:t>
      </w:r>
      <w:r w:rsidR="00E810AE">
        <w:rPr>
          <w:highlight w:val="white"/>
        </w:rPr>
        <w:t xml:space="preserve">in the operands </w:t>
      </w:r>
      <w:proofErr w:type="gramStart"/>
      <w:r w:rsidR="00E810AE">
        <w:rPr>
          <w:highlight w:val="white"/>
        </w:rPr>
        <w:t>are</w:t>
      </w:r>
      <w:proofErr w:type="gramEnd"/>
      <w:r w:rsidR="00E810AE">
        <w:rPr>
          <w:highlight w:val="white"/>
        </w:rPr>
        <w:t xml:space="preserve"> signed or in</w:t>
      </w:r>
      <w:r w:rsidR="00C354E7">
        <w:rPr>
          <w:highlight w:val="white"/>
        </w:rPr>
        <w:t xml:space="preserve">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w:t>
      </w:r>
      <w:r w:rsidR="00E810AE">
        <w:rPr>
          <w:highlight w:val="white"/>
        </w:rPr>
        <w:t xml:space="preserve">y </w:t>
      </w:r>
      <w:r w:rsidR="00C354E7">
        <w:rPr>
          <w:highlight w:val="white"/>
        </w:rPr>
        <w:t>are unsigned (</w:t>
      </w:r>
      <w:r w:rsidR="00E810AE">
        <w:rPr>
          <w:highlight w:val="white"/>
        </w:rPr>
        <w:t xml:space="preserve">at this stage in the process, </w:t>
      </w:r>
      <w:r w:rsidR="00C354E7">
        <w:rPr>
          <w:highlight w:val="white"/>
        </w:rPr>
        <w:t>both operands are always either signed or unsigned).</w:t>
      </w:r>
    </w:p>
    <w:p w14:paraId="4A84AA8F" w14:textId="7AABC4FB" w:rsidR="002F73EF" w:rsidRPr="00903DBA" w:rsidRDefault="002F73EF" w:rsidP="002F73EF">
      <w:pPr>
        <w:pStyle w:val="Code"/>
        <w:rPr>
          <w:highlight w:val="white"/>
        </w:rPr>
      </w:pPr>
      <w:r w:rsidRPr="00903DBA">
        <w:rPr>
          <w:highlight w:val="white"/>
        </w:rPr>
        <w:t xml:space="preserve">    public void </w:t>
      </w:r>
      <w:r w:rsidR="00446782">
        <w:rPr>
          <w:highlight w:val="white"/>
        </w:rPr>
        <w:t>RelationIntegral</w:t>
      </w:r>
      <w:r w:rsidRPr="00903DBA">
        <w:rPr>
          <w:highlight w:val="white"/>
        </w:rPr>
        <w:t>(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0D9C6F4A"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336B7"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20029147"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lastRenderedPageBreak/>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10F70C0"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w:t>
      </w:r>
      <w:r w:rsidR="00E810AE">
        <w:rPr>
          <w:highlight w:val="white"/>
        </w:rPr>
        <w:t xml:space="preserve">s are </w:t>
      </w:r>
      <w:r w:rsidR="00CE4CB4">
        <w:rPr>
          <w:highlight w:val="white"/>
        </w:rPr>
        <w:t>implicitly cast to pointer</w:t>
      </w:r>
      <w:r w:rsidR="00E810AE">
        <w:rPr>
          <w:highlight w:val="white"/>
        </w:rPr>
        <w:t>s</w:t>
      </w:r>
      <w:r w:rsidR="00CE4CB4">
        <w:rPr>
          <w:highlight w:val="white"/>
        </w:rPr>
        <w:t>)</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28BA434F"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r w:rsidR="00121115">
        <w:rPr>
          <w:highlight w:val="white"/>
        </w:rPr>
        <w:t>, for performance reasons.</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6C4C8E73"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121115">
        <w:rPr>
          <w:highlight w:val="white"/>
        </w:rPr>
        <w:t>S</w:t>
      </w:r>
      <w:r w:rsidR="00BD7BEC">
        <w:rPr>
          <w:highlight w:val="white"/>
        </w:rPr>
        <w:t>imilar to</w:t>
      </w:r>
      <w:proofErr w:type="gramEnd"/>
      <w:r w:rsidR="00BD7BEC">
        <w:rPr>
          <w:highlight w:val="white"/>
        </w:rPr>
        <w:t xml:space="preserve"> the assign</w:t>
      </w:r>
      <w:r w:rsidR="00121115">
        <w:rPr>
          <w:highlight w:val="white"/>
        </w:rPr>
        <w:t>ment</w:t>
      </w:r>
      <w:r w:rsidR="00BD7BEC">
        <w:rPr>
          <w:highlight w:val="white"/>
        </w:rPr>
        <w:t xml:space="preserve"> </w:t>
      </w:r>
      <w:r w:rsidR="00121115">
        <w:rPr>
          <w:highlight w:val="white"/>
        </w:rPr>
        <w:t>c</w:t>
      </w:r>
      <w:r w:rsidR="00BD7BEC">
        <w:rPr>
          <w:highlight w:val="white"/>
        </w:rPr>
        <w:t xml:space="preserve">ase above, </w:t>
      </w:r>
      <w:r w:rsidR="003D30E7" w:rsidRPr="00903DBA">
        <w:rPr>
          <w:highlight w:val="white"/>
        </w:rPr>
        <w:t>we must load the value into a register if it exceeds 31 bits</w:t>
      </w:r>
      <w:r w:rsidR="00782546" w:rsidRPr="00903DBA">
        <w:rPr>
          <w:highlight w:val="white"/>
        </w:rPr>
        <w:t>. I</w:t>
      </w:r>
      <w:r w:rsidR="00A62DE8">
        <w:rPr>
          <w:highlight w:val="white"/>
        </w:rPr>
        <w:t>f it does</w:t>
      </w:r>
      <w:r w:rsidR="00782546" w:rsidRPr="00903DBA">
        <w:rPr>
          <w:highlight w:val="white"/>
        </w:rPr>
        <w:t xml:space="preserv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lastRenderedPageBreak/>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0EBBFFD7"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00A62DE8">
        <w:rPr>
          <w:highlight w:val="white"/>
        </w:rPr>
        <w:t xml:space="preserve">the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lastRenderedPageBreak/>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2"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2"/>
    </w:p>
    <w:p w14:paraId="4DB8EEA8" w14:textId="11D8A86E"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w:t>
      </w:r>
      <w:r w:rsidR="007E7B2A">
        <w:rPr>
          <w:highlight w:val="white"/>
        </w:rPr>
        <w:t>In that case</w:t>
      </w:r>
      <w:r w:rsidRPr="00903DBA">
        <w:rPr>
          <w:highlight w:val="white"/>
        </w:rPr>
        <w:t xml:space="preserve">,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29D18CDC"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180F3E49"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w:t>
      </w:r>
    </w:p>
    <w:p w14:paraId="3DCA2FD1" w14:textId="5E0632CC" w:rsidR="003B4156" w:rsidRPr="00903DBA" w:rsidRDefault="003B4156" w:rsidP="003B4156">
      <w:pPr>
        <w:pStyle w:val="Code"/>
        <w:rPr>
          <w:highlight w:val="white"/>
        </w:rPr>
      </w:pPr>
      <w:r w:rsidRPr="00903DBA">
        <w:rPr>
          <w:highlight w:val="white"/>
        </w:rPr>
        <w:t xml:space="preserve">    public void </w:t>
      </w:r>
      <w:r w:rsidR="0006436E">
        <w:rPr>
          <w:highlight w:val="white"/>
        </w:rPr>
        <w:t>MultiplyIntegral</w:t>
      </w:r>
      <w:r w:rsidRPr="00903DBA">
        <w:rPr>
          <w:highlight w:val="white"/>
        </w:rPr>
        <w:t>(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5FDC6521" w:rsidR="003B4156" w:rsidRPr="00903DBA" w:rsidRDefault="003B4156" w:rsidP="003B4156">
      <w:pPr>
        <w:rPr>
          <w:highlight w:val="white"/>
        </w:rPr>
      </w:pPr>
      <w:r w:rsidRPr="00903DBA">
        <w:rPr>
          <w:highlight w:val="white"/>
        </w:rPr>
        <w:t>Then we clear the zero register by perform</w:t>
      </w:r>
      <w:r w:rsidR="007638ED">
        <w:rPr>
          <w:highlight w:val="white"/>
        </w:rPr>
        <w:t>ing</w:t>
      </w:r>
      <w:r w:rsidRPr="00903DBA">
        <w:rPr>
          <w:highlight w:val="white"/>
        </w:rPr>
        <w:t xml:space="preserve"> the </w:t>
      </w:r>
      <w:r w:rsidR="00D4318D">
        <w:rPr>
          <w:rStyle w:val="KeyWord0"/>
          <w:highlight w:val="white"/>
        </w:rPr>
        <w:t>&lt;k&gt;</w:t>
      </w:r>
      <w:r w:rsidR="007638ED">
        <w:rPr>
          <w:rStyle w:val="KeyWord0"/>
          <w:highlight w:val="white"/>
        </w:rPr>
        <w:t>x</w:t>
      </w:r>
      <w:r w:rsidR="00D4318D" w:rsidRPr="00CD3D96">
        <w:rPr>
          <w:rStyle w:val="KeyWord0"/>
          <w:highlight w:val="white"/>
        </w:rPr>
        <w:t>or</w:t>
      </w:r>
      <w:r w:rsidR="00D4318D">
        <w:rPr>
          <w:rStyle w:val="KeyWord0"/>
          <w:highlight w:val="white"/>
        </w:rPr>
        <w:t>&lt;/k&gt;</w:t>
      </w:r>
      <w:r w:rsidR="00CD3D96">
        <w:rPr>
          <w:highlight w:val="white"/>
        </w:rPr>
        <w:t xml:space="preserve"> (</w:t>
      </w:r>
      <w:r w:rsidR="007638ED" w:rsidRPr="00903DBA">
        <w:rPr>
          <w:highlight w:val="white"/>
        </w:rPr>
        <w:t xml:space="preserve">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lastRenderedPageBreak/>
        <w:t xml:space="preserve">      AddAssemblyCode(AssemblyOperator.xor, zeroTrack, zeroTrack);</w:t>
      </w:r>
    </w:p>
    <w:p w14:paraId="1FFA340F" w14:textId="2EFCEEBF"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5263C183" w:rsidR="003B4156" w:rsidRPr="00903DBA" w:rsidRDefault="003B4156" w:rsidP="003B4156">
      <w:pPr>
        <w:pStyle w:val="Code"/>
        <w:rPr>
          <w:highlight w:val="white"/>
        </w:rPr>
      </w:pPr>
      <w:r w:rsidRPr="00903DBA">
        <w:rPr>
          <w:highlight w:val="white"/>
        </w:rPr>
        <w:t xml:space="preserve">      </w:t>
      </w:r>
      <w:r w:rsidR="00446782">
        <w:rPr>
          <w:highlight w:val="white"/>
        </w:rPr>
        <w:t>UnaryIntegral</w:t>
      </w:r>
      <w:r w:rsidRPr="00903DBA">
        <w:rPr>
          <w:highlight w:val="white"/>
        </w:rPr>
        <w:t>(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43825014" w:rsidR="003B4156" w:rsidRPr="00903DBA" w:rsidRDefault="003B4156" w:rsidP="003B4156">
      <w:pPr>
        <w:rPr>
          <w:highlight w:val="white"/>
        </w:rPr>
      </w:pPr>
      <w:r w:rsidRPr="00903DBA">
        <w:rPr>
          <w:highlight w:val="white"/>
        </w:rPr>
        <w:t xml:space="preserve">In case of the modulo operation, the resulting register is </w:t>
      </w:r>
      <w:r w:rsidR="00E937F6">
        <w:rPr>
          <w:highlight w:val="white"/>
        </w:rPr>
        <w:t>locked up in the</w:t>
      </w:r>
      <w:r w:rsidR="008947A8">
        <w:rPr>
          <w:highlight w:val="white"/>
        </w:rPr>
        <w:t xml:space="preserv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008947A8">
        <w:rPr>
          <w:rStyle w:val="KeyWord0"/>
          <w:highlight w:val="white"/>
        </w:rPr>
        <w:t xml:space="preserve"> </w:t>
      </w:r>
      <w:r w:rsidR="008947A8">
        <w:rPr>
          <w:highlight w:val="white"/>
        </w:rPr>
        <w:t>map,</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3" w:name="_Toc98936418"/>
      <w:r>
        <w:rPr>
          <w:highlight w:val="white"/>
        </w:rPr>
        <w:lastRenderedPageBreak/>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3"/>
    </w:p>
    <w:p w14:paraId="60E72913" w14:textId="109B13D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w:t>
      </w:r>
      <w:r w:rsidR="001B5AE7">
        <w:rPr>
          <w:highlight w:val="white"/>
        </w:rPr>
        <w:t xml:space="preserve"> it there </w:t>
      </w:r>
      <w:r w:rsidR="00182F96" w:rsidRPr="00903DBA">
        <w:rPr>
          <w:highlight w:val="white"/>
        </w:rPr>
        <w:t>during all the case</w:t>
      </w:r>
      <w:r w:rsidR="001B5AE7">
        <w:rPr>
          <w:highlight w:val="white"/>
        </w:rPr>
        <w:t>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4"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4"/>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45DC17AF"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1B5AE7">
        <w:rPr>
          <w:highlight w:val="white"/>
        </w:rPr>
        <w:t xml:space="preserve"> (there is always an address symbol).</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5" w:name="_Toc98936420"/>
      <w:r>
        <w:rPr>
          <w:highlight w:val="white"/>
        </w:rPr>
        <w:lastRenderedPageBreak/>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5"/>
    </w:p>
    <w:p w14:paraId="7862C5D9" w14:textId="7DCEEC9C"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w:t>
      </w:r>
      <w:r w:rsidR="001B5AE7">
        <w:rPr>
          <w:highlight w:val="white"/>
        </w:rPr>
        <w:t xml:space="preserve">difference between </w:t>
      </w:r>
      <w:r w:rsidR="009210C6">
        <w:rPr>
          <w:highlight w:val="white"/>
        </w:rPr>
        <w:t xml:space="preserve">signed or unsigned </w:t>
      </w:r>
      <w:r w:rsidR="00DB2C2A">
        <w:rPr>
          <w:highlight w:val="white"/>
        </w:rPr>
        <w:t>types</w:t>
      </w:r>
      <w:r w:rsidR="009210C6">
        <w:rPr>
          <w:highlight w:val="white"/>
        </w:rPr>
        <w:t xml:space="preserve"> in the floating </w:t>
      </w:r>
      <w:r w:rsidR="001B5AE7">
        <w:rPr>
          <w:highlight w:val="white"/>
        </w:rPr>
        <w:t>operations</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22B53303"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446782">
        <w:rPr>
          <w:rStyle w:val="KeyWord0"/>
          <w:highlight w:val="white"/>
        </w:rPr>
        <w:t>UnaryFloating</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1B5AE7">
        <w:rPr>
          <w:highlight w:val="white"/>
        </w:rPr>
        <w:t xml:space="preserve"> be preceding operations</w:t>
      </w:r>
      <w:r w:rsidR="002D487E" w:rsidRPr="00903DBA">
        <w:rPr>
          <w:highlight w:val="white"/>
        </w:rPr>
        <w:t xml:space="preserve">, the operator pops that value, and pushes the result </w:t>
      </w:r>
      <w:r w:rsidR="00F77DE8" w:rsidRPr="00903DBA">
        <w:rPr>
          <w:highlight w:val="white"/>
        </w:rPr>
        <w:t>to the stack.</w:t>
      </w:r>
    </w:p>
    <w:p w14:paraId="3F3F72C8" w14:textId="2D0E54BA" w:rsidR="00F33F0D" w:rsidRPr="00903DBA" w:rsidRDefault="00F33F0D" w:rsidP="00F33F0D">
      <w:pPr>
        <w:pStyle w:val="Code"/>
        <w:rPr>
          <w:highlight w:val="white"/>
        </w:rPr>
      </w:pPr>
      <w:r w:rsidRPr="00903DBA">
        <w:rPr>
          <w:highlight w:val="white"/>
        </w:rPr>
        <w:t xml:space="preserve">    public void </w:t>
      </w:r>
      <w:r w:rsidR="00446782">
        <w:rPr>
          <w:highlight w:val="white"/>
        </w:rPr>
        <w:t>UnaryFloating</w:t>
      </w:r>
      <w:r w:rsidRPr="00903DBA">
        <w:rPr>
          <w:highlight w:val="white"/>
        </w:rPr>
        <w:t>(MiddleCode middleCode</w:t>
      </w:r>
      <w:r w:rsidR="0013234C">
        <w:rPr>
          <w:highlight w:val="white"/>
        </w:rPr>
        <w:t>, int middleIndex</w:t>
      </w:r>
      <w:r w:rsidRPr="00903DBA">
        <w:rPr>
          <w:highlight w:val="white"/>
        </w:rPr>
        <w:t>)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3D1B2BB3"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06436E">
        <w:rPr>
          <w:rStyle w:val="KeyWord0"/>
          <w:highlight w:val="white"/>
        </w:rPr>
        <w:t>BinaryFloating</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5EF5E8" w:rsidR="00CF4437" w:rsidRDefault="00CF4437" w:rsidP="00CF4437">
      <w:pPr>
        <w:pStyle w:val="Code"/>
        <w:rPr>
          <w:highlight w:val="white"/>
        </w:rPr>
      </w:pPr>
      <w:r w:rsidRPr="00903DBA">
        <w:rPr>
          <w:highlight w:val="white"/>
        </w:rPr>
        <w:t xml:space="preserve">    public void </w:t>
      </w:r>
      <w:r w:rsidR="0006436E">
        <w:rPr>
          <w:highlight w:val="white"/>
        </w:rPr>
        <w:t>BinaryFloating</w:t>
      </w:r>
      <w:r w:rsidRPr="00903DBA">
        <w:rPr>
          <w:highlight w:val="white"/>
        </w:rPr>
        <w:t>(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29CFF8B1" w:rsidR="00CF4437" w:rsidRDefault="00CF4437" w:rsidP="00CF4437">
      <w:pPr>
        <w:pStyle w:val="Code"/>
        <w:rPr>
          <w:highlight w:val="white"/>
        </w:rPr>
      </w:pPr>
      <w:r w:rsidRPr="00903DBA">
        <w:rPr>
          <w:highlight w:val="white"/>
        </w:rPr>
        <w:t xml:space="preserve">    }</w:t>
      </w:r>
    </w:p>
    <w:p w14:paraId="2A846BA1" w14:textId="497ADC0D" w:rsidR="0013234C" w:rsidRDefault="001F77A9" w:rsidP="0013234C">
      <w:pPr>
        <w:rPr>
          <w:highlight w:val="white"/>
        </w:rPr>
      </w:pPr>
      <w:r>
        <w:rPr>
          <w:highlight w:val="white"/>
        </w:rPr>
        <w:t>The &lt;k&gt;</w:t>
      </w:r>
      <w:proofErr w:type="spellStart"/>
      <w:r w:rsidRPr="001F77A9">
        <w:rPr>
          <w:rStyle w:val="KeyWord0"/>
        </w:rPr>
        <w:t>MultiplyFloating</w:t>
      </w:r>
      <w:proofErr w:type="spellEnd"/>
      <w:r>
        <w:t>&lt;/k&gt; method simply calls &lt;b&gt;</w:t>
      </w:r>
      <w:proofErr w:type="spellStart"/>
      <w:r w:rsidRPr="001F77A9">
        <w:rPr>
          <w:rStyle w:val="KeyWord0"/>
          <w:highlight w:val="white"/>
        </w:rPr>
        <w:t>BinaryFloating</w:t>
      </w:r>
      <w:proofErr w:type="spellEnd"/>
      <w:r>
        <w:rPr>
          <w:highlight w:val="white"/>
        </w:rPr>
        <w:t xml:space="preserve">&lt;/k&gt;. It has been include to </w:t>
      </w:r>
      <w:proofErr w:type="gramStart"/>
      <w:r>
        <w:rPr>
          <w:highlight w:val="white"/>
        </w:rPr>
        <w:t>match  &lt;</w:t>
      </w:r>
      <w:proofErr w:type="gramEnd"/>
      <w:r>
        <w:rPr>
          <w:highlight w:val="white"/>
        </w:rPr>
        <w:t>k&gt;</w:t>
      </w:r>
      <w:proofErr w:type="spellStart"/>
      <w:r w:rsidRPr="001F77A9">
        <w:rPr>
          <w:rStyle w:val="KeyWord0"/>
        </w:rPr>
        <w:t>Multiply</w:t>
      </w:r>
      <w:r>
        <w:rPr>
          <w:rStyle w:val="KeyWord0"/>
        </w:rPr>
        <w:t>Integral</w:t>
      </w:r>
      <w:proofErr w:type="spellEnd"/>
      <w:r>
        <w:t>&lt;/k&gt; and &lt;b&gt;</w:t>
      </w:r>
      <w:proofErr w:type="spellStart"/>
      <w:r w:rsidRPr="001F77A9">
        <w:rPr>
          <w:rStyle w:val="KeyWord0"/>
          <w:highlight w:val="white"/>
        </w:rPr>
        <w:t>Binary</w:t>
      </w:r>
      <w:r>
        <w:rPr>
          <w:rStyle w:val="KeyWord0"/>
          <w:highlight w:val="white"/>
        </w:rPr>
        <w:t>Integral</w:t>
      </w:r>
      <w:proofErr w:type="spellEnd"/>
      <w:r>
        <w:rPr>
          <w:highlight w:val="white"/>
        </w:rPr>
        <w:t>&lt;/k&gt;.</w:t>
      </w:r>
    </w:p>
    <w:p w14:paraId="79A28826" w14:textId="77777777" w:rsidR="0013234C" w:rsidRPr="0013234C" w:rsidRDefault="0013234C" w:rsidP="0013234C">
      <w:pPr>
        <w:pStyle w:val="Code"/>
      </w:pPr>
      <w:r w:rsidRPr="0013234C">
        <w:t xml:space="preserve">    public void MultiplyFloating(MiddleCode middleCode, int middleIndex) {</w:t>
      </w:r>
    </w:p>
    <w:p w14:paraId="6B4E1489" w14:textId="77777777" w:rsidR="0013234C" w:rsidRPr="0013234C" w:rsidRDefault="0013234C" w:rsidP="0013234C">
      <w:pPr>
        <w:pStyle w:val="Code"/>
      </w:pPr>
      <w:r w:rsidRPr="0013234C">
        <w:t xml:space="preserve">      BinaryFloating(middleCode, middleIndex);</w:t>
      </w:r>
    </w:p>
    <w:p w14:paraId="2D76B9FE" w14:textId="77777777" w:rsidR="0013234C" w:rsidRPr="0013234C" w:rsidRDefault="0013234C" w:rsidP="0013234C">
      <w:pPr>
        <w:pStyle w:val="Code"/>
      </w:pPr>
      <w:r w:rsidRPr="0013234C">
        <w:t xml:space="preserve">    }</w:t>
      </w:r>
    </w:p>
    <w:p w14:paraId="6B86C5CA" w14:textId="18ED3D37"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446782">
        <w:rPr>
          <w:rStyle w:val="KeyWord0"/>
          <w:highlight w:val="white"/>
        </w:rPr>
        <w:t>ParameterFloating</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4D0F3B29" w:rsidR="00372133" w:rsidRPr="00903DBA" w:rsidRDefault="00372133" w:rsidP="00372133">
      <w:pPr>
        <w:pStyle w:val="Code"/>
        <w:rPr>
          <w:highlight w:val="white"/>
        </w:rPr>
      </w:pPr>
      <w:r w:rsidRPr="00903DBA">
        <w:rPr>
          <w:highlight w:val="white"/>
        </w:rPr>
        <w:t xml:space="preserve">    public void </w:t>
      </w:r>
      <w:r w:rsidR="00446782">
        <w:rPr>
          <w:highlight w:val="white"/>
        </w:rPr>
        <w:t>ParameterFloating</w:t>
      </w:r>
      <w:r w:rsidRPr="00903DBA">
        <w:rPr>
          <w:highlight w:val="white"/>
        </w:rPr>
        <w:t>(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6" w:name="_Toc98936421"/>
      <w:r>
        <w:rPr>
          <w:highlight w:val="white"/>
        </w:rPr>
        <w:lastRenderedPageBreak/>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6"/>
    </w:p>
    <w:p w14:paraId="6227BE04" w14:textId="7112AB31"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Floating</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9AD8707" w:rsidR="00924172" w:rsidRDefault="00924172" w:rsidP="00924172">
      <w:pPr>
        <w:pStyle w:val="Code"/>
        <w:rPr>
          <w:highlight w:val="white"/>
        </w:rPr>
      </w:pPr>
      <w:r w:rsidRPr="00903DBA">
        <w:rPr>
          <w:highlight w:val="white"/>
        </w:rPr>
        <w:t xml:space="preserve">    public void </w:t>
      </w:r>
      <w:r w:rsidR="00446782">
        <w:rPr>
          <w:highlight w:val="white"/>
        </w:rPr>
        <w:t>RelationFloating</w:t>
      </w:r>
      <w:r w:rsidRPr="00903DBA">
        <w:rPr>
          <w:highlight w:val="white"/>
        </w:rPr>
        <w:t>(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7"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7"/>
    </w:p>
    <w:p w14:paraId="7984E4D9" w14:textId="64B528C8"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w:t>
      </w:r>
      <w:r w:rsidR="00842DEE" w:rsidRPr="00903DBA">
        <w:rPr>
          <w:highlight w:val="white"/>
        </w:rPr>
        <w:t xml:space="preserve">whether the type is </w:t>
      </w:r>
      <w:r w:rsidR="006154E1">
        <w:rPr>
          <w:highlight w:val="white"/>
        </w:rPr>
        <w:t>floating</w:t>
      </w:r>
      <w:r w:rsidR="00842DEE" w:rsidRPr="00903DBA">
        <w:rPr>
          <w:highlight w:val="white"/>
        </w:rPr>
        <w:t xml:space="preserve"> </w:t>
      </w:r>
      <w:r w:rsidR="00CE340F">
        <w:rPr>
          <w:highlight w:val="white"/>
        </w:rPr>
        <w:t xml:space="preserve">(true) or integral (false) </w:t>
      </w:r>
      <w:r w:rsidR="00842DEE" w:rsidRPr="00903DBA">
        <w:rPr>
          <w:highlight w:val="white"/>
        </w:rPr>
        <w:t xml:space="preserve">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r w:rsidR="002C39DF">
        <w:rPr>
          <w:highlight w:val="white"/>
        </w:rPr>
        <w:t>.</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lastRenderedPageBreak/>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Pr="002C39DF" w:rsidRDefault="00E05B05" w:rsidP="002C39DF">
      <w:pPr>
        <w:pStyle w:val="Code"/>
      </w:pPr>
      <w:r w:rsidRPr="002C39DF">
        <w:t xml:space="preserve">        (</w:t>
      </w:r>
      <w:r w:rsidR="00447833" w:rsidRPr="002C39DF">
        <w:t>bool Floating, int Size</w:t>
      </w:r>
      <w:r w:rsidRPr="002C39DF">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3064FACF"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w:t>
      </w:r>
      <w:r w:rsidR="005423B2">
        <w:rPr>
          <w:highlight w:val="white"/>
        </w:rPr>
        <w:t>e</w:t>
      </w:r>
      <w:r w:rsidR="00137398" w:rsidRPr="00903DBA">
        <w:rPr>
          <w:highlight w:val="white"/>
        </w:rPr>
        <w:t xml:space="preserve">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12E0CE79" w:rsidR="008F2D38" w:rsidRPr="00903DBA" w:rsidRDefault="00B658E0" w:rsidP="00B658E0">
      <w:pPr>
        <w:rPr>
          <w:highlight w:val="white"/>
        </w:rPr>
      </w:pPr>
      <w:r>
        <w:rPr>
          <w:highlight w:val="white"/>
        </w:rPr>
        <w:lastRenderedPageBreak/>
        <w:t>The &lt;k&gt;</w:t>
      </w:r>
      <w:proofErr w:type="spellStart"/>
      <w:r w:rsidRPr="00B658E0">
        <w:rPr>
          <w:rStyle w:val="KeyWord0"/>
          <w:highlight w:val="white"/>
        </w:rPr>
        <w:t>AddStaticContainer</w:t>
      </w:r>
      <w:proofErr w:type="spellEnd"/>
      <w:r>
        <w:rPr>
          <w:highlight w:val="white"/>
        </w:rPr>
        <w:t>&lt;/k&gt; method loads a static symbol as a temporary value, which is used by the floating-point operations above.</w:t>
      </w: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1403ABC0"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62FD05EF"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w:t>
      </w:r>
      <w:r w:rsidR="00FA5F7B">
        <w:rPr>
          <w:highlight w:val="white"/>
        </w:rPr>
        <w:t xml:space="preserve"> that was added by &lt;k&gt;</w:t>
      </w:r>
      <w:proofErr w:type="spellStart"/>
      <w:r w:rsidR="00FA5F7B" w:rsidRPr="00B658E0">
        <w:rPr>
          <w:rStyle w:val="KeyWord0"/>
          <w:highlight w:val="white"/>
        </w:rPr>
        <w:t>AddStaticContainer</w:t>
      </w:r>
      <w:proofErr w:type="spellEnd"/>
      <w:r w:rsidR="00FA5F7B">
        <w:rPr>
          <w:highlight w:val="white"/>
        </w:rPr>
        <w:t>&lt;/k&gt; above,</w:t>
      </w:r>
      <w:r w:rsidR="001E4841" w:rsidRPr="00903DBA">
        <w:rPr>
          <w:highlight w:val="white"/>
        </w:rPr>
        <w:t xml:space="preserv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w:t>
      </w:r>
      <w:r w:rsidR="00FA5F7B">
        <w:rPr>
          <w:highlight w:val="white"/>
        </w:rPr>
        <w:t>store the value somewher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730527EF"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value </w:t>
      </w:r>
      <w:r w:rsidR="00FA5F7B">
        <w:rPr>
          <w:highlight w:val="white"/>
        </w:rPr>
        <w:t xml:space="preserve">on top of </w:t>
      </w:r>
      <w:r w:rsidR="00D41FF5" w:rsidRPr="00903DBA">
        <w:rPr>
          <w:highlight w:val="white"/>
        </w:rPr>
        <w:t>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8"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8"/>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lastRenderedPageBreak/>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9"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9"/>
    </w:p>
    <w:p w14:paraId="64D28C63" w14:textId="71886517"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D1717">
        <w:rPr>
          <w:highlight w:val="white"/>
        </w:rPr>
        <w:t>t</w:t>
      </w:r>
      <w:r w:rsidR="00F30581">
        <w:rPr>
          <w:highlight w:val="white"/>
        </w:rPr>
        <w:t xml:space="preserve">he </w:t>
      </w:r>
      <w:r w:rsidR="00B64F63" w:rsidRPr="00903DBA">
        <w:rPr>
          <w:highlight w:val="white"/>
        </w:rPr>
        <w:t>memory block between two addresses.</w:t>
      </w:r>
    </w:p>
    <w:p w14:paraId="0F0A7E15" w14:textId="333AB0C0"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w:t>
      </w:r>
      <w:r w:rsidR="0000671F">
        <w:rPr>
          <w:rStyle w:val="KeyWord0"/>
          <w:highlight w:val="white"/>
        </w:rPr>
        <w:t>Init</w:t>
      </w:r>
      <w:r w:rsidR="00D4318D">
        <w:rPr>
          <w:rStyle w:val="KeyWord0"/>
          <w:highlight w:val="white"/>
        </w:rPr>
        <w:t>&lt;/k&gt;</w:t>
      </w:r>
      <w:r w:rsidRPr="00903DBA">
        <w:rPr>
          <w:highlight w:val="white"/>
        </w:rPr>
        <w:t xml:space="preserve"> method</w:t>
      </w:r>
      <w:r w:rsidR="000E5B40" w:rsidRPr="00903DBA">
        <w:rPr>
          <w:highlight w:val="white"/>
        </w:rPr>
        <w:t xml:space="preserve"> </w:t>
      </w:r>
      <w:r w:rsidR="0000671F">
        <w:rPr>
          <w:highlight w:val="white"/>
        </w:rPr>
        <w:t xml:space="preserve">initiates the memory copying process by </w:t>
      </w:r>
      <w:r w:rsidR="000E5B40" w:rsidRPr="00903DBA">
        <w:rPr>
          <w:highlight w:val="white"/>
        </w:rPr>
        <w:t xml:space="preserve">calling </w:t>
      </w:r>
      <w:r w:rsidR="00D4318D">
        <w:rPr>
          <w:rStyle w:val="KeyWord0"/>
          <w:highlight w:val="white"/>
        </w:rPr>
        <w:t>&lt;k&gt;</w:t>
      </w:r>
      <w:r w:rsidR="00D4318D" w:rsidRPr="00903DBA">
        <w:rPr>
          <w:rStyle w:val="KeyWord0"/>
          <w:highlight w:val="white"/>
        </w:rPr>
        <w:t>MemoryCopy</w:t>
      </w:r>
      <w:r w:rsidR="0000671F">
        <w:rPr>
          <w:rStyle w:val="KeyWord0"/>
          <w:highlight w:val="white"/>
        </w:rPr>
        <w:t>Init</w:t>
      </w:r>
      <w:r w:rsidR="00D4318D">
        <w:rPr>
          <w:rStyle w:val="KeyWord0"/>
          <w:highlight w:val="white"/>
        </w:rPr>
        <w:t>&lt;/k&gt;</w:t>
      </w:r>
      <w:r w:rsidR="000E5B40" w:rsidRPr="00903DBA">
        <w:rPr>
          <w:highlight w:val="white"/>
        </w:rPr>
        <w:t>.</w:t>
      </w:r>
    </w:p>
    <w:p w14:paraId="61CE9321" w14:textId="7B6495C3" w:rsidR="005B3B4D" w:rsidRPr="00903DBA" w:rsidRDefault="005B3B4D" w:rsidP="005B3B4D">
      <w:pPr>
        <w:pStyle w:val="Code"/>
        <w:rPr>
          <w:highlight w:val="white"/>
        </w:rPr>
      </w:pPr>
      <w:r w:rsidRPr="00903DBA">
        <w:rPr>
          <w:highlight w:val="white"/>
        </w:rPr>
        <w:t xml:space="preserve">    public void </w:t>
      </w:r>
      <w:r w:rsidR="0006436E">
        <w:rPr>
          <w:highlight w:val="white"/>
        </w:rPr>
        <w:t>AssignInitSize</w:t>
      </w:r>
      <w:r w:rsidRPr="00903DBA">
        <w:rPr>
          <w:highlight w:val="white"/>
        </w:rPr>
        <w: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42F5BBF0" w14:textId="260956FE" w:rsidR="0000671F" w:rsidRPr="00903DBA" w:rsidRDefault="0000671F" w:rsidP="0000671F">
      <w:pPr>
        <w:rPr>
          <w:highlight w:val="white"/>
        </w:rPr>
      </w:pPr>
      <w:r w:rsidRPr="00903DBA">
        <w:rPr>
          <w:highlight w:val="white"/>
        </w:rPr>
        <w:t xml:space="preserve">The </w:t>
      </w:r>
      <w:r>
        <w:rPr>
          <w:rStyle w:val="KeyWord0"/>
          <w:highlight w:val="white"/>
        </w:rPr>
        <w:t>&lt;k&gt;</w:t>
      </w:r>
      <w:r w:rsidR="009D3238">
        <w:rPr>
          <w:rStyle w:val="KeyWord0"/>
          <w:highlight w:val="white"/>
        </w:rPr>
        <w:t>Assign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sidR="00F82089">
        <w:rPr>
          <w:rStyle w:val="KeyWord0"/>
          <w:highlight w:val="white"/>
        </w:rPr>
        <w:t>Loop</w:t>
      </w:r>
      <w:r>
        <w:rPr>
          <w:rStyle w:val="KeyWord0"/>
          <w:highlight w:val="white"/>
        </w:rPr>
        <w:t>&lt;/k&gt;</w:t>
      </w:r>
      <w:r w:rsidRPr="00903DBA">
        <w:rPr>
          <w:highlight w:val="white"/>
        </w:rPr>
        <w:t>.</w:t>
      </w:r>
    </w:p>
    <w:p w14:paraId="054C987A" w14:textId="718A127B" w:rsidR="005B3B4D" w:rsidRPr="00903DBA" w:rsidRDefault="005B3B4D" w:rsidP="005B3B4D">
      <w:pPr>
        <w:pStyle w:val="Code"/>
        <w:rPr>
          <w:highlight w:val="white"/>
        </w:rPr>
      </w:pPr>
      <w:r w:rsidRPr="00903DBA">
        <w:rPr>
          <w:highlight w:val="white"/>
        </w:rPr>
        <w:t xml:space="preserve">    public void </w:t>
      </w:r>
      <w:r w:rsidR="009D3238">
        <w:rPr>
          <w:highlight w:val="white"/>
        </w:rPr>
        <w:t>AssignStructUnion</w:t>
      </w:r>
      <w:r w:rsidRPr="00903DBA">
        <w:rPr>
          <w:highlight w:val="white"/>
        </w:rPr>
        <w:t>(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0974E6B8"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06436E">
        <w:rPr>
          <w:rStyle w:val="KeyWord0"/>
          <w:highlight w:val="white"/>
        </w:rPr>
        <w:t>ParameterInitSize</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A76F4F">
        <w:rPr>
          <w:rStyle w:val="KeyWord0"/>
          <w:highlight w:val="white"/>
        </w:rPr>
        <w:t>Init</w:t>
      </w:r>
      <w:r w:rsidR="00D4318D">
        <w:rPr>
          <w:rStyle w:val="KeyWord0"/>
          <w:highlight w:val="white"/>
        </w:rPr>
        <w:t>&lt;/k&gt;</w:t>
      </w:r>
      <w:r w:rsidR="00084BE4" w:rsidRPr="00903DBA">
        <w:rPr>
          <w:highlight w:val="white"/>
        </w:rPr>
        <w:t>.</w:t>
      </w:r>
      <w:r w:rsidRPr="00903DBA">
        <w:rPr>
          <w:highlight w:val="white"/>
        </w:rPr>
        <w:t xml:space="preserve"> </w:t>
      </w:r>
    </w:p>
    <w:p w14:paraId="2B9C9536" w14:textId="4ABA5CAC" w:rsidR="00C25B4C" w:rsidRPr="00903DBA" w:rsidRDefault="00C25B4C" w:rsidP="00C25B4C">
      <w:pPr>
        <w:pStyle w:val="Code"/>
        <w:rPr>
          <w:highlight w:val="white"/>
        </w:rPr>
      </w:pPr>
      <w:r w:rsidRPr="00903DBA">
        <w:rPr>
          <w:highlight w:val="white"/>
        </w:rPr>
        <w:t xml:space="preserve">    public void </w:t>
      </w:r>
      <w:r w:rsidR="0006436E">
        <w:rPr>
          <w:highlight w:val="white"/>
        </w:rPr>
        <w:t>ParameterInitSize</w:t>
      </w:r>
      <w:r w:rsidRPr="00903DBA">
        <w:rPr>
          <w:highlight w:val="white"/>
        </w:rPr>
        <w: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7E4FE0F3" w14:textId="34B76CDD" w:rsidR="001C5F27" w:rsidRPr="00903DBA" w:rsidRDefault="001C5F27" w:rsidP="001C5F27">
      <w:pPr>
        <w:rPr>
          <w:highlight w:val="white"/>
        </w:rPr>
      </w:pPr>
      <w:r w:rsidRPr="00903DBA">
        <w:rPr>
          <w:highlight w:val="white"/>
        </w:rPr>
        <w:t xml:space="preserve">The </w:t>
      </w:r>
      <w:r>
        <w:rPr>
          <w:rStyle w:val="KeyWord0"/>
          <w:highlight w:val="white"/>
        </w:rPr>
        <w:t>&lt;k&gt;</w:t>
      </w:r>
      <w:r w:rsidR="00446782">
        <w:rPr>
          <w:rStyle w:val="KeyWord0"/>
          <w:highlight w:val="white"/>
        </w:rPr>
        <w:t>Parameter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Pr>
          <w:rStyle w:val="KeyWord0"/>
          <w:highlight w:val="white"/>
        </w:rPr>
        <w:t>Loop&lt;/k&gt;</w:t>
      </w:r>
      <w:r w:rsidR="00110FCF">
        <w:rPr>
          <w:highlight w:val="white"/>
        </w:rPr>
        <w:t>, in the same way as &lt;k&gt;</w:t>
      </w:r>
      <w:proofErr w:type="spellStart"/>
      <w:r w:rsidR="009D3238">
        <w:rPr>
          <w:rStyle w:val="KeyWord0"/>
          <w:highlight w:val="white"/>
        </w:rPr>
        <w:t>AssignStructUnion</w:t>
      </w:r>
      <w:proofErr w:type="spellEnd"/>
      <w:r w:rsidR="00110FCF">
        <w:rPr>
          <w:highlight w:val="white"/>
        </w:rPr>
        <w:t>&lt;/k&gt; above.</w:t>
      </w:r>
    </w:p>
    <w:p w14:paraId="2AB0068A" w14:textId="2E8B75DC" w:rsidR="005B3B4D" w:rsidRPr="00903DBA" w:rsidRDefault="005B3B4D" w:rsidP="005B3B4D">
      <w:pPr>
        <w:pStyle w:val="Code"/>
        <w:rPr>
          <w:highlight w:val="white"/>
        </w:rPr>
      </w:pPr>
      <w:r w:rsidRPr="00903DBA">
        <w:rPr>
          <w:highlight w:val="white"/>
        </w:rPr>
        <w:t xml:space="preserve">    public void </w:t>
      </w:r>
      <w:r w:rsidR="00446782">
        <w:rPr>
          <w:highlight w:val="white"/>
        </w:rPr>
        <w:t>ParameterStructUnion</w:t>
      </w:r>
      <w:r w:rsidRPr="00903DBA">
        <w:rPr>
          <w:highlight w:val="white"/>
        </w:rPr>
        <w:t>(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9111AFE"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StructUnion</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2C034337" w:rsidR="00655B7D" w:rsidRPr="00903DBA" w:rsidRDefault="00655B7D" w:rsidP="00655B7D">
      <w:pPr>
        <w:pStyle w:val="Code"/>
        <w:rPr>
          <w:highlight w:val="white"/>
        </w:rPr>
      </w:pPr>
      <w:r w:rsidRPr="00903DBA">
        <w:rPr>
          <w:highlight w:val="white"/>
        </w:rPr>
        <w:t xml:space="preserve">    public void </w:t>
      </w:r>
      <w:r w:rsidR="00446782">
        <w:rPr>
          <w:highlight w:val="white"/>
        </w:rPr>
        <w:t>GetReturnValueStructUnion</w:t>
      </w:r>
      <w:r w:rsidRPr="00903DBA">
        <w:rPr>
          <w:highlight w:val="white"/>
        </w:rPr>
        <w:t>(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6F889DAE"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w:t>
      </w:r>
      <w:r w:rsidR="002F084E">
        <w:rPr>
          <w:rStyle w:val="KeyWord0"/>
          <w:highlight w:val="white"/>
        </w:rPr>
        <w:t>countTrack</w:t>
      </w:r>
      <w:r w:rsidR="00D4318D">
        <w:rPr>
          <w:rStyle w:val="KeyWord0"/>
          <w:highlight w:val="white"/>
        </w:rPr>
        <w:t>&lt;/k&gt;</w:t>
      </w:r>
      <w:r w:rsidRPr="00903DBA">
        <w:rPr>
          <w:highlight w:val="white"/>
        </w:rPr>
        <w:t xml:space="preserve"> field </w:t>
      </w:r>
      <w:r w:rsidR="002F084E">
        <w:rPr>
          <w:highlight w:val="white"/>
        </w:rPr>
        <w:t xml:space="preserve">holds the track of the register that is used to down count the size of the memory block, </w:t>
      </w:r>
      <w:proofErr w:type="gramStart"/>
      <w:r w:rsidR="002F084E">
        <w:rPr>
          <w:highlight w:val="white"/>
        </w:rPr>
        <w:t xml:space="preserve">while </w:t>
      </w:r>
      <w:r w:rsidRPr="00903DBA">
        <w:rPr>
          <w:highlight w:val="white"/>
        </w:rPr>
        <w:t xml:space="preserve"> </w:t>
      </w:r>
      <w:r w:rsidR="00D4318D">
        <w:rPr>
          <w:rStyle w:val="KeyWord0"/>
          <w:highlight w:val="white"/>
        </w:rPr>
        <w:t>&lt;</w:t>
      </w:r>
      <w:proofErr w:type="gramEnd"/>
      <w:r w:rsidR="00D4318D">
        <w:rPr>
          <w:rStyle w:val="KeyWord0"/>
          <w:highlight w:val="white"/>
        </w:rPr>
        <w:t>k&gt;</w:t>
      </w:r>
      <w:r w:rsidR="002F084E">
        <w:rPr>
          <w:rStyle w:val="KeyWord0"/>
          <w:highlight w:val="white"/>
        </w:rPr>
        <w:t>m_targetAddressTrack</w:t>
      </w:r>
      <w:r w:rsidR="00D4318D">
        <w:rPr>
          <w:rStyle w:val="KeyWord0"/>
          <w:highlight w:val="white"/>
        </w:rPr>
        <w:t>&lt;/k&gt;</w:t>
      </w:r>
      <w:r w:rsidRPr="00903DBA">
        <w:rPr>
          <w:highlight w:val="white"/>
        </w:rPr>
        <w:t xml:space="preserve"> </w:t>
      </w:r>
      <w:r w:rsidR="002F084E">
        <w:rPr>
          <w:highlight w:val="white"/>
        </w:rPr>
        <w:t>holds the value currently being copied between the memory blocks.</w:t>
      </w:r>
    </w:p>
    <w:p w14:paraId="64287E44" w14:textId="77777777" w:rsidR="002F084E" w:rsidRPr="00903DBA" w:rsidRDefault="002F084E" w:rsidP="002F084E">
      <w:pPr>
        <w:pStyle w:val="Code"/>
        <w:rPr>
          <w:highlight w:val="white"/>
        </w:rPr>
      </w:pPr>
      <w:r w:rsidRPr="00903DBA">
        <w:rPr>
          <w:highlight w:val="white"/>
        </w:rPr>
        <w:lastRenderedPageBreak/>
        <w:t xml:space="preserve">    private static Track m_countTrack = null;</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D9AE315"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w:t>
      </w:r>
      <w:r w:rsidR="009420B5">
        <w:rPr>
          <w:highlight w:val="white"/>
        </w:rPr>
        <w:t>ing</w:t>
      </w:r>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04572588" w:rsidR="00BB5595" w:rsidRPr="00903DBA" w:rsidRDefault="00F85D1B" w:rsidP="00F85D1B">
      <w:pPr>
        <w:rPr>
          <w:highlight w:val="white"/>
        </w:rPr>
      </w:pPr>
      <w:r w:rsidRPr="00903DBA">
        <w:rPr>
          <w:highlight w:val="white"/>
        </w:rPr>
        <w:t>We start by loading the size of the data block into the count</w:t>
      </w:r>
      <w:r w:rsidR="009420B5">
        <w:rPr>
          <w:highlight w:val="white"/>
        </w:rPr>
        <w:t>ing</w:t>
      </w:r>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6248C86A" w14:textId="77777777" w:rsidR="00167C92" w:rsidRDefault="00522B7F" w:rsidP="00F46C23">
      <w:pPr>
        <w:rPr>
          <w:highlight w:val="white"/>
        </w:rPr>
      </w:pPr>
      <w:r>
        <w:rPr>
          <w:highlight w:val="white"/>
        </w:rPr>
        <w:t>W</w:t>
      </w:r>
      <w:r w:rsidR="00F46C23" w:rsidRPr="00903DBA">
        <w:rPr>
          <w:highlight w:val="white"/>
        </w:rPr>
        <w:t xml:space="preserve">hen the loop begins, we </w:t>
      </w:r>
      <w:r w:rsidR="00167C92">
        <w:rPr>
          <w:highlight w:val="white"/>
        </w:rPr>
        <w:t>copy one value at the time between the memory blocks.</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06AADA25" w:rsidR="006E5A84" w:rsidRPr="00903DBA" w:rsidRDefault="006E5A84" w:rsidP="006E5A84">
      <w:pPr>
        <w:rPr>
          <w:highlight w:val="white"/>
        </w:rPr>
      </w:pPr>
      <w:r w:rsidRPr="00903DBA">
        <w:rPr>
          <w:highlight w:val="white"/>
        </w:rPr>
        <w:t>We decrement the</w:t>
      </w:r>
      <w:r w:rsidR="00275D38">
        <w:rPr>
          <w:highlight w:val="white"/>
        </w:rPr>
        <w:t xml:space="preserve"> counting </w:t>
      </w:r>
      <w:r w:rsidRPr="00903DBA">
        <w:rPr>
          <w:highlight w:val="white"/>
        </w:rPr>
        <w:t>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173EB7A6" w:rsidR="006E5A84" w:rsidRPr="00903DBA" w:rsidRDefault="006E5A84" w:rsidP="006E5A84">
      <w:pPr>
        <w:rPr>
          <w:highlight w:val="white"/>
        </w:rPr>
      </w:pPr>
      <w:r w:rsidRPr="00903DBA">
        <w:rPr>
          <w:highlight w:val="white"/>
        </w:rPr>
        <w:t>If the</w:t>
      </w:r>
      <w:r w:rsidR="00275D38">
        <w:rPr>
          <w:highlight w:val="white"/>
        </w:rPr>
        <w:t xml:space="preserve"> counting </w:t>
      </w:r>
      <w:r w:rsidRPr="00903DBA">
        <w:rPr>
          <w:highlight w:val="white"/>
        </w:rPr>
        <w:t xml:space="preserve">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40"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40"/>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lastRenderedPageBreak/>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1"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1"/>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D297066"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lastRenderedPageBreak/>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lastRenderedPageBreak/>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2"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2"/>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lastRenderedPageBreak/>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3" w:name="_Toc98936428"/>
      <w:bookmarkStart w:id="544" w:name="_Ref99624778"/>
      <w:bookmarkStart w:id="545" w:name="_Ref420874022"/>
      <w:r>
        <w:lastRenderedPageBreak/>
        <w:t>&lt;</w:t>
      </w:r>
      <w:proofErr w:type="spellStart"/>
      <w:r>
        <w:t>h1</w:t>
      </w:r>
      <w:proofErr w:type="spellEnd"/>
      <w:r>
        <w:t>&gt;</w:t>
      </w:r>
      <w:bookmarkStart w:id="546" w:name="_Ref54009755"/>
      <w:r w:rsidRPr="00903DBA">
        <w:t xml:space="preserve">Executable Code </w:t>
      </w:r>
      <w:r w:rsidRPr="0060539D">
        <w:t>Generation</w:t>
      </w:r>
      <w:bookmarkEnd w:id="546"/>
      <w:r>
        <w:t>&lt;/</w:t>
      </w:r>
      <w:proofErr w:type="spellStart"/>
      <w:r>
        <w:t>h1</w:t>
      </w:r>
      <w:proofErr w:type="spellEnd"/>
      <w:r>
        <w:t>&gt;</w:t>
      </w:r>
      <w:bookmarkEnd w:id="543"/>
      <w:bookmarkEnd w:id="544"/>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7" w:name="_Toc98936429"/>
      <w:r>
        <w:t>&lt;</w:t>
      </w:r>
      <w:proofErr w:type="spellStart"/>
      <w:r>
        <w:t>h2</w:t>
      </w:r>
      <w:proofErr w:type="spellEnd"/>
      <w:r>
        <w:t>&gt;The Windows Environment&lt;/</w:t>
      </w:r>
      <w:proofErr w:type="spellStart"/>
      <w:r>
        <w:t>h2</w:t>
      </w:r>
      <w:proofErr w:type="spellEnd"/>
      <w:r>
        <w:t>&gt;</w:t>
      </w:r>
      <w:bookmarkEnd w:id="547"/>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8"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8"/>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367D43D6" w:rsidR="00F65204" w:rsidRPr="00903DBA" w:rsidRDefault="0031120D" w:rsidP="00F65204">
      <w:pPr>
        <w:pStyle w:val="Code"/>
        <w:rPr>
          <w:highlight w:val="white"/>
        </w:rPr>
      </w:pPr>
      <w:r>
        <w:rPr>
          <w:highlight w:val="white"/>
        </w:rPr>
        <w:t>//using</w:t>
      </w:r>
      <w:r w:rsidR="00F65204" w:rsidRPr="00903DBA">
        <w:rPr>
          <w:highlight w:val="white"/>
        </w:rPr>
        <w:t xml:space="preserve"> System;</w:t>
      </w:r>
    </w:p>
    <w:p w14:paraId="08972D26" w14:textId="62C2DB58" w:rsidR="00F65204" w:rsidRPr="00903DBA" w:rsidRDefault="0031120D" w:rsidP="00F65204">
      <w:pPr>
        <w:pStyle w:val="Code"/>
        <w:rPr>
          <w:highlight w:val="white"/>
        </w:rPr>
      </w:pPr>
      <w:r>
        <w:rPr>
          <w:highlight w:val="white"/>
        </w:rPr>
        <w:t>//using</w:t>
      </w:r>
      <w:r w:rsidR="00F65204" w:rsidRPr="00903DBA">
        <w:rPr>
          <w:highlight w:val="white"/>
        </w:rPr>
        <w:t xml:space="preserve"> System.IO;</w:t>
      </w:r>
    </w:p>
    <w:p w14:paraId="2AABC759" w14:textId="21A61532" w:rsidR="00F65204" w:rsidRPr="00903DBA" w:rsidRDefault="0031120D" w:rsidP="00F65204">
      <w:pPr>
        <w:pStyle w:val="Code"/>
        <w:rPr>
          <w:highlight w:val="white"/>
        </w:rPr>
      </w:pPr>
      <w:r>
        <w:rPr>
          <w:highlight w:val="white"/>
        </w:rPr>
        <w:t>//using</w:t>
      </w:r>
      <w:r w:rsidR="00F65204" w:rsidRPr="00903DBA">
        <w:rPr>
          <w:highlight w:val="white"/>
        </w:rPr>
        <w:t xml:space="preserve"> System.Text;</w:t>
      </w:r>
    </w:p>
    <w:p w14:paraId="1B0B722F" w14:textId="251BAA14" w:rsidR="00F65204" w:rsidRPr="00903DBA" w:rsidRDefault="0031120D" w:rsidP="00F65204">
      <w:pPr>
        <w:pStyle w:val="Code"/>
        <w:rPr>
          <w:highlight w:val="white"/>
        </w:rPr>
      </w:pPr>
      <w:r>
        <w:rPr>
          <w:highlight w:val="white"/>
        </w:rPr>
        <w:t>//using</w:t>
      </w:r>
      <w:r w:rsidR="00F65204" w:rsidRPr="00903DBA">
        <w:rPr>
          <w:highlight w:val="white"/>
        </w:rPr>
        <w:t xml:space="preserve"> System.Globalization;</w:t>
      </w:r>
    </w:p>
    <w:p w14:paraId="2128282D" w14:textId="2D82C0A8" w:rsidR="00F65204" w:rsidRPr="00903DBA" w:rsidRDefault="0031120D" w:rsidP="00F65204">
      <w:pPr>
        <w:pStyle w:val="Code"/>
        <w:rPr>
          <w:highlight w:val="white"/>
        </w:rPr>
      </w:pPr>
      <w:r>
        <w:rPr>
          <w:highlight w:val="white"/>
        </w:rPr>
        <w:t>//using</w:t>
      </w:r>
      <w:r w:rsidR="00F65204" w:rsidRPr="00903DBA">
        <w:rPr>
          <w:highlight w:val="white"/>
        </w:rPr>
        <w:t xml:space="preserve">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9"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9"/>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50"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50"/>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1ED57B80" w:rsidR="00303C4E" w:rsidRPr="00903DBA" w:rsidRDefault="0031120D" w:rsidP="00303C4E">
      <w:pPr>
        <w:pStyle w:val="Code"/>
        <w:rPr>
          <w:highlight w:val="white"/>
        </w:rPr>
      </w:pPr>
      <w:r>
        <w:rPr>
          <w:highlight w:val="white"/>
        </w:rPr>
        <w:t>//using</w:t>
      </w:r>
      <w:r w:rsidR="00303C4E" w:rsidRPr="00903DBA">
        <w:rPr>
          <w:highlight w:val="white"/>
        </w:rPr>
        <w:t xml:space="preserve"> System;</w:t>
      </w:r>
    </w:p>
    <w:p w14:paraId="32508312" w14:textId="47549B99" w:rsidR="00303C4E" w:rsidRPr="00903DBA" w:rsidRDefault="0031120D" w:rsidP="00303C4E">
      <w:pPr>
        <w:pStyle w:val="Code"/>
        <w:rPr>
          <w:highlight w:val="white"/>
        </w:rPr>
      </w:pPr>
      <w:r>
        <w:rPr>
          <w:highlight w:val="white"/>
        </w:rPr>
        <w:t>//using</w:t>
      </w:r>
      <w:r w:rsidR="00303C4E" w:rsidRPr="00903DBA">
        <w:rPr>
          <w:highlight w:val="white"/>
        </w:rPr>
        <w:t xml:space="preserve"> System.IO;</w:t>
      </w:r>
    </w:p>
    <w:p w14:paraId="55C11956" w14:textId="610A9B5B" w:rsidR="00303C4E" w:rsidRPr="00903DBA" w:rsidRDefault="0031120D" w:rsidP="00303C4E">
      <w:pPr>
        <w:pStyle w:val="Code"/>
        <w:rPr>
          <w:highlight w:val="white"/>
        </w:rPr>
      </w:pPr>
      <w:r>
        <w:rPr>
          <w:highlight w:val="white"/>
        </w:rPr>
        <w:t>//using</w:t>
      </w:r>
      <w:r w:rsidR="00303C4E" w:rsidRPr="00903DBA">
        <w:rPr>
          <w:highlight w:val="white"/>
        </w:rPr>
        <w:t xml:space="preserve"> System.Text;</w:t>
      </w:r>
    </w:p>
    <w:p w14:paraId="6BF5E33D" w14:textId="108B1F1B" w:rsidR="00303C4E" w:rsidRPr="00903DBA" w:rsidRDefault="0031120D" w:rsidP="00303C4E">
      <w:pPr>
        <w:pStyle w:val="Code"/>
        <w:rPr>
          <w:highlight w:val="white"/>
        </w:rPr>
      </w:pPr>
      <w:r>
        <w:rPr>
          <w:highlight w:val="white"/>
        </w:rPr>
        <w:t>//using</w:t>
      </w:r>
      <w:r w:rsidR="00303C4E" w:rsidRPr="00903DBA">
        <w:rPr>
          <w:highlight w:val="white"/>
        </w:rPr>
        <w:t xml:space="preserve"> System.Globalization;</w:t>
      </w:r>
    </w:p>
    <w:p w14:paraId="531B83AF" w14:textId="3FA88793" w:rsidR="00303C4E" w:rsidRPr="00903DBA" w:rsidRDefault="0031120D" w:rsidP="00303C4E">
      <w:pPr>
        <w:pStyle w:val="Code"/>
        <w:rPr>
          <w:highlight w:val="white"/>
        </w:rPr>
      </w:pPr>
      <w:r>
        <w:rPr>
          <w:highlight w:val="white"/>
        </w:rPr>
        <w:t>//using</w:t>
      </w:r>
      <w:r w:rsidR="00303C4E" w:rsidRPr="00903DBA">
        <w:rPr>
          <w:highlight w:val="white"/>
        </w:rPr>
        <w:t xml:space="preserve">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51"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51"/>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2"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2"/>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3"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3"/>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4"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4"/>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5"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5"/>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6"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6"/>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7"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7"/>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8"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8"/>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9" w:name="_Hlk51314142"/>
      <w:r w:rsidRPr="00903DBA">
        <w:rPr>
          <w:highlight w:val="white"/>
        </w:rPr>
        <w:t>WindowsByteList</w:t>
      </w:r>
      <w:bookmarkEnd w:id="559"/>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60"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60"/>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1"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1"/>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2" w:name="_Toc98936442"/>
      <w:bookmarkStart w:id="563" w:name="_Hlk64221600"/>
      <w:r>
        <w:t>&lt;</w:t>
      </w:r>
      <w:proofErr w:type="spellStart"/>
      <w:r>
        <w:t>h2</w:t>
      </w:r>
      <w:proofErr w:type="spellEnd"/>
      <w:r>
        <w:t>&gt;</w:t>
      </w:r>
      <w:bookmarkStart w:id="564" w:name="_Ref419646553"/>
      <w:r>
        <w:t xml:space="preserve">The </w:t>
      </w:r>
      <w:r w:rsidRPr="00903DBA">
        <w:t>Link</w:t>
      </w:r>
      <w:bookmarkEnd w:id="564"/>
      <w:r>
        <w:t>er&lt;/</w:t>
      </w:r>
      <w:proofErr w:type="spellStart"/>
      <w:r>
        <w:t>h2</w:t>
      </w:r>
      <w:proofErr w:type="spellEnd"/>
      <w:r>
        <w:t>&gt;</w:t>
      </w:r>
      <w:bookmarkEnd w:id="562"/>
    </w:p>
    <w:bookmarkEnd w:id="545"/>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5" w:name="_Toc98936443"/>
      <w:r>
        <w:t>&lt;</w:t>
      </w:r>
      <w:proofErr w:type="spellStart"/>
      <w:r>
        <w:t>h3</w:t>
      </w:r>
      <w:proofErr w:type="spellEnd"/>
      <w:r>
        <w:t>&gt;</w:t>
      </w:r>
      <w:r w:rsidRPr="00903DBA">
        <w:t>The Linker Class</w:t>
      </w:r>
      <w:r>
        <w:t>&lt;/</w:t>
      </w:r>
      <w:proofErr w:type="spellStart"/>
      <w:r>
        <w:t>h3</w:t>
      </w:r>
      <w:proofErr w:type="spellEnd"/>
      <w:r>
        <w:t>&gt;</w:t>
      </w:r>
      <w:bookmarkEnd w:id="565"/>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40EEBD2F" w:rsidR="00E1579E" w:rsidRPr="00903DBA" w:rsidRDefault="0031120D" w:rsidP="00FD0C59">
      <w:pPr>
        <w:pStyle w:val="Code"/>
        <w:rPr>
          <w:highlight w:val="white"/>
        </w:rPr>
      </w:pPr>
      <w:r>
        <w:rPr>
          <w:highlight w:val="white"/>
        </w:rPr>
        <w:t>//using</w:t>
      </w:r>
      <w:r w:rsidR="00E1579E" w:rsidRPr="00903DBA">
        <w:rPr>
          <w:highlight w:val="white"/>
        </w:rPr>
        <w:t xml:space="preserve"> System;</w:t>
      </w:r>
    </w:p>
    <w:p w14:paraId="0EE1F179" w14:textId="2393AED2" w:rsidR="00E1579E" w:rsidRPr="00903DBA" w:rsidRDefault="0031120D" w:rsidP="00FD0C59">
      <w:pPr>
        <w:pStyle w:val="Code"/>
        <w:rPr>
          <w:highlight w:val="white"/>
        </w:rPr>
      </w:pPr>
      <w:r>
        <w:rPr>
          <w:highlight w:val="white"/>
        </w:rPr>
        <w:t>//using</w:t>
      </w:r>
      <w:r w:rsidR="00E1579E" w:rsidRPr="00903DBA">
        <w:rPr>
          <w:highlight w:val="white"/>
        </w:rPr>
        <w:t xml:space="preserve"> System.IO;</w:t>
      </w:r>
    </w:p>
    <w:p w14:paraId="0CF95506" w14:textId="561A7329" w:rsidR="00E1579E" w:rsidRPr="00903DBA" w:rsidRDefault="0031120D" w:rsidP="00FD0C59">
      <w:pPr>
        <w:pStyle w:val="Code"/>
        <w:rPr>
          <w:highlight w:val="white"/>
        </w:rPr>
      </w:pPr>
      <w:r>
        <w:rPr>
          <w:highlight w:val="white"/>
        </w:rPr>
        <w:t>//using</w:t>
      </w:r>
      <w:r w:rsidR="00E1579E" w:rsidRPr="00903DBA">
        <w:rPr>
          <w:highlight w:val="white"/>
        </w:rPr>
        <w:t xml:space="preserve">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6"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6"/>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3"/>
    </w:p>
    <w:p w14:paraId="2EFE0898" w14:textId="166EA745" w:rsidR="00253F37" w:rsidRDefault="00CC1DF4" w:rsidP="00253F37">
      <w:pPr>
        <w:pStyle w:val="Heading1"/>
      </w:pPr>
      <w:bookmarkStart w:id="567" w:name="_Toc98936444"/>
      <w:bookmarkStart w:id="568" w:name="_Ref58175578"/>
      <w:r>
        <w:lastRenderedPageBreak/>
        <w:t>&lt;</w:t>
      </w:r>
      <w:proofErr w:type="spellStart"/>
      <w:r>
        <w:t>h1</w:t>
      </w:r>
      <w:proofErr w:type="spellEnd"/>
      <w:r>
        <w:t>&gt;</w:t>
      </w:r>
      <w:bookmarkStart w:id="569" w:name="_Ref71450241"/>
      <w:r>
        <w:t>The Final Main Class</w:t>
      </w:r>
      <w:bookmarkEnd w:id="569"/>
      <w:r>
        <w:t>&lt;/</w:t>
      </w:r>
      <w:proofErr w:type="spellStart"/>
      <w:r>
        <w:t>h1</w:t>
      </w:r>
      <w:proofErr w:type="spellEnd"/>
      <w:r>
        <w:t>&gt;</w:t>
      </w:r>
      <w:bookmarkEnd w:id="567"/>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70"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70"/>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71" w:name="_Hlk71450318"/>
      <w:r w:rsidRPr="00903DBA">
        <w:rPr>
          <w:highlight w:val="white"/>
        </w:rPr>
        <w:t>CompileSourceFile</w:t>
      </w:r>
      <w:bookmarkEnd w:id="571"/>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2"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2"/>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55"/>
      <w:r w:rsidRPr="00903DBA">
        <w:rPr>
          <w:highlight w:val="white"/>
        </w:rPr>
        <w:t>GenerateMakeFile</w:t>
      </w:r>
      <w:bookmarkEnd w:id="573"/>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4"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4"/>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5" w:name="_Hlk71450368"/>
      <w:r w:rsidRPr="00903DBA">
        <w:rPr>
          <w:highlight w:val="white"/>
        </w:rPr>
        <w:t>GenerateDependencyFile</w:t>
      </w:r>
      <w:bookmarkEnd w:id="575"/>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6" w:name="_Hlk71450374"/>
      <w:r w:rsidRPr="00903DBA">
        <w:rPr>
          <w:highlight w:val="white"/>
        </w:rPr>
        <w:t>IsGeneratedFileFresh</w:t>
      </w:r>
      <w:bookmarkEnd w:id="576"/>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7"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8"/>
      <w:bookmarkEnd w:id="577"/>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8" w:name="_Toc98936449"/>
      <w:r>
        <w:t>&lt;</w:t>
      </w:r>
      <w:proofErr w:type="spellStart"/>
      <w:r>
        <w:t>h2</w:t>
      </w:r>
      <w:proofErr w:type="spellEnd"/>
      <w:r>
        <w:t>&gt;</w:t>
      </w:r>
      <w:r w:rsidRPr="00903DBA">
        <w:t>Integral and Floating Limits</w:t>
      </w:r>
      <w:r>
        <w:t>&lt;/</w:t>
      </w:r>
      <w:proofErr w:type="spellStart"/>
      <w:r>
        <w:t>h2</w:t>
      </w:r>
      <w:proofErr w:type="spellEnd"/>
      <w:r>
        <w:t>&gt;</w:t>
      </w:r>
      <w:bookmarkEnd w:id="578"/>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9"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9"/>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80" w:name="_Toc98936451"/>
      <w:r>
        <w:t>&lt;</w:t>
      </w:r>
      <w:proofErr w:type="spellStart"/>
      <w:r>
        <w:t>h2</w:t>
      </w:r>
      <w:proofErr w:type="spellEnd"/>
      <w:r>
        <w:t>&gt;</w:t>
      </w:r>
      <w:bookmarkStart w:id="581" w:name="_Ref55664393"/>
      <w:r w:rsidRPr="00903DBA">
        <w:t>Locale Data</w:t>
      </w:r>
      <w:bookmarkEnd w:id="581"/>
      <w:r>
        <w:t>&lt;/</w:t>
      </w:r>
      <w:proofErr w:type="spellStart"/>
      <w:r>
        <w:t>h2</w:t>
      </w:r>
      <w:proofErr w:type="spellEnd"/>
      <w:r>
        <w:t>&gt;</w:t>
      </w:r>
      <w:bookmarkEnd w:id="580"/>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2" w:name="_Toc98936452"/>
      <w:r>
        <w:t>&lt;</w:t>
      </w:r>
      <w:proofErr w:type="spellStart"/>
      <w:r>
        <w:t>h2</w:t>
      </w:r>
      <w:proofErr w:type="spellEnd"/>
      <w:r>
        <w:t>&gt;</w:t>
      </w:r>
      <w:r w:rsidRPr="00903DBA">
        <w:t>Character Types</w:t>
      </w:r>
      <w:r>
        <w:t>&lt;/</w:t>
      </w:r>
      <w:proofErr w:type="spellStart"/>
      <w:r>
        <w:t>h2</w:t>
      </w:r>
      <w:proofErr w:type="spellEnd"/>
      <w:r>
        <w:t>&gt;</w:t>
      </w:r>
      <w:bookmarkEnd w:id="582"/>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3" w:name="_Hlk55664765"/>
      <w:r w:rsidRPr="00903DBA">
        <w:rPr>
          <w:highlight w:val="white"/>
        </w:rPr>
        <w:t>locale convention</w:t>
      </w:r>
      <w:bookmarkEnd w:id="583"/>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4" w:name="_Toc98936453"/>
      <w:r>
        <w:t>&lt;</w:t>
      </w:r>
      <w:proofErr w:type="spellStart"/>
      <w:r>
        <w:t>h2</w:t>
      </w:r>
      <w:proofErr w:type="spellEnd"/>
      <w:r>
        <w:t>&gt;</w:t>
      </w:r>
      <w:r w:rsidRPr="00903DBA">
        <w:t>Strings</w:t>
      </w:r>
      <w:r>
        <w:t>&lt;/</w:t>
      </w:r>
      <w:proofErr w:type="spellStart"/>
      <w:r>
        <w:t>h2</w:t>
      </w:r>
      <w:proofErr w:type="spellEnd"/>
      <w:r>
        <w:t>&gt;</w:t>
      </w:r>
      <w:bookmarkEnd w:id="584"/>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5"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5"/>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6"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6"/>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7"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7"/>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8"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8"/>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9"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90"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9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91"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9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2"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2"/>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326B72" w:rsidP="0060539D">
      <w:pPr>
        <w:pStyle w:val="Heading3"/>
        <w:rPr>
          <w:highlight w:val="white"/>
        </w:rPr>
      </w:pPr>
      <w:hyperlink r:id="rId8" w:history="1">
        <w:bookmarkStart w:id="593"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3"/>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4"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4"/>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5" w:name="_Toc98936461"/>
      <w:bookmarkStart w:id="596" w:name="_Hlk64217960"/>
      <w:r>
        <w:lastRenderedPageBreak/>
        <w:t>&lt;</w:t>
      </w:r>
      <w:proofErr w:type="spellStart"/>
      <w:r>
        <w:t>h2</w:t>
      </w:r>
      <w:proofErr w:type="spellEnd"/>
      <w:r>
        <w:t>&gt;</w:t>
      </w:r>
      <w:r w:rsidRPr="00903DBA">
        <w:t>Long Jumps</w:t>
      </w:r>
      <w:r>
        <w:t>&lt;/</w:t>
      </w:r>
      <w:proofErr w:type="spellStart"/>
      <w:r>
        <w:t>h2</w:t>
      </w:r>
      <w:proofErr w:type="spellEnd"/>
      <w:r>
        <w:t>&gt;</w:t>
      </w:r>
      <w:bookmarkEnd w:id="595"/>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7" w:name="_Toc98936462"/>
      <w:r>
        <w:t>&lt;</w:t>
      </w:r>
      <w:proofErr w:type="spellStart"/>
      <w:r>
        <w:t>h2</w:t>
      </w:r>
      <w:proofErr w:type="spellEnd"/>
      <w:r>
        <w:t>&gt;</w:t>
      </w:r>
      <w:r w:rsidRPr="00903DBA">
        <w:t>Mathematical Functions</w:t>
      </w:r>
      <w:r>
        <w:t>&lt;/</w:t>
      </w:r>
      <w:proofErr w:type="spellStart"/>
      <w:r>
        <w:t>h2</w:t>
      </w:r>
      <w:proofErr w:type="spellEnd"/>
      <w:r>
        <w:t>&gt;</w:t>
      </w:r>
      <w:bookmarkEnd w:id="597"/>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8"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8"/>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26B7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26B7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26B7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26B7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26B7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9"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9"/>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26B7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26B7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600"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600"/>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26B7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601"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601"/>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2"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2"/>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26B7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26B7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26B7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26B7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3"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3"/>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26B7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26B7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26B7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26B7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26B7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26B7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26B7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4"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4"/>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26B7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26B7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26B7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5"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5"/>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26B7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6"/>
    </w:p>
    <w:p w14:paraId="5BDA7AE4" w14:textId="7A57E5F7" w:rsidR="00CE2940" w:rsidRDefault="00CC1DF4" w:rsidP="0060539D">
      <w:pPr>
        <w:pStyle w:val="Heading2"/>
      </w:pPr>
      <w:bookmarkStart w:id="606" w:name="_Toc98936471"/>
      <w:bookmarkStart w:id="607" w:name="_Hlk55231095"/>
      <w:r>
        <w:t>&lt;</w:t>
      </w:r>
      <w:proofErr w:type="spellStart"/>
      <w:r>
        <w:t>h2</w:t>
      </w:r>
      <w:proofErr w:type="spellEnd"/>
      <w:r>
        <w:t>&gt;</w:t>
      </w:r>
      <w:r w:rsidRPr="00903DBA">
        <w:t xml:space="preserve">Standard </w:t>
      </w:r>
      <w:r>
        <w:t>Output&lt;/</w:t>
      </w:r>
      <w:proofErr w:type="spellStart"/>
      <w:r>
        <w:t>h2</w:t>
      </w:r>
      <w:proofErr w:type="spellEnd"/>
      <w:r>
        <w:t>&gt;</w:t>
      </w:r>
      <w:bookmarkEnd w:id="606"/>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7"/>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8"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8"/>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9"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9"/>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10"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10"/>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11"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11"/>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2"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2"/>
    </w:p>
    <w:p w14:paraId="55161FEF" w14:textId="30593B26" w:rsidR="000941DB" w:rsidRPr="000941DB" w:rsidRDefault="000941DB" w:rsidP="000941DB">
      <w:pPr>
        <w:rPr>
          <w:highlight w:val="white"/>
        </w:rPr>
      </w:pPr>
      <w:bookmarkStart w:id="613"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4" w:name="_Toc98936477"/>
      <w:bookmarkEnd w:id="613"/>
      <w:r>
        <w:t>&lt;</w:t>
      </w:r>
      <w:proofErr w:type="spellStart"/>
      <w:r>
        <w:t>h2</w:t>
      </w:r>
      <w:proofErr w:type="spellEnd"/>
      <w:r>
        <w:t>&gt;Standard Input&lt;/</w:t>
      </w:r>
      <w:proofErr w:type="spellStart"/>
      <w:r>
        <w:t>h2</w:t>
      </w:r>
      <w:proofErr w:type="spellEnd"/>
      <w:r>
        <w:t>&gt;</w:t>
      </w:r>
      <w:bookmarkEnd w:id="614"/>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5"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5"/>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6"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6"/>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7"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7"/>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8"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8"/>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9"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9"/>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20" w:name="_Toc98936483"/>
      <w:r>
        <w:t>&lt;</w:t>
      </w:r>
      <w:proofErr w:type="spellStart"/>
      <w:r>
        <w:t>h2</w:t>
      </w:r>
      <w:proofErr w:type="spellEnd"/>
      <w:r>
        <w:t>&gt;File Management&lt;/</w:t>
      </w:r>
      <w:proofErr w:type="spellStart"/>
      <w:r>
        <w:t>h2</w:t>
      </w:r>
      <w:proofErr w:type="spellEnd"/>
      <w:r>
        <w:t>&gt;</w:t>
      </w:r>
      <w:bookmarkEnd w:id="620"/>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21"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2"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2"/>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3"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3"/>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4"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4"/>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5"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5"/>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6"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6"/>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7"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7"/>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8"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8"/>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9" w:name="_Toc98936491"/>
      <w:r>
        <w:t>&lt;</w:t>
      </w:r>
      <w:proofErr w:type="spellStart"/>
      <w:r>
        <w:t>h2</w:t>
      </w:r>
      <w:proofErr w:type="spellEnd"/>
      <w:r>
        <w:t>&gt;</w:t>
      </w:r>
      <w:r w:rsidRPr="00903DBA">
        <w:t>The Standard Library</w:t>
      </w:r>
      <w:r>
        <w:t>&lt;/</w:t>
      </w:r>
      <w:proofErr w:type="spellStart"/>
      <w:r>
        <w:t>h2</w:t>
      </w:r>
      <w:proofErr w:type="spellEnd"/>
      <w:r>
        <w:t>&gt;</w:t>
      </w:r>
      <w:bookmarkEnd w:id="62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1"/>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30"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30"/>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31"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31"/>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2"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2"/>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3"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3"/>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4"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4"/>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5"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5"/>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6"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6"/>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7"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7"/>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8" w:name="_Toc98936500"/>
      <w:r>
        <w:lastRenderedPageBreak/>
        <w:t>&lt;</w:t>
      </w:r>
      <w:proofErr w:type="spellStart"/>
      <w:r>
        <w:t>h3</w:t>
      </w:r>
      <w:proofErr w:type="spellEnd"/>
      <w:r>
        <w:t>&gt;Dynamic Memory Management&lt;/</w:t>
      </w:r>
      <w:proofErr w:type="spellStart"/>
      <w:r>
        <w:t>h3</w:t>
      </w:r>
      <w:proofErr w:type="spellEnd"/>
      <w:r>
        <w:t>&gt;</w:t>
      </w:r>
      <w:bookmarkEnd w:id="638"/>
    </w:p>
    <w:p w14:paraId="2332CA91" w14:textId="77777777" w:rsidR="00C71817" w:rsidRPr="00C71817" w:rsidRDefault="00C71817" w:rsidP="00C71817"/>
    <w:p w14:paraId="49B8A31E" w14:textId="4CCA3029" w:rsidR="00D62A8B" w:rsidRPr="00903DBA" w:rsidRDefault="00CC1DF4" w:rsidP="0060539D">
      <w:pPr>
        <w:pStyle w:val="Heading2"/>
      </w:pPr>
      <w:bookmarkStart w:id="639" w:name="_Toc98936501"/>
      <w:r>
        <w:t>&lt;</w:t>
      </w:r>
      <w:proofErr w:type="spellStart"/>
      <w:r>
        <w:t>h2</w:t>
      </w:r>
      <w:proofErr w:type="spellEnd"/>
      <w:r>
        <w:t>&gt;</w:t>
      </w:r>
      <w:r w:rsidRPr="00903DBA">
        <w:t>Time</w:t>
      </w:r>
      <w:r>
        <w:t>&lt;/</w:t>
      </w:r>
      <w:proofErr w:type="spellStart"/>
      <w:r>
        <w:t>h2</w:t>
      </w:r>
      <w:proofErr w:type="spellEnd"/>
      <w:r>
        <w:t>&gt;</w:t>
      </w:r>
      <w:bookmarkEnd w:id="639"/>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40" w:name="_Ref54018755"/>
      <w:bookmarkStart w:id="64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2"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2"/>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3"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3"/>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4" w:name="_Toc98936504"/>
      <w:r>
        <w:lastRenderedPageBreak/>
        <w:t>&lt;</w:t>
      </w:r>
      <w:proofErr w:type="spellStart"/>
      <w:r>
        <w:t>a1</w:t>
      </w:r>
      <w:proofErr w:type="spellEnd"/>
      <w:r>
        <w:t>&gt;</w:t>
      </w:r>
      <w:bookmarkStart w:id="645" w:name="_Ref63183775"/>
      <w:r w:rsidRPr="00903DBA">
        <w:t xml:space="preserve">The </w:t>
      </w:r>
      <w:proofErr w:type="spellStart"/>
      <w:r w:rsidRPr="00903DBA">
        <w:t>Preprocessor</w:t>
      </w:r>
      <w:bookmarkEnd w:id="645"/>
      <w:proofErr w:type="spellEnd"/>
      <w:r>
        <w:t>&lt;/</w:t>
      </w:r>
      <w:proofErr w:type="spellStart"/>
      <w:r>
        <w:t>a1</w:t>
      </w:r>
      <w:proofErr w:type="spellEnd"/>
      <w:r>
        <w:t>&gt;</w:t>
      </w:r>
      <w:bookmarkEnd w:id="640"/>
      <w:bookmarkEnd w:id="644"/>
    </w:p>
    <w:p w14:paraId="17A25FF3" w14:textId="2D4A5C26"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w:t>
      </w:r>
      <w:r w:rsidR="00647FD6">
        <w:t>the expression</w:t>
      </w:r>
      <w:r w:rsidR="005B1C6D" w:rsidRPr="00903DBA">
        <w:t xml:space="preserve"> scanner and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6" w:name="_Toc98936505"/>
      <w:r>
        <w:t>&lt;</w:t>
      </w:r>
      <w:proofErr w:type="spellStart"/>
      <w:r>
        <w:t>a2</w:t>
      </w:r>
      <w:proofErr w:type="spellEnd"/>
      <w:r>
        <w:t>&gt;</w:t>
      </w:r>
      <w:bookmarkStart w:id="647" w:name="_Ref418256130"/>
      <w:r w:rsidRPr="00903DBA">
        <w:t xml:space="preserve">The Expression </w:t>
      </w:r>
      <w:r w:rsidRPr="00077860">
        <w:t>Scanner</w:t>
      </w:r>
      <w:r w:rsidRPr="00903DBA">
        <w:t xml:space="preserve"> and Parser</w:t>
      </w:r>
      <w:bookmarkEnd w:id="647"/>
      <w:r>
        <w:t>&lt;/</w:t>
      </w:r>
      <w:proofErr w:type="spellStart"/>
      <w:r>
        <w:t>a2</w:t>
      </w:r>
      <w:proofErr w:type="spellEnd"/>
      <w:r>
        <w:t>&gt;</w:t>
      </w:r>
      <w:bookmarkEnd w:id="646"/>
    </w:p>
    <w:p w14:paraId="078B90C0" w14:textId="15A850AF" w:rsidR="007C4A54" w:rsidRPr="00903DBA" w:rsidRDefault="008C04F5" w:rsidP="007C4A54">
      <w:r w:rsidRPr="00903DBA">
        <w:t xml:space="preserve">Before we consider the preprocessor itself, we need to find a way to decide </w:t>
      </w:r>
      <w:r w:rsidR="00C4208D">
        <w:t>w</w:t>
      </w:r>
      <w:r w:rsidRPr="00903DBA">
        <w:t xml:space="preserve">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8" w:name="_Toc98936506"/>
      <w:r>
        <w:t>&lt;</w:t>
      </w:r>
      <w:proofErr w:type="spellStart"/>
      <w:r>
        <w:t>a3</w:t>
      </w:r>
      <w:proofErr w:type="spellEnd"/>
      <w:r>
        <w:t>&gt;</w:t>
      </w:r>
      <w:r w:rsidRPr="00903DBA">
        <w:t>The Grammar</w:t>
      </w:r>
      <w:r>
        <w:t>&lt;/</w:t>
      </w:r>
      <w:proofErr w:type="spellStart"/>
      <w:r>
        <w:t>a3</w:t>
      </w:r>
      <w:proofErr w:type="spellEnd"/>
      <w:r>
        <w:t>&gt;</w:t>
      </w:r>
      <w:bookmarkEnd w:id="648"/>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9" w:name="_Toc98936507"/>
      <w:r>
        <w:t>&lt;</w:t>
      </w:r>
      <w:proofErr w:type="spellStart"/>
      <w:r>
        <w:t>a3</w:t>
      </w:r>
      <w:proofErr w:type="spellEnd"/>
      <w:r>
        <w:t>&gt;</w:t>
      </w:r>
      <w:r w:rsidRPr="00903DBA">
        <w:t>The Parser</w:t>
      </w:r>
      <w:r>
        <w:t>&lt;/</w:t>
      </w:r>
      <w:proofErr w:type="spellStart"/>
      <w:r>
        <w:t>a3</w:t>
      </w:r>
      <w:proofErr w:type="spellEnd"/>
      <w:r>
        <w:t>&gt;</w:t>
      </w:r>
      <w:bookmarkEnd w:id="649"/>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6B81634D"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6B8BCBBF"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w:t>
      </w:r>
      <w:r w:rsidR="000359D9">
        <w:rPr>
          <w:highlight w:val="white"/>
        </w:rPr>
        <w:t>We cannot use the return value of the parser since it is</w:t>
      </w:r>
      <w:r w:rsidR="00246C4C" w:rsidRPr="00903DBA">
        <w:rPr>
          <w:highlight w:val="white"/>
        </w:rPr>
        <w:t xml:space="preserve"> </w:t>
      </w:r>
      <w:r w:rsidRPr="00903DBA">
        <w:rPr>
          <w:highlight w:val="white"/>
        </w:rPr>
        <w:t xml:space="preserve">a Boolean value </w:t>
      </w:r>
      <w:r w:rsidR="000359D9">
        <w:rPr>
          <w:highlight w:val="white"/>
        </w:rPr>
        <w:t xml:space="preserve">indicating </w:t>
      </w:r>
      <w:r w:rsidRPr="00903DBA">
        <w:rPr>
          <w:highlight w:val="white"/>
        </w:rPr>
        <w:t>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4E7628B3" w:rsidR="005B1C6D" w:rsidRPr="00903DBA" w:rsidRDefault="005B1C6D" w:rsidP="005B1C6D">
      <w:r w:rsidRPr="00903DBA">
        <w:t xml:space="preserve">An expression </w:t>
      </w:r>
      <w:r w:rsidR="000359D9" w:rsidRPr="00903DBA">
        <w:t>is</w:t>
      </w:r>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0DF66194" w14:textId="77777777" w:rsidR="005B1C6D" w:rsidRPr="00903DBA" w:rsidRDefault="005B1C6D" w:rsidP="005B1C6D">
      <w:pPr>
        <w:pStyle w:val="Code"/>
        <w:rPr>
          <w:highlight w:val="white"/>
        </w:rPr>
      </w:pPr>
      <w:bookmarkStart w:id="650" w:name="_Ref418278877"/>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51" w:name="_Toc98936508"/>
      <w:r>
        <w:t>&lt;</w:t>
      </w:r>
      <w:proofErr w:type="spellStart"/>
      <w:r>
        <w:t>a3</w:t>
      </w:r>
      <w:proofErr w:type="spellEnd"/>
      <w:r>
        <w:t>&gt;</w:t>
      </w:r>
      <w:r w:rsidRPr="00903DBA">
        <w:t>The Scanner</w:t>
      </w:r>
      <w:r>
        <w:t>&lt;/</w:t>
      </w:r>
      <w:proofErr w:type="spellStart"/>
      <w:r>
        <w:t>a3</w:t>
      </w:r>
      <w:proofErr w:type="spellEnd"/>
      <w:r>
        <w:t>&gt;</w:t>
      </w:r>
      <w:bookmarkEnd w:id="650"/>
      <w:bookmarkEnd w:id="651"/>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62F96F29"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lastRenderedPageBreak/>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lastRenderedPageBreak/>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2"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2"/>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3" w:name="_Toc98936510"/>
      <w:r>
        <w:t>&lt;</w:t>
      </w:r>
      <w:proofErr w:type="spellStart"/>
      <w:r>
        <w:t>a2</w:t>
      </w:r>
      <w:proofErr w:type="spellEnd"/>
      <w:r>
        <w:t>&gt;</w:t>
      </w:r>
      <w:r w:rsidRPr="00903DBA">
        <w:t>The Preprocessor Scanner and Parser</w:t>
      </w:r>
      <w:r>
        <w:t>&lt;/</w:t>
      </w:r>
      <w:proofErr w:type="spellStart"/>
      <w:r>
        <w:t>a2</w:t>
      </w:r>
      <w:proofErr w:type="spellEnd"/>
      <w:r>
        <w:t>&gt;</w:t>
      </w:r>
      <w:bookmarkEnd w:id="653"/>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DBC9587"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r w:rsidR="00B05B5F">
        <w:t xml:space="preserve">source code into tokens separated by </w:t>
      </w:r>
      <w:proofErr w:type="gramStart"/>
      <w:r w:rsidR="00B05B5F">
        <w:t>white-spaces</w:t>
      </w:r>
      <w:proofErr w:type="gramEnd"/>
      <w:r w:rsidR="00B05B5F">
        <w:t>.</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lastRenderedPageBreak/>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4"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4"/>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5" w:name="_Toc98936512"/>
      <w:r>
        <w:t>&lt;</w:t>
      </w:r>
      <w:proofErr w:type="spellStart"/>
      <w:r>
        <w:t>a3</w:t>
      </w:r>
      <w:proofErr w:type="spellEnd"/>
      <w:r>
        <w:t>&gt;</w:t>
      </w:r>
      <w:r w:rsidRPr="00903DBA">
        <w:t>If-Else-Chain</w:t>
      </w:r>
      <w:r>
        <w:t>&lt;/</w:t>
      </w:r>
      <w:proofErr w:type="spellStart"/>
      <w:r>
        <w:t>a3</w:t>
      </w:r>
      <w:proofErr w:type="spellEnd"/>
      <w:r>
        <w:t>&gt;</w:t>
      </w:r>
      <w:bookmarkEnd w:id="655"/>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lastRenderedPageBreak/>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6" w:name="_Toc98936513"/>
      <w:r>
        <w:t>&lt;</w:t>
      </w:r>
      <w:proofErr w:type="spellStart"/>
      <w:r>
        <w:t>a2</w:t>
      </w:r>
      <w:proofErr w:type="spellEnd"/>
      <w:r>
        <w:t>&gt;</w:t>
      </w:r>
      <w:r w:rsidRPr="00903DBA">
        <w:t>The Preprocessor</w:t>
      </w:r>
      <w:r>
        <w:t>&lt;/</w:t>
      </w:r>
      <w:proofErr w:type="spellStart"/>
      <w:r>
        <w:t>a2</w:t>
      </w:r>
      <w:proofErr w:type="spellEnd"/>
      <w:r>
        <w:t>&gt;</w:t>
      </w:r>
      <w:bookmarkEnd w:id="656"/>
    </w:p>
    <w:p w14:paraId="522F4117" w14:textId="77777777" w:rsidR="005B678D" w:rsidRPr="00903DBA" w:rsidRDefault="005B678D" w:rsidP="005B678D">
      <w:r w:rsidRPr="00903DBA">
        <w:t>The preprocessor has several tasks:</w:t>
      </w:r>
    </w:p>
    <w:p w14:paraId="79E0F3C2" w14:textId="672F3F3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w:t>
      </w:r>
      <w:r w:rsidR="006A6AAD">
        <w:t>s</w:t>
      </w:r>
      <w:r w:rsidRPr="00903DBA">
        <w:t xml:space="preserve"> was introduced, which are replaced by modern equivalent</w:t>
      </w:r>
      <w:r w:rsidR="006A6AAD">
        <w:t xml:space="preserve"> </w:t>
      </w:r>
      <w:proofErr w:type="gramStart"/>
      <w:r w:rsidR="006A6AAD">
        <w:t>characters</w:t>
      </w:r>
      <w:r w:rsidRPr="00903DBA">
        <w:t>.</w:t>
      </w:r>
      <w:r>
        <w:rPr>
          <w:b/>
        </w:rPr>
        <w:t>&lt;</w:t>
      </w:r>
      <w:proofErr w:type="gramEnd"/>
      <w:r>
        <w:rPr>
          <w:b/>
        </w:rPr>
        <w:t>/l&gt;</w:t>
      </w:r>
    </w:p>
    <w:p w14:paraId="45F4429A" w14:textId="6EE59A2E" w:rsidR="005B678D" w:rsidRPr="00903DBA" w:rsidRDefault="008C4970" w:rsidP="00E463DB">
      <w:pPr>
        <w:pStyle w:val="ListParagraph"/>
        <w:numPr>
          <w:ilvl w:val="0"/>
          <w:numId w:val="195"/>
        </w:numPr>
      </w:pPr>
      <w:r>
        <w:rPr>
          <w:b/>
        </w:rPr>
        <w:t>&lt;l&gt;</w:t>
      </w:r>
      <w:r w:rsidRPr="00E463DB">
        <w:rPr>
          <w:b/>
        </w:rPr>
        <w:t>Comments</w:t>
      </w:r>
      <w:r w:rsidRPr="00903DBA">
        <w:t xml:space="preserve">. </w:t>
      </w:r>
      <w:r w:rsidR="006A6AAD">
        <w:t>L</w:t>
      </w:r>
      <w:r w:rsidRPr="00903DBA">
        <w:t xml:space="preserve">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2E051A96" w:rsidR="005B678D"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643C3634" w:rsidR="005B678D" w:rsidRPr="00903DBA" w:rsidRDefault="008C4970" w:rsidP="00E463DB">
      <w:pPr>
        <w:pStyle w:val="ListParagraph"/>
        <w:numPr>
          <w:ilvl w:val="0"/>
          <w:numId w:val="195"/>
        </w:numPr>
      </w:pPr>
      <w:r>
        <w:rPr>
          <w:b/>
        </w:rPr>
        <w:t>&lt;l&gt;</w:t>
      </w:r>
      <w:r w:rsidRPr="00E463DB">
        <w:rPr>
          <w:b/>
        </w:rPr>
        <w:t xml:space="preserve">String </w:t>
      </w:r>
      <w:r w:rsidR="00BF6AE7">
        <w:rPr>
          <w:b/>
        </w:rPr>
        <w:t>concatenation</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63FAF7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w:t>
      </w:r>
      <w:r w:rsidR="00E2480C">
        <w:t>,</w:t>
      </w:r>
      <w:r w:rsidRPr="00903DBA">
        <w:t xml:space="preserve"> and replace every character in string</w:t>
      </w:r>
      <w:r w:rsidR="00E2480C">
        <w:t>s</w:t>
      </w:r>
      <w:r w:rsidRPr="00903DBA">
        <w:t xml:space="preserve"> and characters with its equivalent backslash code. Then the buffer is </w:t>
      </w:r>
      <w:r w:rsidRPr="00903DBA">
        <w:lastRenderedPageBreak/>
        <w:t>divided into lines and each line starting with a preprocessor directive is evaluated</w:t>
      </w:r>
      <w:r w:rsidR="00E2480C">
        <w:t>,</w:t>
      </w:r>
      <w:r w:rsidRPr="00903DBA">
        <w:t xml:space="preserve"> and every line is search for macro</w:t>
      </w:r>
      <w:r w:rsidR="00E2480C">
        <w:t xml:space="preserve"> call</w:t>
      </w:r>
      <w:r w:rsidRPr="00903DBA">
        <w:t>s to expand.</w:t>
      </w:r>
    </w:p>
    <w:p w14:paraId="37B60ADF" w14:textId="76CF46C2" w:rsidR="005B1C6D" w:rsidRPr="00903DBA" w:rsidRDefault="000274D4" w:rsidP="005B1C6D">
      <w:pPr>
        <w:pStyle w:val="CodeHeader"/>
      </w:pPr>
      <w:r>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128E5993" w:rsidR="005B1C6D" w:rsidRPr="00903DBA" w:rsidRDefault="0031120D" w:rsidP="005B1C6D">
      <w:pPr>
        <w:pStyle w:val="Code"/>
        <w:rPr>
          <w:highlight w:val="white"/>
        </w:rPr>
      </w:pPr>
      <w:r>
        <w:rPr>
          <w:highlight w:val="white"/>
        </w:rPr>
        <w:t>//using</w:t>
      </w:r>
      <w:r w:rsidR="005B1C6D" w:rsidRPr="00903DBA">
        <w:rPr>
          <w:highlight w:val="white"/>
        </w:rPr>
        <w:t xml:space="preserve"> System;</w:t>
      </w:r>
    </w:p>
    <w:p w14:paraId="6ECF141F" w14:textId="32A11137" w:rsidR="005B1C6D" w:rsidRPr="00903DBA" w:rsidRDefault="0031120D" w:rsidP="005B1C6D">
      <w:pPr>
        <w:pStyle w:val="Code"/>
        <w:rPr>
          <w:highlight w:val="white"/>
        </w:rPr>
      </w:pPr>
      <w:r>
        <w:rPr>
          <w:highlight w:val="white"/>
        </w:rPr>
        <w:t>//using</w:t>
      </w:r>
      <w:r w:rsidR="005B1C6D" w:rsidRPr="00903DBA">
        <w:rPr>
          <w:highlight w:val="white"/>
        </w:rPr>
        <w:t xml:space="preserve"> System.IO;</w:t>
      </w:r>
    </w:p>
    <w:p w14:paraId="1943CCEB" w14:textId="6CE3F6B7" w:rsidR="005B1C6D" w:rsidRPr="00903DBA" w:rsidRDefault="0031120D" w:rsidP="005B1C6D">
      <w:pPr>
        <w:pStyle w:val="Code"/>
        <w:rPr>
          <w:highlight w:val="white"/>
        </w:rPr>
      </w:pPr>
      <w:r>
        <w:rPr>
          <w:highlight w:val="white"/>
        </w:rPr>
        <w:t>//using</w:t>
      </w:r>
      <w:r w:rsidR="005B1C6D" w:rsidRPr="00903DBA">
        <w:rPr>
          <w:highlight w:val="white"/>
        </w:rPr>
        <w:t xml:space="preserve"> System.Text;</w:t>
      </w:r>
    </w:p>
    <w:p w14:paraId="59191D53" w14:textId="561BC5B2" w:rsidR="005B1C6D" w:rsidRPr="00903DBA" w:rsidRDefault="0031120D" w:rsidP="005B1C6D">
      <w:pPr>
        <w:pStyle w:val="Code"/>
        <w:rPr>
          <w:highlight w:val="white"/>
        </w:rPr>
      </w:pPr>
      <w:r>
        <w:rPr>
          <w:highlight w:val="white"/>
        </w:rPr>
        <w:t>//using</w:t>
      </w:r>
      <w:r w:rsidR="005B1C6D" w:rsidRPr="00903DBA">
        <w:rPr>
          <w:highlight w:val="white"/>
        </w:rPr>
        <w:t xml:space="preserve">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B4D8811"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see Chapter</w:t>
      </w:r>
      <w:r w:rsidR="007915FC">
        <w:rPr>
          <w:highlight w:val="white"/>
        </w:rPr>
        <w:t xml:space="preserve"> </w:t>
      </w:r>
      <w:r w:rsidR="007915FC">
        <w:rPr>
          <w:highlight w:val="white"/>
        </w:rPr>
        <w:fldChar w:fldCharType="begin"/>
      </w:r>
      <w:r w:rsidR="007915FC">
        <w:rPr>
          <w:highlight w:val="white"/>
        </w:rPr>
        <w:instrText xml:space="preserve"> REF _Ref99624778 \r \h </w:instrText>
      </w:r>
      <w:r w:rsidR="007915FC">
        <w:rPr>
          <w:highlight w:val="white"/>
        </w:rPr>
      </w:r>
      <w:r w:rsidR="007915FC">
        <w:rPr>
          <w:highlight w:val="white"/>
        </w:rPr>
        <w:fldChar w:fldCharType="separate"/>
      </w:r>
      <w:r w:rsidR="007915FC">
        <w:rPr>
          <w:highlight w:val="white"/>
        </w:rPr>
        <w:t>13</w:t>
      </w:r>
      <w:r w:rsidR="007915FC">
        <w:rPr>
          <w:highlight w:val="white"/>
        </w:rPr>
        <w:fldChar w:fldCharType="end"/>
      </w:r>
      <w:r w:rsidR="007915FC">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1869D4C3" w:rsidR="00A95CB2"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0CC7B228" w14:textId="77777777" w:rsidR="00A95CB2" w:rsidRPr="00903DBA" w:rsidRDefault="00A95CB2" w:rsidP="00A95CB2">
      <w:pPr>
        <w:pStyle w:val="Code"/>
        <w:rPr>
          <w:highlight w:val="white"/>
        </w:rPr>
      </w:pPr>
      <w:r w:rsidRPr="00903DBA">
        <w:rPr>
          <w:highlight w:val="white"/>
        </w:rPr>
        <w:t xml:space="preserve">    }</w:t>
      </w:r>
    </w:p>
    <w:p w14:paraId="268A8375" w14:textId="4F90A3B9" w:rsidR="000E387D" w:rsidRPr="00903DBA" w:rsidRDefault="000E387D" w:rsidP="000E387D">
      <w:pPr>
        <w:rPr>
          <w:highlight w:val="white"/>
        </w:rPr>
      </w:pPr>
      <w:r>
        <w:rPr>
          <w:highlight w:val="white"/>
        </w:rPr>
        <w:t>The &lt;k&gt;</w:t>
      </w:r>
      <w:proofErr w:type="spellStart"/>
      <w:r w:rsidRPr="000818E8">
        <w:rPr>
          <w:rStyle w:val="KeyWord0"/>
          <w:highlight w:val="white"/>
        </w:rPr>
        <w:t>DoProcess</w:t>
      </w:r>
      <w:proofErr w:type="spellEnd"/>
      <w:r>
        <w:rPr>
          <w:highlight w:val="white"/>
        </w:rPr>
        <w:t>&lt;/k&gt; method reads and processes the source file</w:t>
      </w:r>
      <w:r w:rsidR="00B22F65">
        <w:rPr>
          <w:highlight w:val="white"/>
        </w:rPr>
        <w:t xml:space="preserve">. It </w:t>
      </w:r>
      <w:r>
        <w:rPr>
          <w:highlight w:val="white"/>
        </w:rPr>
        <w:t>is called recursively for each include-file.</w:t>
      </w: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lastRenderedPageBreak/>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4EEEE255" w14:textId="084E89A9" w:rsidR="006B3FFE" w:rsidRPr="00903DBA" w:rsidRDefault="006B3FFE" w:rsidP="006B3FFE">
      <w:pPr>
        <w:rPr>
          <w:highlight w:val="white"/>
        </w:rPr>
      </w:pPr>
      <w:r>
        <w:rPr>
          <w:highlight w:val="white"/>
        </w:rPr>
        <w:t>When we have processed the source file the if-else chain stack must hold the same size as in the beginning. That is, every starting &lt;k&gt;</w:t>
      </w:r>
      <w:r>
        <w:rPr>
          <w:rStyle w:val="KeyWord0"/>
          <w:highlight w:val="white"/>
        </w:rPr>
        <w:t>#i</w:t>
      </w:r>
      <w:r w:rsidRPr="007915FC">
        <w:rPr>
          <w:rStyle w:val="KeyWord0"/>
          <w:highlight w:val="white"/>
        </w:rPr>
        <w:t>f</w:t>
      </w:r>
      <w:r>
        <w:rPr>
          <w:highlight w:val="white"/>
        </w:rPr>
        <w:t>&lt;/k&gt; directive must be matched by an ending &lt;k&gt;</w:t>
      </w:r>
      <w:r>
        <w:rPr>
          <w:rStyle w:val="KeyWord0"/>
          <w:highlight w:val="white"/>
        </w:rPr>
        <w:t>#e</w:t>
      </w:r>
      <w:r w:rsidRPr="007915FC">
        <w:rPr>
          <w:rStyle w:val="KeyWord0"/>
          <w:highlight w:val="white"/>
        </w:rPr>
        <w:t>ndif</w:t>
      </w:r>
      <w:r>
        <w:rPr>
          <w:highlight w:val="white"/>
        </w:rPr>
        <w:t>&lt;/k&gt; directive.</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7" w:name="_Toc98936514"/>
      <w:r>
        <w:t>&lt;</w:t>
      </w:r>
      <w:proofErr w:type="spellStart"/>
      <w:r>
        <w:t>a3</w:t>
      </w:r>
      <w:proofErr w:type="spellEnd"/>
      <w:r>
        <w:t>&gt;</w:t>
      </w:r>
      <w:r w:rsidRPr="00903DBA">
        <w:t>Tri Graphs</w:t>
      </w:r>
      <w:r>
        <w:t>&lt;/</w:t>
      </w:r>
      <w:proofErr w:type="spellStart"/>
      <w:r>
        <w:t>a3</w:t>
      </w:r>
      <w:proofErr w:type="spellEnd"/>
      <w:r>
        <w:t>&gt;</w:t>
      </w:r>
      <w:bookmarkEnd w:id="657"/>
    </w:p>
    <w:p w14:paraId="4EF4ADBC" w14:textId="7AE5D7E8"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lastRenderedPageBreak/>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8" w:name="_Toc98936515"/>
      <w:r>
        <w:t>&lt;</w:t>
      </w:r>
      <w:proofErr w:type="spellStart"/>
      <w:r>
        <w:t>a3</w:t>
      </w:r>
      <w:proofErr w:type="spellEnd"/>
      <w:r>
        <w:t>&gt;</w:t>
      </w:r>
      <w:r w:rsidRPr="00903DBA">
        <w:t>Comments, Strings, and Characters</w:t>
      </w:r>
      <w:r>
        <w:t>&lt;/</w:t>
      </w:r>
      <w:proofErr w:type="spellStart"/>
      <w:r>
        <w:t>a3</w:t>
      </w:r>
      <w:proofErr w:type="spellEnd"/>
      <w:r>
        <w:t>&gt;</w:t>
      </w:r>
      <w:bookmarkEnd w:id="658"/>
    </w:p>
    <w:p w14:paraId="50D3E6B9" w14:textId="74EEAA68" w:rsidR="005B1C6D" w:rsidRPr="00903DBA" w:rsidRDefault="005B1C6D" w:rsidP="005B1C6D">
      <w:r w:rsidRPr="00903DBA">
        <w:t>The next step is to take care of block comments</w:t>
      </w:r>
      <w:r w:rsidR="00B22F65">
        <w:t xml:space="preserve">, </w:t>
      </w:r>
      <w:r w:rsidRPr="00903DBA">
        <w:t>line comments, strings, and characters. Since they may be nested, they need to be evaluated in the same phase.</w:t>
      </w:r>
      <w:r w:rsidR="00ED6D0E">
        <w:t xml:space="preserve"> </w:t>
      </w:r>
      <w:r w:rsidRPr="00903DBA">
        <w:t xml:space="preserve">The idea is that we go through the </w:t>
      </w:r>
      <w:r w:rsidR="0053721F">
        <w:t>source code</w:t>
      </w:r>
      <w:r w:rsidRPr="00903DBA">
        <w:t xml:space="preserve">, and when we find the beginning of a line comment, a block comment, a string, or a character we </w:t>
      </w:r>
      <w:r w:rsidR="00ED6D0E">
        <w:t xml:space="preserve">iterate through the </w:t>
      </w:r>
      <w:r w:rsidR="00682C79">
        <w:t>buffer</w:t>
      </w:r>
      <w:r w:rsidR="00ED6D0E">
        <w:t xml:space="preserve">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00D43FDB"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w:t>
      </w:r>
      <w:r w:rsidR="00682C79">
        <w:t xml:space="preserve">for the __LINE__ macro </w:t>
      </w:r>
      <w:r w:rsidR="00191936">
        <w:t>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lastRenderedPageBreak/>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62273606"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00682C79">
        <w:t>file</w:t>
      </w:r>
      <w:r w:rsidRPr="00903DBA">
        <w:t xml:space="preserve">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lastRenderedPageBreak/>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9" w:name="_Toc98936516"/>
      <w:bookmarkStart w:id="660" w:name="_Ref58762260"/>
      <w:bookmarkStart w:id="661" w:name="_Ref57656298"/>
      <w:r>
        <w:t>&lt;</w:t>
      </w:r>
      <w:proofErr w:type="spellStart"/>
      <w:r>
        <w:t>a3</w:t>
      </w:r>
      <w:proofErr w:type="spellEnd"/>
      <w:r>
        <w:t>&gt;</w:t>
      </w:r>
      <w:r w:rsidRPr="00903DBA">
        <w:t>The Line List</w:t>
      </w:r>
      <w:r>
        <w:t>&lt;/</w:t>
      </w:r>
      <w:proofErr w:type="spellStart"/>
      <w:r>
        <w:t>a3</w:t>
      </w:r>
      <w:proofErr w:type="spellEnd"/>
      <w:r>
        <w:t>&gt;</w:t>
      </w:r>
      <w:bookmarkEnd w:id="659"/>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49B65475" w:rsidR="009245FC" w:rsidRPr="009245FC" w:rsidRDefault="009245FC" w:rsidP="009245FC">
      <w:pPr>
        <w:pStyle w:val="Code"/>
        <w:rPr>
          <w:highlight w:val="white"/>
        </w:rPr>
      </w:pPr>
      <w:r w:rsidRPr="009245FC">
        <w:rPr>
          <w:highlight w:val="white"/>
        </w:rPr>
        <w:t xml:space="preserve">          mergeList.Add("</w:t>
      </w:r>
      <w:r w:rsidR="00FB5423">
        <w:rPr>
          <w:highlight w:val="white"/>
        </w:rPr>
        <w:t>\n</w:t>
      </w:r>
      <w:r w:rsidRPr="009245FC">
        <w:rPr>
          <w:highlight w:val="white"/>
        </w:rPr>
        <w:t>");</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4A2C041E" w:rsidR="009245FC" w:rsidRPr="009245FC" w:rsidRDefault="00884B0F" w:rsidP="009245FC">
      <w:pPr>
        <w:pStyle w:val="Code"/>
        <w:rPr>
          <w:highlight w:val="white"/>
        </w:rPr>
      </w:pPr>
      <w:r>
        <w:rPr>
          <w:highlight w:val="white"/>
        </w:rPr>
        <w:t xml:space="preserve">  </w:t>
      </w:r>
      <w:r w:rsidR="009245FC"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lastRenderedPageBreak/>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lastRenderedPageBreak/>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6A4D5F86" w:rsidR="006F501E" w:rsidRDefault="006F501E" w:rsidP="006F501E">
      <w:pPr>
        <w:rPr>
          <w:highlight w:val="white"/>
        </w:rPr>
      </w:pPr>
      <w:r>
        <w:rPr>
          <w:highlight w:val="white"/>
        </w:rPr>
        <w:t>The preprocessor directives that do not concern conditional programming are inspected if the code is visible only</w:t>
      </w:r>
      <w:r w:rsidR="00CF53F9">
        <w:rPr>
          <w:highlight w:val="white"/>
        </w:rPr>
        <w:t>. T</w:t>
      </w:r>
      <w:r w:rsidR="00FB5423">
        <w:rPr>
          <w:highlight w:val="white"/>
        </w:rPr>
        <w:t xml:space="preserve">hat is, not enclosed in a </w:t>
      </w:r>
      <w:r w:rsidR="00FB5423">
        <w:rPr>
          <w:rStyle w:val="KeyWord0"/>
          <w:highlight w:val="white"/>
        </w:rPr>
        <w:t>&lt;k&gt;</w:t>
      </w:r>
      <w:r w:rsidR="00FB5423" w:rsidRPr="003C38BE">
        <w:rPr>
          <w:rStyle w:val="KeyWord0"/>
          <w:highlight w:val="white"/>
        </w:rPr>
        <w:t>#</w:t>
      </w:r>
      <w:r w:rsidR="00FB5423" w:rsidRPr="00215EA4">
        <w:rPr>
          <w:rStyle w:val="KeyWord0"/>
          <w:highlight w:val="white"/>
        </w:rPr>
        <w:t>if</w:t>
      </w:r>
      <w:r w:rsidR="00FB5423">
        <w:rPr>
          <w:rStyle w:val="KeyWord0"/>
          <w:highlight w:val="white"/>
        </w:rPr>
        <w:t>&lt;/k&gt;</w:t>
      </w:r>
      <w:r w:rsidR="00FB5423">
        <w:rPr>
          <w:highlight w:val="white"/>
        </w:rPr>
        <w:t xml:space="preserve">, </w:t>
      </w:r>
      <w:r w:rsidR="00FB5423">
        <w:rPr>
          <w:rStyle w:val="KeyWord0"/>
          <w:highlight w:val="white"/>
        </w:rPr>
        <w:t>&lt;k&gt;</w:t>
      </w:r>
      <w:r w:rsidR="00FB5423" w:rsidRPr="003C38BE">
        <w:rPr>
          <w:rStyle w:val="KeyWord0"/>
          <w:highlight w:val="white"/>
        </w:rPr>
        <w:t>#</w:t>
      </w:r>
      <w:r w:rsidR="00FB5423" w:rsidRPr="002C50C2">
        <w:rPr>
          <w:rStyle w:val="KeyWord0"/>
          <w:highlight w:val="white"/>
        </w:rPr>
        <w:t>ifdef</w:t>
      </w:r>
      <w:r w:rsidR="00FB5423">
        <w:rPr>
          <w:rStyle w:val="KeyWord0"/>
          <w:highlight w:val="white"/>
        </w:rPr>
        <w:t>&lt;/k&gt;</w:t>
      </w:r>
      <w:r w:rsidR="00FB5423">
        <w:rPr>
          <w:highlight w:val="white"/>
        </w:rPr>
        <w:t xml:space="preserve">, </w:t>
      </w:r>
      <w:r w:rsidR="00FB5423">
        <w:rPr>
          <w:rStyle w:val="KeyWord0"/>
          <w:highlight w:val="white"/>
        </w:rPr>
        <w:t>&lt;k&gt;</w:t>
      </w:r>
      <w:r w:rsidR="00FB5423" w:rsidRPr="003C38BE">
        <w:rPr>
          <w:rStyle w:val="KeyWord0"/>
          <w:highlight w:val="white"/>
        </w:rPr>
        <w:t>#</w:t>
      </w:r>
      <w:r w:rsidR="00FB5423" w:rsidRPr="002C50C2">
        <w:rPr>
          <w:rStyle w:val="KeyWord0"/>
          <w:highlight w:val="white"/>
        </w:rPr>
        <w:t>ifndef</w:t>
      </w:r>
      <w:r w:rsidR="00FB5423">
        <w:rPr>
          <w:rStyle w:val="KeyWord0"/>
          <w:highlight w:val="white"/>
        </w:rPr>
        <w:t>&lt;/k&gt;</w:t>
      </w:r>
      <w:r w:rsidR="00FB5423">
        <w:rPr>
          <w:highlight w:val="white"/>
        </w:rPr>
        <w:t xml:space="preserve">, or </w:t>
      </w:r>
      <w:r w:rsidR="00FB5423">
        <w:rPr>
          <w:rStyle w:val="KeyWord0"/>
          <w:highlight w:val="white"/>
        </w:rPr>
        <w:t>&lt;k&gt;</w:t>
      </w:r>
      <w:r w:rsidR="00FB5423" w:rsidRPr="003C38BE">
        <w:rPr>
          <w:rStyle w:val="KeyWord0"/>
          <w:highlight w:val="white"/>
        </w:rPr>
        <w:t>#</w:t>
      </w:r>
      <w:r w:rsidR="00FB5423" w:rsidRPr="00215EA4">
        <w:rPr>
          <w:rStyle w:val="KeyWord0"/>
          <w:highlight w:val="white"/>
        </w:rPr>
        <w:t>ifelse</w:t>
      </w:r>
      <w:r w:rsidR="00FB5423">
        <w:rPr>
          <w:rStyle w:val="KeyWord0"/>
          <w:highlight w:val="white"/>
        </w:rPr>
        <w:t>&lt;/k&gt;</w:t>
      </w:r>
      <w:r w:rsidR="00FB5423">
        <w:rPr>
          <w:highlight w:val="white"/>
        </w:rPr>
        <w:t xml:space="preserve"> directive whose expression that has (directly or indirectly) been evaluated </w:t>
      </w:r>
      <w:proofErr w:type="gramStart"/>
      <w:r w:rsidR="00FB5423">
        <w:rPr>
          <w:highlight w:val="white"/>
        </w:rPr>
        <w:t>to</w:t>
      </w:r>
      <w:proofErr w:type="gramEnd"/>
      <w:r w:rsidR="00FB5423">
        <w:rPr>
          <w:highlight w:val="white"/>
        </w:rPr>
        <w:t xml:space="preserve"> false.</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lastRenderedPageBreak/>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60419864"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we check if the line is visible</w:t>
      </w:r>
      <w:r w:rsidR="00FB5423">
        <w:rPr>
          <w:highlight w:val="white"/>
        </w:rPr>
        <w:t>. I</w:t>
      </w:r>
      <w:r w:rsidR="000F2BDD">
        <w:rPr>
          <w:highlight w:val="white"/>
        </w:rPr>
        <w:t xml:space="preserve">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058EC39E"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w:t>
      </w:r>
      <w:r w:rsidR="00705931">
        <w:t>,</w:t>
      </w:r>
      <w:r>
        <w:t xml:space="preserve"> and we return false.</w:t>
      </w:r>
    </w:p>
    <w:p w14:paraId="32223FA1" w14:textId="77777777" w:rsidR="006518AB" w:rsidRDefault="006518AB" w:rsidP="006518AB">
      <w:pPr>
        <w:pStyle w:val="Code"/>
        <w:rPr>
          <w:highlight w:val="white"/>
        </w:rPr>
      </w:pPr>
      <w:r>
        <w:rPr>
          <w:highlight w:val="white"/>
        </w:rPr>
        <w:lastRenderedPageBreak/>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2" w:name="_Toc98936517"/>
      <w:r>
        <w:t>&lt;</w:t>
      </w:r>
      <w:proofErr w:type="spellStart"/>
      <w:r>
        <w:t>a3</w:t>
      </w:r>
      <w:proofErr w:type="spellEnd"/>
      <w:r>
        <w:t>&gt;Lines&lt;/</w:t>
      </w:r>
      <w:proofErr w:type="spellStart"/>
      <w:r>
        <w:t>a3</w:t>
      </w:r>
      <w:proofErr w:type="spellEnd"/>
      <w:r>
        <w:t>&gt;</w:t>
      </w:r>
      <w:bookmarkEnd w:id="662"/>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4D464145" w:rsidR="00086103" w:rsidRDefault="00086103" w:rsidP="000910C1">
            <w:pPr>
              <w:pStyle w:val="Code"/>
            </w:pPr>
            <w:r>
              <w:t xml:space="preserve">#line 100 </w:t>
            </w:r>
            <w:r w:rsidR="00C85A0E">
              <w:t>C:\Main</w:t>
            </w:r>
            <w:r>
              <w:t>\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6B863E99" w:rsidR="00086103" w:rsidRDefault="00086103" w:rsidP="000910C1">
            <w:pPr>
              <w:pStyle w:val="Code"/>
            </w:pPr>
            <w:r>
              <w:t>$</w:t>
            </w:r>
            <w:r w:rsidR="00C85A0E">
              <w:t>C:\Main</w:t>
            </w:r>
            <w:r>
              <w:t>\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0194148E" w:rsidR="00E24361" w:rsidRPr="00E24361" w:rsidRDefault="00DD1B10" w:rsidP="00775EF6">
      <w:pPr>
        <w:rPr>
          <w:highlight w:val="white"/>
        </w:rPr>
      </w:pPr>
      <w:r>
        <w:rPr>
          <w:highlight w:val="white"/>
        </w:rPr>
        <w:t xml:space="preserve">The size </w:t>
      </w:r>
      <w:r w:rsidR="00775EF6">
        <w:rPr>
          <w:highlight w:val="white"/>
        </w:rPr>
        <w:t>of the token list may wary between two and four, inclusively. If the size is two</w:t>
      </w:r>
      <w:r w:rsidR="00C85A0E">
        <w:rPr>
          <w:highlight w:val="white"/>
        </w:rPr>
        <w:t>,</w:t>
      </w:r>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3" w:name="_Toc98936518"/>
      <w:r>
        <w:lastRenderedPageBreak/>
        <w:t>&lt;</w:t>
      </w:r>
      <w:proofErr w:type="spellStart"/>
      <w:r>
        <w:t>a3</w:t>
      </w:r>
      <w:proofErr w:type="spellEnd"/>
      <w:r>
        <w:t>&gt;Include Files&lt;/</w:t>
      </w:r>
      <w:proofErr w:type="spellStart"/>
      <w:r>
        <w:t>a3</w:t>
      </w:r>
      <w:proofErr w:type="spellEnd"/>
      <w:r>
        <w:t>&gt;</w:t>
      </w:r>
      <w:bookmarkEnd w:id="663"/>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10F1EFD9"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w:t>
      </w:r>
      <w:r w:rsidR="00C85A0E">
        <w:rPr>
          <w:rStyle w:val="KeyWord0"/>
        </w:rPr>
        <w:t>C:\Main</w:t>
      </w:r>
      <w:r w:rsidR="00D4318D" w:rsidRPr="00E9660B">
        <w:rPr>
          <w:rStyle w:val="KeyWord0"/>
        </w:rPr>
        <w:t>\Test.c,100$</w:t>
      </w:r>
      <w:r w:rsidR="00D4318D">
        <w:rPr>
          <w:rStyle w:val="KeyWord0"/>
        </w:rPr>
        <w:t>&lt;/k&gt;</w:t>
      </w:r>
      <w:r>
        <w:t>). The method returns the source code of the included file, which replace</w:t>
      </w:r>
      <w:r w:rsidR="00E9660B">
        <w:t>s</w:t>
      </w:r>
      <w:r>
        <w:t xml:space="preserve"> the original include </w:t>
      </w:r>
      <w:r w:rsidR="00E9660B">
        <w:t>preprocessor</w:t>
      </w:r>
      <w:r w:rsidR="002916CF">
        <w:t xml:space="preserve"> directive</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4" w:name="_Toc98936519"/>
      <w:r>
        <w:t>&lt;</w:t>
      </w:r>
      <w:proofErr w:type="spellStart"/>
      <w:r>
        <w:t>a3</w:t>
      </w:r>
      <w:proofErr w:type="spellEnd"/>
      <w:r>
        <w:t>&gt;Macros&lt;/</w:t>
      </w:r>
      <w:proofErr w:type="spellStart"/>
      <w:r>
        <w:t>a3</w:t>
      </w:r>
      <w:proofErr w:type="spellEnd"/>
      <w:r>
        <w:t>&gt;</w:t>
      </w:r>
      <w:bookmarkEnd w:id="664"/>
    </w:p>
    <w:p w14:paraId="5D9D0060" w14:textId="530AD7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r w:rsidR="000C6A8C">
        <w:t xml:space="preserve">macro, which </w:t>
      </w:r>
      <w:r>
        <w:t xml:space="preserve">has a </w:t>
      </w:r>
      <w:r w:rsidR="000C6A8C">
        <w:t>(</w:t>
      </w:r>
      <w:r>
        <w:t>possible empty</w:t>
      </w:r>
      <w:r w:rsidR="000C6A8C">
        <w:t>)</w:t>
      </w:r>
      <w:r>
        <w:t xml:space="preserve">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459E4500" w:rsidR="006518AB" w:rsidRDefault="0031120D" w:rsidP="006518AB">
      <w:pPr>
        <w:pStyle w:val="Code"/>
        <w:rPr>
          <w:highlight w:val="white"/>
        </w:rPr>
      </w:pPr>
      <w:r>
        <w:rPr>
          <w:highlight w:val="white"/>
        </w:rPr>
        <w:t>//using</w:t>
      </w:r>
      <w:r w:rsidR="006518AB">
        <w:rPr>
          <w:highlight w:val="white"/>
        </w:rPr>
        <w:t xml:space="preserve"> System.Linq;</w:t>
      </w:r>
    </w:p>
    <w:p w14:paraId="1B58FFE7" w14:textId="56625355" w:rsidR="006518AB" w:rsidRDefault="0031120D" w:rsidP="006518AB">
      <w:pPr>
        <w:pStyle w:val="Code"/>
        <w:rPr>
          <w:highlight w:val="white"/>
        </w:rPr>
      </w:pPr>
      <w:r>
        <w:rPr>
          <w:highlight w:val="white"/>
        </w:rPr>
        <w:t>//using</w:t>
      </w:r>
      <w:r w:rsidR="006518AB">
        <w:rPr>
          <w:highlight w:val="white"/>
        </w:rPr>
        <w:t xml:space="preserve">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5" w:name="_Toc98936520"/>
      <w:r>
        <w:lastRenderedPageBreak/>
        <w:t>&lt;</w:t>
      </w:r>
      <w:proofErr w:type="spellStart"/>
      <w:r>
        <w:t>a3</w:t>
      </w:r>
      <w:proofErr w:type="spellEnd"/>
      <w:r>
        <w:t>&gt;Tokens&lt;/</w:t>
      </w:r>
      <w:proofErr w:type="spellStart"/>
      <w:r>
        <w:t>a3</w:t>
      </w:r>
      <w:proofErr w:type="spellEnd"/>
      <w:r>
        <w:t>&gt;</w:t>
      </w:r>
      <w:bookmarkEnd w:id="665"/>
    </w:p>
    <w:p w14:paraId="1B42464B" w14:textId="05720252"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r w:rsidR="006E6692">
        <w:t>value,</w:t>
      </w:r>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1B230020" w:rsidR="0090064D" w:rsidRPr="0090064D" w:rsidRDefault="0031120D" w:rsidP="0090064D">
      <w:pPr>
        <w:pStyle w:val="Code"/>
        <w:rPr>
          <w:highlight w:val="white"/>
        </w:rPr>
      </w:pPr>
      <w:r>
        <w:rPr>
          <w:highlight w:val="white"/>
        </w:rPr>
        <w:t>//using</w:t>
      </w:r>
      <w:r w:rsidR="0090064D" w:rsidRPr="0090064D">
        <w:rPr>
          <w:highlight w:val="white"/>
        </w:rPr>
        <w:t xml:space="preserve">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6" w:name="_Toc98936521"/>
      <w:r>
        <w:t>&lt;</w:t>
      </w:r>
      <w:proofErr w:type="spellStart"/>
      <w:r>
        <w:t>a3</w:t>
      </w:r>
      <w:proofErr w:type="spellEnd"/>
      <w:r>
        <w:t>&gt;Define&lt;/</w:t>
      </w:r>
      <w:proofErr w:type="spellStart"/>
      <w:r>
        <w:t>a3</w:t>
      </w:r>
      <w:proofErr w:type="spellEnd"/>
      <w:r>
        <w:t>&gt;</w:t>
      </w:r>
      <w:bookmarkEnd w:id="666"/>
    </w:p>
    <w:p w14:paraId="6FFA2FF7" w14:textId="2D445B36"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 xml:space="preserve">the macro list, made up by the part of the token list following the name and </w:t>
      </w:r>
      <w:r w:rsidR="006E6692">
        <w:t xml:space="preserve">the </w:t>
      </w:r>
      <w:r w:rsidR="005D0427">
        <w:t>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lastRenderedPageBreak/>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5AA499CD" w:rsidR="00785550" w:rsidRDefault="00785550" w:rsidP="00785550">
      <w:pPr>
        <w:rPr>
          <w:highlight w:val="white"/>
        </w:rPr>
      </w:pPr>
      <w:r>
        <w:rPr>
          <w:highlight w:val="white"/>
        </w:rPr>
        <w:t xml:space="preserve">In case of a macro with parameters, </w:t>
      </w:r>
      <w:r w:rsidR="002C1F69">
        <w:rPr>
          <w:highlight w:val="white"/>
        </w:rPr>
        <w:t>it</w:t>
      </w:r>
      <w:r w:rsidR="006E6692">
        <w:rPr>
          <w:highlight w:val="white"/>
        </w:rPr>
        <w:t xml:space="preserve"> becomes</w:t>
      </w:r>
      <w:r>
        <w:rPr>
          <w:highlight w:val="white"/>
        </w:rPr>
        <w:t xml:space="preserve">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5DD11975"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7" w:name="_Hlk73196623"/>
      <w:r w:rsidR="003203B6">
        <w:rPr>
          <w:highlight w:val="white"/>
        </w:rPr>
        <w:t>name-with-param</w:t>
      </w:r>
      <w:r w:rsidR="0032258E">
        <w:rPr>
          <w:highlight w:val="white"/>
        </w:rPr>
        <w:t>e</w:t>
      </w:r>
      <w:r w:rsidR="003203B6">
        <w:rPr>
          <w:highlight w:val="white"/>
        </w:rPr>
        <w:t xml:space="preserve">ter </w:t>
      </w:r>
      <w:bookmarkEnd w:id="667"/>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8" w:name="_Toc98936522"/>
      <w:r>
        <w:lastRenderedPageBreak/>
        <w:t>&lt;</w:t>
      </w:r>
      <w:proofErr w:type="spellStart"/>
      <w:r>
        <w:t>a3</w:t>
      </w:r>
      <w:proofErr w:type="spellEnd"/>
      <w:r>
        <w:t>&gt;Conditional Programming&lt;/</w:t>
      </w:r>
      <w:proofErr w:type="spellStart"/>
      <w:r>
        <w:t>a3</w:t>
      </w:r>
      <w:proofErr w:type="spellEnd"/>
      <w:r>
        <w:t>&gt;</w:t>
      </w:r>
      <w:bookmarkEnd w:id="668"/>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65918757" w:rsidR="006518AB" w:rsidRDefault="006518AB" w:rsidP="006518AB">
      <w:pPr>
        <w:pStyle w:val="Code"/>
        <w:rPr>
          <w:highlight w:val="white"/>
        </w:rPr>
      </w:pPr>
      <w:r>
        <w:rPr>
          <w:highlight w:val="white"/>
        </w:rPr>
        <w:t xml:space="preserve">      bool result = !m_macroMap.ContainsKey((string)</w:t>
      </w:r>
      <w:r w:rsidR="00D923A3">
        <w:rPr>
          <w:highlight w:val="white"/>
        </w:rPr>
        <w:t xml:space="preserve"> </w:t>
      </w:r>
      <w:r>
        <w:rPr>
          <w:highlight w:val="white"/>
        </w:rPr>
        <w:t>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9" w:name="_Toc98936523"/>
      <w:r>
        <w:t>&lt;</w:t>
      </w:r>
      <w:proofErr w:type="spellStart"/>
      <w:r>
        <w:t>a3</w:t>
      </w:r>
      <w:proofErr w:type="spellEnd"/>
      <w:r>
        <w:t>&gt;Macro Expansion&lt;/</w:t>
      </w:r>
      <w:proofErr w:type="spellStart"/>
      <w:r>
        <w:t>a3</w:t>
      </w:r>
      <w:proofErr w:type="spellEnd"/>
      <w:r>
        <w:t>&gt;</w:t>
      </w:r>
      <w:bookmarkEnd w:id="669"/>
    </w:p>
    <w:p w14:paraId="0A052DAF" w14:textId="584D5D0F"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560AE6">
        <w:t>macro</w:t>
      </w:r>
      <w:r w:rsidR="008170D5">
        <w:t xml:space="preserv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2A600AF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 xml:space="preserve">complies with the </w:t>
      </w:r>
      <w:r w:rsidR="00560AE6">
        <w:rPr>
          <w:highlight w:val="white"/>
        </w:rPr>
        <w:t xml:space="preserve">ANSI </w:t>
      </w:r>
      <w:r w:rsidR="007E5108">
        <w:rPr>
          <w:highlight w:val="white"/>
        </w:rPr>
        <w:t>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530EBA3D"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35EA3099" w:rsidR="00AA7BFE" w:rsidRPr="00B56C2A" w:rsidRDefault="00AA7BFE" w:rsidP="00AA7BFE">
      <w:pPr>
        <w:rPr>
          <w:highlight w:val="white"/>
        </w:rPr>
      </w:pPr>
      <w:r>
        <w:rPr>
          <w:highlight w:val="white"/>
        </w:rPr>
        <w:t>In case of a name followed by a parameter list,</w:t>
      </w:r>
      <w:r w:rsidR="00917759">
        <w:rPr>
          <w:highlight w:val="white"/>
        </w:rPr>
        <w:t xml:space="preserve"> it</w:t>
      </w:r>
      <w:r>
        <w:rPr>
          <w:highlight w:val="white"/>
        </w:rPr>
        <w:t xml:space="preserve"> </w:t>
      </w:r>
      <w:r w:rsidR="00917759">
        <w:rPr>
          <w:highlight w:val="white"/>
        </w:rPr>
        <w:t xml:space="preserve">becomes </w:t>
      </w:r>
      <w:r>
        <w:rPr>
          <w:highlight w:val="white"/>
        </w:rPr>
        <w:t>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1D84E116" w:rsidR="00B56C2A" w:rsidRPr="00B56C2A" w:rsidRDefault="00901B92" w:rsidP="00901B92">
      <w:pPr>
        <w:rPr>
          <w:highlight w:val="white"/>
        </w:rPr>
      </w:pPr>
      <w:r>
        <w:rPr>
          <w:highlight w:val="white"/>
        </w:rPr>
        <w:t>When we have identified the parameter lists</w:t>
      </w:r>
      <w:r w:rsidR="001D7525">
        <w:rPr>
          <w:highlight w:val="white"/>
        </w:rPr>
        <w:t>, we replace the parameters with the arguments in the macro’s body.</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lastRenderedPageBreak/>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51B024AB"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70" w:name="_Toc98936524"/>
      <w:r>
        <w:t>&lt;</w:t>
      </w:r>
      <w:proofErr w:type="spellStart"/>
      <w:r>
        <w:t>a3</w:t>
      </w:r>
      <w:proofErr w:type="spellEnd"/>
      <w:r>
        <w:t>&gt;Concatenate Tokens&lt;/</w:t>
      </w:r>
      <w:proofErr w:type="spellStart"/>
      <w:r>
        <w:t>a3</w:t>
      </w:r>
      <w:proofErr w:type="spellEnd"/>
      <w:r>
        <w:t>&gt;</w:t>
      </w:r>
      <w:bookmarkEnd w:id="670"/>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68E77599"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one of the</w:t>
      </w:r>
      <w:r w:rsidR="005549C5">
        <w:rPr>
          <w:highlight w:val="white"/>
        </w:rPr>
        <w:t xml:space="preserve"> tokens</w:t>
      </w:r>
      <w:r w:rsidR="00330CEE">
        <w:rPr>
          <w:highlight w:val="white"/>
        </w:rPr>
        <w:t xml:space="preserve">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71" w:name="_Toc98936525"/>
      <w:r>
        <w:t>&lt;</w:t>
      </w:r>
      <w:proofErr w:type="spellStart"/>
      <w:r>
        <w:t>a3</w:t>
      </w:r>
      <w:proofErr w:type="spellEnd"/>
      <w:r>
        <w:t>&gt;String Merging&lt;/</w:t>
      </w:r>
      <w:proofErr w:type="spellStart"/>
      <w:r>
        <w:t>a3</w:t>
      </w:r>
      <w:proofErr w:type="spellEnd"/>
      <w:r>
        <w:t>&gt;</w:t>
      </w:r>
      <w:bookmarkEnd w:id="671"/>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2" w:name="_Toc98936526"/>
      <w:bookmarkStart w:id="673" w:name="_Hlk64223521"/>
      <w:r>
        <w:lastRenderedPageBreak/>
        <w:t>&lt;</w:t>
      </w:r>
      <w:proofErr w:type="spellStart"/>
      <w:r>
        <w:t>a1</w:t>
      </w:r>
      <w:proofErr w:type="spellEnd"/>
      <w:r>
        <w:t>&gt;</w:t>
      </w:r>
      <w:bookmarkStart w:id="674" w:name="_Ref66116797"/>
      <w:bookmarkStart w:id="675" w:name="_Ref66135863"/>
      <w:r>
        <w:t>The Register Set</w:t>
      </w:r>
      <w:bookmarkEnd w:id="674"/>
      <w:bookmarkEnd w:id="675"/>
      <w:r>
        <w:t>&lt;/</w:t>
      </w:r>
      <w:proofErr w:type="spellStart"/>
      <w:r>
        <w:t>a1</w:t>
      </w:r>
      <w:proofErr w:type="spellEnd"/>
      <w:r>
        <w:t>&gt;</w:t>
      </w:r>
      <w:bookmarkEnd w:id="660"/>
      <w:bookmarkEnd w:id="67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6" w:name="_Toc98936527"/>
      <w:bookmarkEnd w:id="673"/>
      <w:r>
        <w:lastRenderedPageBreak/>
        <w:t>&lt;</w:t>
      </w:r>
      <w:proofErr w:type="spellStart"/>
      <w:r>
        <w:t>a1</w:t>
      </w:r>
      <w:proofErr w:type="spellEnd"/>
      <w:r>
        <w:t>&gt;</w:t>
      </w:r>
      <w:bookmarkStart w:id="677" w:name="_Ref76294566"/>
      <w:r w:rsidRPr="00BC7846">
        <w:t>The</w:t>
      </w:r>
      <w:r w:rsidRPr="00903DBA">
        <w:t xml:space="preserve"> C Grammar</w:t>
      </w:r>
      <w:bookmarkEnd w:id="677"/>
      <w:r>
        <w:t>&lt;/</w:t>
      </w:r>
      <w:proofErr w:type="spellStart"/>
      <w:r>
        <w:t>a1</w:t>
      </w:r>
      <w:proofErr w:type="spellEnd"/>
      <w:r>
        <w:t>&gt;</w:t>
      </w:r>
      <w:bookmarkEnd w:id="641"/>
      <w:bookmarkEnd w:id="661"/>
      <w:bookmarkEnd w:id="676"/>
    </w:p>
    <w:p w14:paraId="5EE70CDE" w14:textId="68CA2DBC" w:rsidR="00CB1AB5" w:rsidRPr="00903DBA" w:rsidRDefault="00CB1AB5" w:rsidP="00CB1AB5">
      <w:bookmarkStart w:id="678"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9" w:name="_Toc98936528"/>
      <w:r>
        <w:t>&lt;</w:t>
      </w:r>
      <w:proofErr w:type="spellStart"/>
      <w:r>
        <w:t>a2</w:t>
      </w:r>
      <w:proofErr w:type="spellEnd"/>
      <w:r>
        <w:t>&gt;</w:t>
      </w:r>
      <w:bookmarkStart w:id="680" w:name="_Toc49764472"/>
      <w:r w:rsidRPr="00903DBA">
        <w:t>The Preprocessor Grammar</w:t>
      </w:r>
      <w:bookmarkEnd w:id="680"/>
      <w:r>
        <w:t>&lt;/</w:t>
      </w:r>
      <w:proofErr w:type="spellStart"/>
      <w:r>
        <w:t>a2</w:t>
      </w:r>
      <w:proofErr w:type="spellEnd"/>
      <w:r>
        <w:t>&gt;</w:t>
      </w:r>
      <w:bookmarkEnd w:id="679"/>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81" w:name="_Toc98936529"/>
      <w:r>
        <w:t>&lt;</w:t>
      </w:r>
      <w:proofErr w:type="spellStart"/>
      <w:r>
        <w:t>a3</w:t>
      </w:r>
      <w:proofErr w:type="spellEnd"/>
      <w:r>
        <w:t>&gt;</w:t>
      </w:r>
      <w:bookmarkStart w:id="682" w:name="_Toc49764473"/>
      <w:r w:rsidRPr="00903DBA">
        <w:t>The Language Grammar</w:t>
      </w:r>
      <w:bookmarkEnd w:id="682"/>
      <w:r>
        <w:t>&lt;/</w:t>
      </w:r>
      <w:proofErr w:type="spellStart"/>
      <w:r>
        <w:t>a3</w:t>
      </w:r>
      <w:proofErr w:type="spellEnd"/>
      <w:r>
        <w:t>&gt;</w:t>
      </w:r>
      <w:bookmarkEnd w:id="681"/>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3" w:name="_Toc98936530"/>
      <w:r>
        <w:lastRenderedPageBreak/>
        <w:t>&lt;</w:t>
      </w:r>
      <w:proofErr w:type="spellStart"/>
      <w:r>
        <w:t>a1</w:t>
      </w:r>
      <w:proofErr w:type="spellEnd"/>
      <w:r>
        <w:t>&gt;</w:t>
      </w:r>
      <w:bookmarkStart w:id="684" w:name="_Ref57657966"/>
      <w:r>
        <w:t>T</w:t>
      </w:r>
      <w:r w:rsidRPr="00903DBA">
        <w:t xml:space="preserve">he </w:t>
      </w:r>
      <w:r w:rsidRPr="00903DBA">
        <w:rPr>
          <w:highlight w:val="white"/>
        </w:rPr>
        <w:t xml:space="preserve">Garden </w:t>
      </w:r>
      <w:r>
        <w:rPr>
          <w:highlight w:val="white"/>
        </w:rPr>
        <w:t>Point To</w:t>
      </w:r>
      <w:r>
        <w:t>ols</w:t>
      </w:r>
      <w:bookmarkEnd w:id="684"/>
      <w:r>
        <w:t>&lt;/</w:t>
      </w:r>
      <w:proofErr w:type="spellStart"/>
      <w:r>
        <w:t>a1</w:t>
      </w:r>
      <w:proofErr w:type="spellEnd"/>
      <w:r>
        <w:t>&gt;</w:t>
      </w:r>
      <w:bookmarkEnd w:id="678"/>
      <w:bookmarkEnd w:id="683"/>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5" w:name="_Toc98936531"/>
      <w:r>
        <w:t>&lt;</w:t>
      </w:r>
      <w:proofErr w:type="spellStart"/>
      <w:r>
        <w:t>a3</w:t>
      </w:r>
      <w:proofErr w:type="spellEnd"/>
      <w:r>
        <w:t>&gt;</w:t>
      </w:r>
      <w:r w:rsidRPr="00903DBA">
        <w:t>The Language</w:t>
      </w:r>
      <w:r>
        <w:t>&lt;/</w:t>
      </w:r>
      <w:proofErr w:type="spellStart"/>
      <w:r>
        <w:t>a3</w:t>
      </w:r>
      <w:proofErr w:type="spellEnd"/>
      <w:r>
        <w:t>&gt;</w:t>
      </w:r>
      <w:bookmarkEnd w:id="685"/>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6" w:name="_Toc98936532"/>
      <w:r>
        <w:t>&lt;</w:t>
      </w:r>
      <w:proofErr w:type="spellStart"/>
      <w:r>
        <w:t>a3</w:t>
      </w:r>
      <w:proofErr w:type="spellEnd"/>
      <w:r>
        <w:t>&gt;</w:t>
      </w:r>
      <w:r w:rsidRPr="00903DBA">
        <w:t>The Grammar</w:t>
      </w:r>
      <w:r>
        <w:t>&lt;/</w:t>
      </w:r>
      <w:proofErr w:type="spellStart"/>
      <w:r>
        <w:t>a3</w:t>
      </w:r>
      <w:proofErr w:type="spellEnd"/>
      <w:r>
        <w:t>&gt;</w:t>
      </w:r>
      <w:bookmarkEnd w:id="686"/>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7"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7"/>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9"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8"/>
      <w:bookmarkEnd w:id="689"/>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90" w:name="_Toc98936535"/>
      <w:r>
        <w:t>&lt;</w:t>
      </w:r>
      <w:proofErr w:type="spellStart"/>
      <w:r>
        <w:t>a3</w:t>
      </w:r>
      <w:proofErr w:type="spellEnd"/>
      <w:r>
        <w:t>&gt;</w:t>
      </w:r>
      <w:r w:rsidRPr="00903DBA">
        <w:t>Main</w:t>
      </w:r>
      <w:r>
        <w:t>&lt;/</w:t>
      </w:r>
      <w:proofErr w:type="spellStart"/>
      <w:r>
        <w:t>a3</w:t>
      </w:r>
      <w:proofErr w:type="spellEnd"/>
      <w:r>
        <w:t>&gt;</w:t>
      </w:r>
      <w:bookmarkEnd w:id="690"/>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5BE89D82" w:rsidR="007660EE" w:rsidRPr="00903DBA" w:rsidRDefault="0031120D" w:rsidP="007660EE">
      <w:pPr>
        <w:pStyle w:val="Code"/>
        <w:rPr>
          <w:highlight w:val="white"/>
        </w:rPr>
      </w:pPr>
      <w:r>
        <w:rPr>
          <w:highlight w:val="white"/>
        </w:rPr>
        <w:t>//using</w:t>
      </w:r>
      <w:r w:rsidR="007660EE" w:rsidRPr="00903DBA">
        <w:rPr>
          <w:highlight w:val="white"/>
        </w:rPr>
        <w:t xml:space="preserve"> System;</w:t>
      </w:r>
    </w:p>
    <w:p w14:paraId="2CA36754" w14:textId="4C7C9263" w:rsidR="007660EE" w:rsidRPr="00903DBA" w:rsidRDefault="0031120D" w:rsidP="007660EE">
      <w:pPr>
        <w:pStyle w:val="Code"/>
        <w:rPr>
          <w:highlight w:val="white"/>
        </w:rPr>
      </w:pPr>
      <w:r>
        <w:rPr>
          <w:highlight w:val="white"/>
        </w:rPr>
        <w:t>//using</w:t>
      </w:r>
      <w:r w:rsidR="007660EE" w:rsidRPr="00903DBA">
        <w:rPr>
          <w:highlight w:val="white"/>
        </w:rPr>
        <w:t xml:space="preserve"> System.IO;</w:t>
      </w:r>
    </w:p>
    <w:p w14:paraId="13BFBA77" w14:textId="0698A54F" w:rsidR="007660EE" w:rsidRPr="00903DBA" w:rsidRDefault="0031120D" w:rsidP="007660EE">
      <w:pPr>
        <w:pStyle w:val="Code"/>
        <w:rPr>
          <w:highlight w:val="white"/>
        </w:rPr>
      </w:pPr>
      <w:r>
        <w:rPr>
          <w:highlight w:val="white"/>
        </w:rPr>
        <w:t>//using</w:t>
      </w:r>
      <w:r w:rsidR="007660EE" w:rsidRPr="00903DBA">
        <w:rPr>
          <w:highlight w:val="white"/>
        </w:rPr>
        <w:t xml:space="preserve">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91"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9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2" w:name="_Toc98936537"/>
      <w:r>
        <w:t>&lt;</w:t>
      </w:r>
      <w:proofErr w:type="spellStart"/>
      <w:r>
        <w:t>a2</w:t>
      </w:r>
      <w:proofErr w:type="spellEnd"/>
      <w:r>
        <w:t>&gt;</w:t>
      </w:r>
      <w:r w:rsidRPr="00903DBA">
        <w:t>Error Handling</w:t>
      </w:r>
      <w:r>
        <w:t>&lt;/</w:t>
      </w:r>
      <w:proofErr w:type="spellStart"/>
      <w:r>
        <w:t>a2</w:t>
      </w:r>
      <w:proofErr w:type="spellEnd"/>
      <w:r>
        <w:t>&gt;</w:t>
      </w:r>
      <w:bookmarkEnd w:id="692"/>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1385CF1E" w:rsidR="0092795B" w:rsidRPr="00903DBA" w:rsidRDefault="0031120D" w:rsidP="0092795B">
      <w:pPr>
        <w:pStyle w:val="Code"/>
        <w:rPr>
          <w:highlight w:val="white"/>
        </w:rPr>
      </w:pPr>
      <w:r>
        <w:rPr>
          <w:highlight w:val="white"/>
        </w:rPr>
        <w:t>//using</w:t>
      </w:r>
      <w:r w:rsidR="0092795B" w:rsidRPr="00903DBA">
        <w:rPr>
          <w:highlight w:val="white"/>
        </w:rPr>
        <w:t xml:space="preserve">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lastRenderedPageBreak/>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3"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3"/>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0B5E546C" w:rsidR="005E7D2C" w:rsidRPr="00903DBA" w:rsidRDefault="0031120D" w:rsidP="005E7D2C">
      <w:pPr>
        <w:pStyle w:val="Code"/>
        <w:rPr>
          <w:highlight w:val="white"/>
        </w:rPr>
      </w:pPr>
      <w:r>
        <w:rPr>
          <w:highlight w:val="white"/>
        </w:rPr>
        <w:t>//using</w:t>
      </w:r>
      <w:r w:rsidR="005E7D2C" w:rsidRPr="00903DBA">
        <w:rPr>
          <w:highlight w:val="white"/>
        </w:rPr>
        <w:t xml:space="preserve">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lastRenderedPageBreak/>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4"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5" w:name="_Toc98936540"/>
      <w:r>
        <w:t>&lt;</w:t>
      </w:r>
      <w:proofErr w:type="spellStart"/>
      <w:r>
        <w:t>a3</w:t>
      </w:r>
      <w:proofErr w:type="spellEnd"/>
      <w:r>
        <w:t>&gt;</w:t>
      </w:r>
      <w:r w:rsidRPr="00903DBA">
        <w:t>Graph Partition</w:t>
      </w:r>
      <w:r>
        <w:t>&lt;/</w:t>
      </w:r>
      <w:proofErr w:type="spellStart"/>
      <w:r>
        <w:t>a3</w:t>
      </w:r>
      <w:proofErr w:type="spellEnd"/>
      <w:r>
        <w:t>&gt;</w:t>
      </w:r>
      <w:bookmarkEnd w:id="695"/>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lastRenderedPageBreak/>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6" w:name="_Toc98936541"/>
      <w:r>
        <w:lastRenderedPageBreak/>
        <w:t>&lt;</w:t>
      </w:r>
      <w:proofErr w:type="spellStart"/>
      <w:r>
        <w:t>a1</w:t>
      </w:r>
      <w:proofErr w:type="spellEnd"/>
      <w:r>
        <w:t>&gt;</w:t>
      </w:r>
      <w:bookmarkStart w:id="697" w:name="_Toc32312748"/>
      <w:bookmarkStart w:id="698" w:name="_Toc128724229"/>
      <w:bookmarkStart w:id="699" w:name="_Toc323656800"/>
      <w:bookmarkStart w:id="700" w:name="_Toc324085682"/>
      <w:bookmarkStart w:id="701" w:name="_Ref324113434"/>
      <w:bookmarkStart w:id="702" w:name="_Toc324680324"/>
      <w:bookmarkStart w:id="703" w:name="_Ref57658095"/>
      <w:r w:rsidRPr="00903DBA">
        <w:t>The ASCII Table</w:t>
      </w:r>
      <w:bookmarkEnd w:id="697"/>
      <w:bookmarkEnd w:id="698"/>
      <w:bookmarkEnd w:id="699"/>
      <w:bookmarkEnd w:id="700"/>
      <w:bookmarkEnd w:id="701"/>
      <w:bookmarkEnd w:id="702"/>
      <w:bookmarkEnd w:id="703"/>
      <w:r>
        <w:t>&lt;/</w:t>
      </w:r>
      <w:proofErr w:type="spellStart"/>
      <w:r>
        <w:t>a1</w:t>
      </w:r>
      <w:proofErr w:type="spellEnd"/>
      <w:r>
        <w:t>&gt;</w:t>
      </w:r>
      <w:bookmarkEnd w:id="69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40"/>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1F"/>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99"/>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1C2"/>
    <w:rsid w:val="000254F7"/>
    <w:rsid w:val="0002564D"/>
    <w:rsid w:val="0002568B"/>
    <w:rsid w:val="00025702"/>
    <w:rsid w:val="00025A3B"/>
    <w:rsid w:val="00025BEA"/>
    <w:rsid w:val="00025DA1"/>
    <w:rsid w:val="00025DC4"/>
    <w:rsid w:val="00025E09"/>
    <w:rsid w:val="00025F74"/>
    <w:rsid w:val="00025FD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69F"/>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9D9"/>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6E3"/>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36E"/>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8E8"/>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03C"/>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A8C"/>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81F"/>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699"/>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87D"/>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3"/>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0FCF"/>
    <w:rsid w:val="0011105E"/>
    <w:rsid w:val="001111A0"/>
    <w:rsid w:val="00111305"/>
    <w:rsid w:val="0011136A"/>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115"/>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24"/>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4C"/>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92"/>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1FE6"/>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AE7"/>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5F2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525"/>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6F9"/>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A9"/>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722"/>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0"/>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D38"/>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6CF"/>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AF6"/>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9E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9DF"/>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6C6"/>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84E"/>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20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17E46"/>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2EB8"/>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6B72"/>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64"/>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04"/>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5EF"/>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36"/>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0C"/>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174"/>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782"/>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46B"/>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707"/>
    <w:rsid w:val="004929EE"/>
    <w:rsid w:val="004929FB"/>
    <w:rsid w:val="00492C75"/>
    <w:rsid w:val="00492E4D"/>
    <w:rsid w:val="00492FD3"/>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212"/>
    <w:rsid w:val="0049547A"/>
    <w:rsid w:val="004955F3"/>
    <w:rsid w:val="00495607"/>
    <w:rsid w:val="0049568C"/>
    <w:rsid w:val="00495742"/>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652"/>
    <w:rsid w:val="004B7777"/>
    <w:rsid w:val="004B789B"/>
    <w:rsid w:val="004B7A67"/>
    <w:rsid w:val="004B7BC0"/>
    <w:rsid w:val="004B7D11"/>
    <w:rsid w:val="004B7EF8"/>
    <w:rsid w:val="004B7F6D"/>
    <w:rsid w:val="004B7FDC"/>
    <w:rsid w:val="004C0028"/>
    <w:rsid w:val="004C0159"/>
    <w:rsid w:val="004C0245"/>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21F"/>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3B2"/>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9C5"/>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AE6"/>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1A"/>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B83"/>
    <w:rsid w:val="00591DAB"/>
    <w:rsid w:val="005926A0"/>
    <w:rsid w:val="005926BE"/>
    <w:rsid w:val="00592716"/>
    <w:rsid w:val="0059295E"/>
    <w:rsid w:val="00592CC4"/>
    <w:rsid w:val="00592CCC"/>
    <w:rsid w:val="00592CF8"/>
    <w:rsid w:val="00592DBD"/>
    <w:rsid w:val="00592DD7"/>
    <w:rsid w:val="00592DD8"/>
    <w:rsid w:val="00592DEE"/>
    <w:rsid w:val="00592EE4"/>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078"/>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2B6"/>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1A"/>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3FBA"/>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1D"/>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353"/>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489"/>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47FD6"/>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BFC"/>
    <w:rsid w:val="00675FB0"/>
    <w:rsid w:val="00676018"/>
    <w:rsid w:val="0067615B"/>
    <w:rsid w:val="0067647C"/>
    <w:rsid w:val="00676503"/>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2C79"/>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D65"/>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0EE"/>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AA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3FFE"/>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78"/>
    <w:rsid w:val="006B6E9B"/>
    <w:rsid w:val="006B6F0C"/>
    <w:rsid w:val="006B7022"/>
    <w:rsid w:val="006B7145"/>
    <w:rsid w:val="006B7435"/>
    <w:rsid w:val="006B7442"/>
    <w:rsid w:val="006B7466"/>
    <w:rsid w:val="006B74F2"/>
    <w:rsid w:val="006B761D"/>
    <w:rsid w:val="006B7756"/>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51B"/>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692"/>
    <w:rsid w:val="006E67E8"/>
    <w:rsid w:val="006E6CAC"/>
    <w:rsid w:val="006E75C2"/>
    <w:rsid w:val="006E75DE"/>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931"/>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3E4"/>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2E4C"/>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AEB"/>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398"/>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D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27"/>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A37"/>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8ED"/>
    <w:rsid w:val="00763BE4"/>
    <w:rsid w:val="00763C2A"/>
    <w:rsid w:val="00763D1B"/>
    <w:rsid w:val="00764096"/>
    <w:rsid w:val="00764180"/>
    <w:rsid w:val="007641C7"/>
    <w:rsid w:val="007641FC"/>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28"/>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5FC"/>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7CE"/>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6E11"/>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E7B2A"/>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DCD"/>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1EA1"/>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3F1"/>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0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20"/>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A8"/>
    <w:rsid w:val="008947FF"/>
    <w:rsid w:val="00894838"/>
    <w:rsid w:val="00894843"/>
    <w:rsid w:val="008949ED"/>
    <w:rsid w:val="00894F2E"/>
    <w:rsid w:val="0089524F"/>
    <w:rsid w:val="0089526A"/>
    <w:rsid w:val="0089534F"/>
    <w:rsid w:val="00895493"/>
    <w:rsid w:val="0089554D"/>
    <w:rsid w:val="00895698"/>
    <w:rsid w:val="008956F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9F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4B9"/>
    <w:rsid w:val="0091553E"/>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759"/>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D40"/>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0B5"/>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45"/>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94"/>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643"/>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13"/>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38"/>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74F"/>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2A"/>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7AF"/>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AAC"/>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B14"/>
    <w:rsid w:val="00A44C2B"/>
    <w:rsid w:val="00A44D30"/>
    <w:rsid w:val="00A4502F"/>
    <w:rsid w:val="00A45048"/>
    <w:rsid w:val="00A4505E"/>
    <w:rsid w:val="00A45739"/>
    <w:rsid w:val="00A45A79"/>
    <w:rsid w:val="00A45BD8"/>
    <w:rsid w:val="00A45C8F"/>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97"/>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2DE8"/>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CC"/>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6F4F"/>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4B"/>
    <w:rsid w:val="00AA6B80"/>
    <w:rsid w:val="00AA6D97"/>
    <w:rsid w:val="00AA6F45"/>
    <w:rsid w:val="00AA7148"/>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55"/>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72"/>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B5F"/>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2F65"/>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52"/>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17"/>
    <w:rsid w:val="00B658B1"/>
    <w:rsid w:val="00B658E0"/>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0C"/>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EEA"/>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34"/>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6AE7"/>
    <w:rsid w:val="00BF6E27"/>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8D"/>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78D"/>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0E"/>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DF"/>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8F4"/>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3F8"/>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0CA"/>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40F"/>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3F9"/>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3DD2"/>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3A3"/>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0C"/>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5A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1CF"/>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C76"/>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9EF"/>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0C"/>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9B"/>
    <w:rsid w:val="00E32DA3"/>
    <w:rsid w:val="00E330A6"/>
    <w:rsid w:val="00E33231"/>
    <w:rsid w:val="00E332BE"/>
    <w:rsid w:val="00E33459"/>
    <w:rsid w:val="00E334CE"/>
    <w:rsid w:val="00E334D2"/>
    <w:rsid w:val="00E33651"/>
    <w:rsid w:val="00E336D3"/>
    <w:rsid w:val="00E3383F"/>
    <w:rsid w:val="00E3388C"/>
    <w:rsid w:val="00E33A47"/>
    <w:rsid w:val="00E33AB3"/>
    <w:rsid w:val="00E33AE6"/>
    <w:rsid w:val="00E33AFE"/>
    <w:rsid w:val="00E33B16"/>
    <w:rsid w:val="00E33CC7"/>
    <w:rsid w:val="00E33CCC"/>
    <w:rsid w:val="00E342B0"/>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C8D"/>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334"/>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87C"/>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0AE"/>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7F6"/>
    <w:rsid w:val="00E93975"/>
    <w:rsid w:val="00E93A09"/>
    <w:rsid w:val="00E93A4E"/>
    <w:rsid w:val="00E93BF3"/>
    <w:rsid w:val="00E93BF4"/>
    <w:rsid w:val="00E93E57"/>
    <w:rsid w:val="00E93F4C"/>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0FE5"/>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4FE0"/>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A32"/>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4F68"/>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6F81"/>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809"/>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682"/>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35"/>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C5D"/>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6AA"/>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5B0"/>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89"/>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5F7B"/>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423"/>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06"/>
    <w:rsid w:val="00FD119A"/>
    <w:rsid w:val="00FD141E"/>
    <w:rsid w:val="00FD152A"/>
    <w:rsid w:val="00FD1638"/>
    <w:rsid w:val="00FD1706"/>
    <w:rsid w:val="00FD1717"/>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9C2"/>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 w:type="character" w:customStyle="1" w:styleId="colorh1">
    <w:name w:val="color_h1"/>
    <w:basedOn w:val="DefaultParagraphFont"/>
    <w:rsid w:val="00BF6A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393352637">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94877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435</Pages>
  <Words>130234</Words>
  <Characters>742335</Characters>
  <Application>Microsoft Office Word</Application>
  <DocSecurity>0</DocSecurity>
  <Lines>6186</Lines>
  <Paragraphs>174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1</cp:revision>
  <cp:lastPrinted>2022-01-17T12:38:00Z</cp:lastPrinted>
  <dcterms:created xsi:type="dcterms:W3CDTF">2022-03-29T19:27:00Z</dcterms:created>
  <dcterms:modified xsi:type="dcterms:W3CDTF">2022-04-02T20:35:00Z</dcterms:modified>
</cp:coreProperties>
</file>